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34FE7B" w14:textId="4D3DE13B" w:rsidR="000B414C" w:rsidRPr="0084745C" w:rsidRDefault="000E0247" w:rsidP="00147F57">
      <w:pPr>
        <w:pStyle w:val="DoEheading12018"/>
      </w:pPr>
      <w:r>
        <w:rPr>
          <w:noProof/>
          <w:lang w:eastAsia="en-AU"/>
        </w:rPr>
        <w:drawing>
          <wp:inline distT="0" distB="0" distL="0" distR="0" wp14:anchorId="53CA3066" wp14:editId="0EAF98E4">
            <wp:extent cx="506095" cy="548640"/>
            <wp:effectExtent l="0" t="0" r="8255" b="3810"/>
            <wp:docPr id="4" name="Picture 4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>
        <w:t xml:space="preserve">Stage 4 – </w:t>
      </w:r>
      <w:r w:rsidR="0011646C">
        <w:t>Modern Greek</w:t>
      </w:r>
      <w:r>
        <w:t xml:space="preserve"> assessment t</w:t>
      </w:r>
      <w:r w:rsidR="00A76950">
        <w:t>ask</w:t>
      </w:r>
    </w:p>
    <w:p w14:paraId="7B1397F6" w14:textId="6FB0F113" w:rsidR="00E91BD1" w:rsidRDefault="00A76950" w:rsidP="00A76950">
      <w:pPr>
        <w:pStyle w:val="DoEheading22018"/>
      </w:pPr>
      <w:r>
        <w:t xml:space="preserve">Unit </w:t>
      </w:r>
      <w:r w:rsidR="000E0247">
        <w:t xml:space="preserve">– </w:t>
      </w:r>
      <w:r w:rsidR="006A3F6A">
        <w:t>a</w:t>
      </w:r>
      <w:r w:rsidR="00D60D80">
        <w:t>ll creatures great and small</w:t>
      </w:r>
    </w:p>
    <w:p w14:paraId="39B9AC0F" w14:textId="77777777" w:rsidR="00F14CC4" w:rsidRDefault="006642F1" w:rsidP="00A76950">
      <w:pPr>
        <w:pStyle w:val="DoEheading32018"/>
      </w:pPr>
      <w:r>
        <w:t>Outcomes</w:t>
      </w:r>
    </w:p>
    <w:p w14:paraId="230A804F" w14:textId="251BEA10" w:rsidR="00A76950" w:rsidRPr="00A76950" w:rsidRDefault="00A76950" w:rsidP="00A76950">
      <w:pPr>
        <w:pStyle w:val="DoEbodytext2018"/>
        <w:rPr>
          <w:lang w:eastAsia="en-US"/>
        </w:rPr>
      </w:pPr>
      <w:r>
        <w:rPr>
          <w:lang w:eastAsia="en-US"/>
        </w:rPr>
        <w:t>A student</w:t>
      </w:r>
      <w:r w:rsidR="00052E18">
        <w:rPr>
          <w:lang w:eastAsia="en-US"/>
        </w:rPr>
        <w:t xml:space="preserve"> </w:t>
      </w:r>
    </w:p>
    <w:p w14:paraId="64E92DC4" w14:textId="68F0EA3F" w:rsidR="00A76950" w:rsidRDefault="00A76950" w:rsidP="00A76950">
      <w:pPr>
        <w:pStyle w:val="DoElist1bullet2018"/>
        <w:rPr>
          <w:lang w:eastAsia="en-US"/>
        </w:rPr>
      </w:pPr>
      <w:r w:rsidRPr="000E0247">
        <w:rPr>
          <w:rStyle w:val="DoEstrongemphasis2018"/>
        </w:rPr>
        <w:t>L</w:t>
      </w:r>
      <w:r w:rsidR="00D60D80">
        <w:rPr>
          <w:rStyle w:val="DoEstrongemphasis2018"/>
        </w:rPr>
        <w:t>MG</w:t>
      </w:r>
      <w:r w:rsidRPr="000E0247">
        <w:rPr>
          <w:rStyle w:val="DoEstrongemphasis2018"/>
        </w:rPr>
        <w:t>4-4C</w:t>
      </w:r>
      <w:r w:rsidRPr="019BED59">
        <w:rPr>
          <w:lang w:eastAsia="en-US"/>
        </w:rPr>
        <w:t xml:space="preserve"> </w:t>
      </w:r>
      <w:r w:rsidRPr="019BED59">
        <w:t xml:space="preserve">applies a range of linguistic structures to compose texts in </w:t>
      </w:r>
      <w:r w:rsidR="00D60D80">
        <w:t>Modern Greek</w:t>
      </w:r>
      <w:r w:rsidRPr="019BED59">
        <w:t>, using a range of formats for different audiences</w:t>
      </w:r>
    </w:p>
    <w:p w14:paraId="2EA56613" w14:textId="52211835" w:rsidR="00D60D80" w:rsidRDefault="00D60D80" w:rsidP="00D60D80">
      <w:pPr>
        <w:pStyle w:val="DoElist1bullet2018"/>
      </w:pPr>
      <w:r>
        <w:rPr>
          <w:rStyle w:val="DoEstrongemphasis2018"/>
        </w:rPr>
        <w:t xml:space="preserve">LMG4-6U </w:t>
      </w:r>
      <w:r>
        <w:rPr>
          <w:rStyle w:val="DoEstrongemphasis2018"/>
          <w:b w:val="0"/>
        </w:rPr>
        <w:t xml:space="preserve">demonstrates understanding of key aspects of Modern Greek writing conventions. </w:t>
      </w:r>
    </w:p>
    <w:p w14:paraId="608D9497" w14:textId="0E833AAE" w:rsidR="00A76950" w:rsidRDefault="00A76950" w:rsidP="00A76950">
      <w:pPr>
        <w:pStyle w:val="DoElist1bullet2018"/>
      </w:pPr>
      <w:r w:rsidRPr="000E0247">
        <w:rPr>
          <w:rStyle w:val="DoEstrongemphasis2018"/>
        </w:rPr>
        <w:t>L</w:t>
      </w:r>
      <w:r w:rsidR="00D60D80">
        <w:rPr>
          <w:rStyle w:val="DoEstrongemphasis2018"/>
        </w:rPr>
        <w:t>MG</w:t>
      </w:r>
      <w:r w:rsidRPr="000E0247">
        <w:rPr>
          <w:rStyle w:val="DoEstrongemphasis2018"/>
        </w:rPr>
        <w:t>4-</w:t>
      </w:r>
      <w:r w:rsidR="00D60D80">
        <w:rPr>
          <w:rStyle w:val="DoEstrongemphasis2018"/>
        </w:rPr>
        <w:t>7</w:t>
      </w:r>
      <w:r w:rsidRPr="000E0247">
        <w:rPr>
          <w:rStyle w:val="DoEstrongemphasis2018"/>
        </w:rPr>
        <w:t>U</w:t>
      </w:r>
      <w:r w:rsidRPr="019BED59">
        <w:rPr>
          <w:lang w:eastAsia="en-US"/>
        </w:rPr>
        <w:t xml:space="preserve"> </w:t>
      </w:r>
      <w:r w:rsidRPr="019BED59">
        <w:t>applies features of</w:t>
      </w:r>
      <w:r w:rsidR="00D60D80">
        <w:t xml:space="preserve"> Modern Greek</w:t>
      </w:r>
      <w:r w:rsidRPr="019BED59">
        <w:t xml:space="preserve"> grammatical structures and sentence patterns to convey information and ideas</w:t>
      </w:r>
    </w:p>
    <w:p w14:paraId="4C611EBB" w14:textId="7FD4853B" w:rsidR="000E0247" w:rsidRDefault="000E0247" w:rsidP="000E0247">
      <w:pPr>
        <w:pStyle w:val="DoEreference2018"/>
        <w:rPr>
          <w:lang w:eastAsia="en-US"/>
        </w:rPr>
      </w:pPr>
      <w:r>
        <w:rPr>
          <w:lang w:eastAsia="en-US"/>
        </w:rPr>
        <w:t>All outcomes referred to in this unit come from</w:t>
      </w:r>
      <w:r>
        <w:t xml:space="preserve"> </w:t>
      </w:r>
      <w:hyperlink r:id="rId12" w:history="1">
        <w:r w:rsidR="0011646C" w:rsidRPr="00074285">
          <w:rPr>
            <w:rStyle w:val="Hyperlink"/>
          </w:rPr>
          <w:t>Modern Greek K-10</w:t>
        </w:r>
        <w:r w:rsidRPr="00074285">
          <w:rPr>
            <w:rStyle w:val="Hyperlink"/>
          </w:rPr>
          <w:t xml:space="preserve"> Syllabus</w:t>
        </w:r>
      </w:hyperlink>
      <w:r>
        <w:t xml:space="preserve"> </w:t>
      </w:r>
      <w:r w:rsidRPr="00373461">
        <w:rPr>
          <w:lang w:eastAsia="en-US"/>
        </w:rPr>
        <w:t xml:space="preserve">© </w:t>
      </w:r>
      <w:r>
        <w:rPr>
          <w:lang w:eastAsia="en-US"/>
        </w:rPr>
        <w:t>NSW Education Standards Authority (NESA)</w:t>
      </w:r>
      <w:r w:rsidRPr="00373461">
        <w:rPr>
          <w:lang w:eastAsia="en-US"/>
        </w:rPr>
        <w:t xml:space="preserve"> for and on behalf of the Crown in right </w:t>
      </w:r>
      <w:r>
        <w:rPr>
          <w:lang w:eastAsia="en-US"/>
        </w:rPr>
        <w:t>of the</w:t>
      </w:r>
      <w:r w:rsidR="00485F04">
        <w:rPr>
          <w:lang w:eastAsia="en-US"/>
        </w:rPr>
        <w:t xml:space="preserve"> State of New South Wales, 2019</w:t>
      </w:r>
      <w:r w:rsidR="00074285">
        <w:rPr>
          <w:lang w:eastAsia="en-US"/>
        </w:rPr>
        <w:t>.</w:t>
      </w:r>
    </w:p>
    <w:p w14:paraId="328A3D46" w14:textId="08152E94" w:rsidR="006642F1" w:rsidRDefault="00A76950" w:rsidP="00A76950">
      <w:pPr>
        <w:pStyle w:val="DoEheading32018"/>
      </w:pPr>
      <w:r w:rsidRPr="00A76950">
        <w:t>Assessment of learning task</w:t>
      </w:r>
      <w:r w:rsidR="005B6481">
        <w:t xml:space="preserve"> – second/additional language learners</w:t>
      </w:r>
    </w:p>
    <w:p w14:paraId="4518ADB5" w14:textId="5007B483" w:rsidR="006A3F6A" w:rsidRDefault="006A3F6A" w:rsidP="006A3F6A">
      <w:pPr>
        <w:pStyle w:val="DoEbodytext2018"/>
      </w:pPr>
      <w:r>
        <w:t>Students create an online presentation (for example using Google Slides) for students learning Greek at primary school, introducing a range of Australian and Greek native animals. Each student contributes 3 slides to the presentation, describing 3 different animals. As a class, establish which 3 animals each student will do, to ensure there is variety.</w:t>
      </w:r>
    </w:p>
    <w:p w14:paraId="5ECCDAFC" w14:textId="77777777" w:rsidR="006A3F6A" w:rsidRDefault="006A3F6A" w:rsidP="006A3F6A">
      <w:pPr>
        <w:pStyle w:val="DoEbodytext2018"/>
      </w:pPr>
      <w:r>
        <w:t>The slide for each animal should include:</w:t>
      </w:r>
    </w:p>
    <w:p w14:paraId="73F9D467" w14:textId="77777777" w:rsidR="006A3F6A" w:rsidRDefault="006A3F6A" w:rsidP="006A3F6A">
      <w:pPr>
        <w:pStyle w:val="DoElist1bullet2018"/>
        <w:numPr>
          <w:ilvl w:val="0"/>
          <w:numId w:val="2"/>
        </w:numPr>
      </w:pPr>
      <w:r>
        <w:t>an image of the animal</w:t>
      </w:r>
    </w:p>
    <w:p w14:paraId="525671F9" w14:textId="77777777" w:rsidR="006A3F6A" w:rsidRDefault="006A3F6A" w:rsidP="006A3F6A">
      <w:pPr>
        <w:pStyle w:val="DoElist1bullet2018"/>
        <w:numPr>
          <w:ilvl w:val="0"/>
          <w:numId w:val="2"/>
        </w:numPr>
      </w:pPr>
      <w:r>
        <w:t>the animal’s name</w:t>
      </w:r>
    </w:p>
    <w:p w14:paraId="595F2F5A" w14:textId="1F731ADC" w:rsidR="006A3F6A" w:rsidRDefault="006A3F6A" w:rsidP="006A3F6A">
      <w:pPr>
        <w:pStyle w:val="DoElist1bullet2018"/>
        <w:numPr>
          <w:ilvl w:val="0"/>
          <w:numId w:val="2"/>
        </w:numPr>
      </w:pPr>
      <w:r>
        <w:t xml:space="preserve">a description of the animal’s appearance, characteristics and </w:t>
      </w:r>
      <w:r w:rsidR="00646103">
        <w:t>movement</w:t>
      </w:r>
      <w:r>
        <w:t>, using correct adjectives and verb forms.</w:t>
      </w:r>
    </w:p>
    <w:p w14:paraId="18C36028" w14:textId="1FB22EE2" w:rsidR="00074285" w:rsidRDefault="00074285" w:rsidP="00074285">
      <w:pPr>
        <w:pStyle w:val="DoEbodytext2018"/>
      </w:pPr>
      <w:r>
        <w:lastRenderedPageBreak/>
        <w:t xml:space="preserve">Note: Please contact the </w:t>
      </w:r>
      <w:hyperlink r:id="rId13" w:history="1">
        <w:r w:rsidRPr="00074285">
          <w:rPr>
            <w:rStyle w:val="Hyperlink"/>
          </w:rPr>
          <w:t>Languages and Culture team</w:t>
        </w:r>
      </w:hyperlink>
      <w:r>
        <w:t xml:space="preserve"> if you would like the contact details for a primary school which offers a Greek program</w:t>
      </w:r>
      <w:r w:rsidR="00AB6917">
        <w:t>, where your class to send their final presentation.</w:t>
      </w:r>
    </w:p>
    <w:p w14:paraId="7EB81934" w14:textId="7BC0BBAB" w:rsidR="00A76950" w:rsidRPr="00E32FD0" w:rsidRDefault="00A76950" w:rsidP="00E32FD0">
      <w:pPr>
        <w:pStyle w:val="DoEheading32018"/>
      </w:pPr>
      <w:r w:rsidRPr="00E32FD0">
        <w:t xml:space="preserve">Marking </w:t>
      </w:r>
      <w:r w:rsidR="005B6481" w:rsidRPr="00E32FD0">
        <w:t>guidelines</w:t>
      </w:r>
      <w:r w:rsidR="002E3DFC" w:rsidRPr="00E32FD0">
        <w:t xml:space="preserve"> – version A</w:t>
      </w:r>
    </w:p>
    <w:tbl>
      <w:tblPr>
        <w:tblStyle w:val="TableGrid"/>
        <w:tblW w:w="16020" w:type="dxa"/>
        <w:tblLayout w:type="fixed"/>
        <w:tblLook w:val="06A0" w:firstRow="1" w:lastRow="0" w:firstColumn="1" w:lastColumn="0" w:noHBand="1" w:noVBand="1"/>
      </w:tblPr>
      <w:tblGrid>
        <w:gridCol w:w="1620"/>
        <w:gridCol w:w="2880"/>
        <w:gridCol w:w="2880"/>
        <w:gridCol w:w="2880"/>
        <w:gridCol w:w="2880"/>
        <w:gridCol w:w="2880"/>
      </w:tblGrid>
      <w:tr w:rsidR="00D1547B" w14:paraId="1090CF0B" w14:textId="77777777" w:rsidTr="00485F04">
        <w:trPr>
          <w:cantSplit/>
          <w:tblHeader/>
        </w:trPr>
        <w:tc>
          <w:tcPr>
            <w:tcW w:w="1620" w:type="dxa"/>
          </w:tcPr>
          <w:p w14:paraId="77ABDA05" w14:textId="6E837009" w:rsidR="00D1547B" w:rsidRDefault="00D1547B" w:rsidP="00D1547B">
            <w:pPr>
              <w:pStyle w:val="IOStableheading2017"/>
            </w:pPr>
            <w:r w:rsidRPr="019BED59">
              <w:t>Outcomes</w:t>
            </w:r>
          </w:p>
        </w:tc>
        <w:tc>
          <w:tcPr>
            <w:tcW w:w="2880" w:type="dxa"/>
          </w:tcPr>
          <w:p w14:paraId="554988CB" w14:textId="2CF9D971" w:rsidR="00D1547B" w:rsidRPr="019BED59" w:rsidRDefault="00D1547B" w:rsidP="00D1547B">
            <w:pPr>
              <w:pStyle w:val="IOStableheading2017"/>
            </w:pPr>
            <w:r w:rsidRPr="019BED59">
              <w:t>A</w:t>
            </w:r>
          </w:p>
        </w:tc>
        <w:tc>
          <w:tcPr>
            <w:tcW w:w="2880" w:type="dxa"/>
          </w:tcPr>
          <w:p w14:paraId="3B84E5F5" w14:textId="5CB41EA4" w:rsidR="00D1547B" w:rsidRPr="019BED59" w:rsidRDefault="00D1547B" w:rsidP="00D1547B">
            <w:pPr>
              <w:pStyle w:val="IOStableheading2017"/>
            </w:pPr>
            <w:r w:rsidRPr="019BED59">
              <w:t>B</w:t>
            </w:r>
          </w:p>
        </w:tc>
        <w:tc>
          <w:tcPr>
            <w:tcW w:w="2880" w:type="dxa"/>
          </w:tcPr>
          <w:p w14:paraId="21B9F5BD" w14:textId="7B7C7972" w:rsidR="00D1547B" w:rsidRPr="019BED59" w:rsidRDefault="00D1547B" w:rsidP="00D1547B">
            <w:pPr>
              <w:pStyle w:val="IOStableheading2017"/>
            </w:pPr>
            <w:r w:rsidRPr="019BED59">
              <w:t>C</w:t>
            </w:r>
          </w:p>
        </w:tc>
        <w:tc>
          <w:tcPr>
            <w:tcW w:w="2880" w:type="dxa"/>
          </w:tcPr>
          <w:p w14:paraId="2198FE2A" w14:textId="10F9171C" w:rsidR="00D1547B" w:rsidRPr="019BED59" w:rsidRDefault="00D1547B" w:rsidP="00D1547B">
            <w:pPr>
              <w:pStyle w:val="IOStableheading2017"/>
            </w:pPr>
            <w:r w:rsidRPr="019BED59">
              <w:t>D</w:t>
            </w:r>
          </w:p>
        </w:tc>
        <w:tc>
          <w:tcPr>
            <w:tcW w:w="2880" w:type="dxa"/>
          </w:tcPr>
          <w:p w14:paraId="16D7F505" w14:textId="4DD5E402" w:rsidR="00D1547B" w:rsidRDefault="00D1547B" w:rsidP="00D1547B">
            <w:pPr>
              <w:pStyle w:val="IOStableheading2017"/>
            </w:pPr>
            <w:r w:rsidRPr="019BED59">
              <w:t>E</w:t>
            </w:r>
          </w:p>
        </w:tc>
      </w:tr>
      <w:tr w:rsidR="00D1547B" w14:paraId="5ED5691A" w14:textId="77777777" w:rsidTr="00485F04">
        <w:tc>
          <w:tcPr>
            <w:tcW w:w="1620" w:type="dxa"/>
          </w:tcPr>
          <w:p w14:paraId="1E63A44D" w14:textId="102A3924" w:rsidR="00D1547B" w:rsidRDefault="00D1547B" w:rsidP="00D1547B">
            <w:pPr>
              <w:pStyle w:val="IOStabletext2017"/>
              <w:rPr>
                <w:highlight w:val="yellow"/>
              </w:rPr>
            </w:pPr>
            <w:r w:rsidRPr="7B4CD64F">
              <w:t>L</w:t>
            </w:r>
            <w:r>
              <w:t>MG</w:t>
            </w:r>
            <w:r w:rsidRPr="7B4CD64F">
              <w:t>4-4C</w:t>
            </w:r>
          </w:p>
        </w:tc>
        <w:tc>
          <w:tcPr>
            <w:tcW w:w="2880" w:type="dxa"/>
          </w:tcPr>
          <w:p w14:paraId="599812AC" w14:textId="049E78C1" w:rsidR="00591EB7" w:rsidRDefault="00591EB7" w:rsidP="00D1547B">
            <w:pPr>
              <w:pStyle w:val="IOStabletext2017"/>
            </w:pPr>
            <w:r>
              <w:t>Creates an accurate and engaging online presentation suitable for primary students, providing extensive information</w:t>
            </w:r>
            <w:r w:rsidR="00136A07">
              <w:t xml:space="preserve"> with minimal errors,</w:t>
            </w:r>
            <w:r>
              <w:t xml:space="preserve"> </w:t>
            </w:r>
            <w:r w:rsidR="00F6561E">
              <w:t>which includes</w:t>
            </w:r>
            <w:r>
              <w:t>:</w:t>
            </w:r>
          </w:p>
          <w:p w14:paraId="0BA3F5EE" w14:textId="0C461271" w:rsidR="00D1547B" w:rsidRPr="00A76950" w:rsidRDefault="008D33EB" w:rsidP="00D1547B">
            <w:pPr>
              <w:pStyle w:val="IOStablelist1bullet2017"/>
              <w:numPr>
                <w:ilvl w:val="0"/>
                <w:numId w:val="5"/>
              </w:numPr>
            </w:pPr>
            <w:r>
              <w:t>the animal’s name</w:t>
            </w:r>
          </w:p>
          <w:p w14:paraId="2C1E50C7" w14:textId="77777777" w:rsidR="00D1547B" w:rsidRPr="00A76950" w:rsidRDefault="00D1547B" w:rsidP="00D1547B">
            <w:pPr>
              <w:pStyle w:val="IOStablelist1bullet2017"/>
              <w:numPr>
                <w:ilvl w:val="0"/>
                <w:numId w:val="5"/>
              </w:numPr>
              <w:rPr>
                <w:lang w:val="en-GB"/>
              </w:rPr>
            </w:pPr>
            <w:r w:rsidRPr="00A76950">
              <w:t>adjectives to describe appearance</w:t>
            </w:r>
          </w:p>
          <w:p w14:paraId="260A28D2" w14:textId="3BC2283B" w:rsidR="00D1547B" w:rsidRPr="0043361F" w:rsidRDefault="00D1547B" w:rsidP="0043361F">
            <w:pPr>
              <w:pStyle w:val="IOStablelist1bullet2017"/>
              <w:numPr>
                <w:ilvl w:val="0"/>
                <w:numId w:val="5"/>
              </w:numPr>
              <w:rPr>
                <w:lang w:val="en-GB"/>
              </w:rPr>
            </w:pPr>
            <w:r w:rsidRPr="00A76950">
              <w:t xml:space="preserve">adjectives to describe </w:t>
            </w:r>
            <w:r>
              <w:t>characteristics</w:t>
            </w:r>
            <w:r w:rsidR="00837785">
              <w:t xml:space="preserve"> and </w:t>
            </w:r>
            <w:r w:rsidR="00646103">
              <w:t>movement</w:t>
            </w:r>
            <w:r w:rsidR="00074285" w:rsidRPr="0043361F">
              <w:rPr>
                <w:lang w:val="en-GB"/>
              </w:rPr>
              <w:t>.</w:t>
            </w:r>
          </w:p>
        </w:tc>
        <w:tc>
          <w:tcPr>
            <w:tcW w:w="2880" w:type="dxa"/>
          </w:tcPr>
          <w:p w14:paraId="302D5B34" w14:textId="2A0FFDBB" w:rsidR="00591EB7" w:rsidRDefault="00591EB7" w:rsidP="00591EB7">
            <w:pPr>
              <w:pStyle w:val="IOStabletext2017"/>
            </w:pPr>
            <w:r>
              <w:t>Creates an engaging online presentation suitable for primary students, providing thorough information, with some minor errors</w:t>
            </w:r>
            <w:r w:rsidR="00136A07">
              <w:t xml:space="preserve"> </w:t>
            </w:r>
            <w:r w:rsidR="00F6561E">
              <w:t>which includes</w:t>
            </w:r>
            <w:r>
              <w:t>:</w:t>
            </w:r>
          </w:p>
          <w:p w14:paraId="2810DF47" w14:textId="77777777" w:rsidR="008D33EB" w:rsidRPr="00A76950" w:rsidRDefault="008D33EB" w:rsidP="008D33EB">
            <w:pPr>
              <w:pStyle w:val="IOStablelist1bullet2017"/>
              <w:numPr>
                <w:ilvl w:val="0"/>
                <w:numId w:val="5"/>
              </w:numPr>
            </w:pPr>
            <w:r>
              <w:t>the animal’s name</w:t>
            </w:r>
          </w:p>
          <w:p w14:paraId="0913D1CB" w14:textId="77777777" w:rsidR="00D1547B" w:rsidRPr="00A76950" w:rsidRDefault="00D1547B" w:rsidP="00D1547B">
            <w:pPr>
              <w:pStyle w:val="IOStablelist1bullet2017"/>
              <w:numPr>
                <w:ilvl w:val="0"/>
                <w:numId w:val="5"/>
              </w:numPr>
              <w:rPr>
                <w:lang w:val="en-GB"/>
              </w:rPr>
            </w:pPr>
            <w:r w:rsidRPr="00A76950">
              <w:t>adjectives to describe appearance</w:t>
            </w:r>
          </w:p>
          <w:p w14:paraId="4E24BCBF" w14:textId="6B51C95C" w:rsidR="00D1547B" w:rsidRPr="0043361F" w:rsidRDefault="00D1547B" w:rsidP="0043361F">
            <w:pPr>
              <w:pStyle w:val="IOStablelist1bullet2017"/>
              <w:numPr>
                <w:ilvl w:val="0"/>
                <w:numId w:val="5"/>
              </w:numPr>
              <w:rPr>
                <w:lang w:val="en-GB"/>
              </w:rPr>
            </w:pPr>
            <w:r w:rsidRPr="00A76950">
              <w:t xml:space="preserve">adjectives to describe </w:t>
            </w:r>
            <w:r>
              <w:t>characteristic</w:t>
            </w:r>
            <w:r w:rsidR="0043361F">
              <w:t>s</w:t>
            </w:r>
            <w:r w:rsidR="00EF6014">
              <w:t xml:space="preserve"> and movement</w:t>
            </w:r>
            <w:r w:rsidR="00074285" w:rsidRPr="0043361F">
              <w:rPr>
                <w:lang w:val="en-GB"/>
              </w:rPr>
              <w:t>.</w:t>
            </w:r>
          </w:p>
        </w:tc>
        <w:tc>
          <w:tcPr>
            <w:tcW w:w="2880" w:type="dxa"/>
          </w:tcPr>
          <w:p w14:paraId="3C13268E" w14:textId="004FD2C4" w:rsidR="00591EB7" w:rsidRDefault="00591EB7" w:rsidP="00591EB7">
            <w:pPr>
              <w:pStyle w:val="IOStabletext2017"/>
            </w:pPr>
            <w:r>
              <w:t>Creates an online presentation suitable for primary students, providing sound information</w:t>
            </w:r>
            <w:r w:rsidR="00136A07">
              <w:t xml:space="preserve"> </w:t>
            </w:r>
            <w:r>
              <w:t xml:space="preserve">with some errors, </w:t>
            </w:r>
            <w:r w:rsidR="00F6561E">
              <w:t>which includes</w:t>
            </w:r>
            <w:r>
              <w:t>:</w:t>
            </w:r>
          </w:p>
          <w:p w14:paraId="2A525FF7" w14:textId="77777777" w:rsidR="008D33EB" w:rsidRPr="00A76950" w:rsidRDefault="008D33EB" w:rsidP="008D33EB">
            <w:pPr>
              <w:pStyle w:val="IOStablelist1bullet2017"/>
              <w:numPr>
                <w:ilvl w:val="0"/>
                <w:numId w:val="5"/>
              </w:numPr>
            </w:pPr>
            <w:r>
              <w:t>the animal’s name</w:t>
            </w:r>
          </w:p>
          <w:p w14:paraId="2D865004" w14:textId="77777777" w:rsidR="00D1547B" w:rsidRPr="00A76950" w:rsidRDefault="00D1547B" w:rsidP="00D1547B">
            <w:pPr>
              <w:pStyle w:val="IOStablelist1bullet2017"/>
              <w:numPr>
                <w:ilvl w:val="0"/>
                <w:numId w:val="5"/>
              </w:numPr>
              <w:rPr>
                <w:lang w:val="en-GB"/>
              </w:rPr>
            </w:pPr>
            <w:r w:rsidRPr="00A76950">
              <w:t>adjectives to describe appearance</w:t>
            </w:r>
          </w:p>
          <w:p w14:paraId="36010F6F" w14:textId="26BCCE43" w:rsidR="00591EB7" w:rsidRPr="0043361F" w:rsidRDefault="00D1547B" w:rsidP="0043361F">
            <w:pPr>
              <w:pStyle w:val="IOStablelist1bullet2017"/>
              <w:numPr>
                <w:ilvl w:val="0"/>
                <w:numId w:val="5"/>
              </w:numPr>
              <w:rPr>
                <w:lang w:val="en-GB"/>
              </w:rPr>
            </w:pPr>
            <w:r w:rsidRPr="00A76950">
              <w:t xml:space="preserve">adjectives to describe </w:t>
            </w:r>
            <w:r>
              <w:t>characteristics</w:t>
            </w:r>
            <w:r w:rsidR="00EF6014">
              <w:t xml:space="preserve"> and movement</w:t>
            </w:r>
            <w:r w:rsidR="0043361F">
              <w:rPr>
                <w:lang w:val="en-GB"/>
              </w:rPr>
              <w:t>.</w:t>
            </w:r>
          </w:p>
        </w:tc>
        <w:tc>
          <w:tcPr>
            <w:tcW w:w="2880" w:type="dxa"/>
          </w:tcPr>
          <w:p w14:paraId="11F36181" w14:textId="67605700" w:rsidR="00591EB7" w:rsidRDefault="00591EB7" w:rsidP="00591EB7">
            <w:pPr>
              <w:pStyle w:val="IOStabletext2017"/>
            </w:pPr>
            <w:r>
              <w:t>Creates an online presentation, providing basic information</w:t>
            </w:r>
            <w:r w:rsidR="00136A07">
              <w:t xml:space="preserve"> </w:t>
            </w:r>
            <w:r>
              <w:t xml:space="preserve">with frequent errors which may hinder comprehension, </w:t>
            </w:r>
            <w:r w:rsidR="00F6561E">
              <w:t>which includes</w:t>
            </w:r>
            <w:r w:rsidR="008D33EB">
              <w:t xml:space="preserve"> some of the following</w:t>
            </w:r>
            <w:r>
              <w:t>:</w:t>
            </w:r>
          </w:p>
          <w:p w14:paraId="353850E9" w14:textId="77777777" w:rsidR="008D33EB" w:rsidRPr="00A76950" w:rsidRDefault="008D33EB" w:rsidP="008D33EB">
            <w:pPr>
              <w:pStyle w:val="IOStablelist1bullet2017"/>
              <w:numPr>
                <w:ilvl w:val="0"/>
                <w:numId w:val="5"/>
              </w:numPr>
            </w:pPr>
            <w:r>
              <w:t>the animal’s name</w:t>
            </w:r>
          </w:p>
          <w:p w14:paraId="1B77E2F5" w14:textId="77777777" w:rsidR="00D1547B" w:rsidRPr="00A76950" w:rsidRDefault="00D1547B" w:rsidP="00D1547B">
            <w:pPr>
              <w:pStyle w:val="IOStablelist1bullet2017"/>
              <w:numPr>
                <w:ilvl w:val="0"/>
                <w:numId w:val="5"/>
              </w:numPr>
              <w:rPr>
                <w:lang w:val="en-GB"/>
              </w:rPr>
            </w:pPr>
            <w:r w:rsidRPr="00A76950">
              <w:t>adjectives to describe appearance</w:t>
            </w:r>
          </w:p>
          <w:p w14:paraId="0BD197CB" w14:textId="6061A9A7" w:rsidR="00D1547B" w:rsidRPr="0043361F" w:rsidRDefault="00D1547B" w:rsidP="0043361F">
            <w:pPr>
              <w:pStyle w:val="IOStablelist1bullet2017"/>
              <w:numPr>
                <w:ilvl w:val="0"/>
                <w:numId w:val="5"/>
              </w:numPr>
              <w:rPr>
                <w:lang w:val="en-GB"/>
              </w:rPr>
            </w:pPr>
            <w:r w:rsidRPr="00A76950">
              <w:t xml:space="preserve">adjectives to describe </w:t>
            </w:r>
            <w:r>
              <w:t>characteristics</w:t>
            </w:r>
            <w:r w:rsidR="00EF6014">
              <w:t xml:space="preserve"> and movement</w:t>
            </w:r>
            <w:r w:rsidR="00074285" w:rsidRPr="0043361F">
              <w:rPr>
                <w:lang w:val="en-GB"/>
              </w:rPr>
              <w:t>.</w:t>
            </w:r>
          </w:p>
        </w:tc>
        <w:tc>
          <w:tcPr>
            <w:tcW w:w="2880" w:type="dxa"/>
          </w:tcPr>
          <w:p w14:paraId="676DF969" w14:textId="067B8084" w:rsidR="00591EB7" w:rsidRDefault="00591EB7" w:rsidP="00591EB7">
            <w:pPr>
              <w:pStyle w:val="IOStabletext2017"/>
            </w:pPr>
            <w:r>
              <w:t>Attempts to create an online presentation, providing elementary information</w:t>
            </w:r>
            <w:r w:rsidR="00136A07">
              <w:t xml:space="preserve"> </w:t>
            </w:r>
            <w:r>
              <w:t xml:space="preserve">with frequent errors which block comprehension, </w:t>
            </w:r>
            <w:r w:rsidR="00F6561E">
              <w:t>which includes</w:t>
            </w:r>
            <w:r w:rsidR="008D33EB">
              <w:t xml:space="preserve"> 1-2 of the following</w:t>
            </w:r>
            <w:r>
              <w:t>:</w:t>
            </w:r>
          </w:p>
          <w:p w14:paraId="4C84CDBD" w14:textId="77777777" w:rsidR="008D33EB" w:rsidRPr="00A76950" w:rsidRDefault="008D33EB" w:rsidP="008D33EB">
            <w:pPr>
              <w:pStyle w:val="IOStablelist1bullet2017"/>
              <w:numPr>
                <w:ilvl w:val="0"/>
                <w:numId w:val="5"/>
              </w:numPr>
            </w:pPr>
            <w:r>
              <w:t>the animal’s name</w:t>
            </w:r>
          </w:p>
          <w:p w14:paraId="5C8D13B1" w14:textId="77777777" w:rsidR="00D1547B" w:rsidRPr="00A76950" w:rsidRDefault="00D1547B" w:rsidP="00D1547B">
            <w:pPr>
              <w:pStyle w:val="IOStablelist1bullet2017"/>
              <w:numPr>
                <w:ilvl w:val="0"/>
                <w:numId w:val="5"/>
              </w:numPr>
              <w:rPr>
                <w:lang w:val="en-GB"/>
              </w:rPr>
            </w:pPr>
            <w:r w:rsidRPr="00A76950">
              <w:t>adjectives to describe appearance</w:t>
            </w:r>
          </w:p>
          <w:p w14:paraId="1208EB24" w14:textId="23ECC344" w:rsidR="00780FE8" w:rsidRPr="0043361F" w:rsidRDefault="00D1547B" w:rsidP="0043361F">
            <w:pPr>
              <w:pStyle w:val="IOStablelist1bullet2017"/>
              <w:numPr>
                <w:ilvl w:val="0"/>
                <w:numId w:val="5"/>
              </w:numPr>
              <w:rPr>
                <w:lang w:val="en-GB"/>
              </w:rPr>
            </w:pPr>
            <w:r w:rsidRPr="00A76950">
              <w:t xml:space="preserve">adjectives to describe </w:t>
            </w:r>
            <w:r>
              <w:t>characteristics</w:t>
            </w:r>
            <w:r w:rsidR="00EF6014">
              <w:t xml:space="preserve"> and movement</w:t>
            </w:r>
            <w:r w:rsidR="00074285" w:rsidRPr="0043361F">
              <w:rPr>
                <w:lang w:val="en-GB"/>
              </w:rPr>
              <w:t>.</w:t>
            </w:r>
          </w:p>
        </w:tc>
      </w:tr>
      <w:tr w:rsidR="00D1547B" w:rsidRPr="00E04CB8" w14:paraId="4390FF87" w14:textId="77777777" w:rsidTr="00485F04">
        <w:tc>
          <w:tcPr>
            <w:tcW w:w="1620" w:type="dxa"/>
          </w:tcPr>
          <w:p w14:paraId="073C06C5" w14:textId="150D1009" w:rsidR="00D1547B" w:rsidRPr="00E04CB8" w:rsidRDefault="00D1547B" w:rsidP="00D1547B">
            <w:pPr>
              <w:pStyle w:val="IOStabletext2017"/>
              <w:rPr>
                <w:rFonts w:cs="Helvetica"/>
              </w:rPr>
            </w:pPr>
            <w:r w:rsidRPr="00E04CB8">
              <w:rPr>
                <w:rFonts w:cs="Helvetica"/>
              </w:rPr>
              <w:t>LMG4-6U</w:t>
            </w:r>
          </w:p>
        </w:tc>
        <w:tc>
          <w:tcPr>
            <w:tcW w:w="2880" w:type="dxa"/>
          </w:tcPr>
          <w:p w14:paraId="613BAE77" w14:textId="06DAEF51" w:rsidR="00D1547B" w:rsidRPr="00E04CB8" w:rsidRDefault="00D1547B" w:rsidP="00485F04">
            <w:pPr>
              <w:spacing w:before="80" w:after="80" w:line="260" w:lineRule="atLeast"/>
              <w:rPr>
                <w:rStyle w:val="DoEstrongemphasis2018"/>
                <w:rFonts w:ascii="Helvetica" w:hAnsi="Helvetica" w:cs="Helvetica"/>
                <w:b w:val="0"/>
                <w:sz w:val="20"/>
                <w:szCs w:val="20"/>
              </w:rPr>
            </w:pPr>
            <w:r w:rsidRPr="00485F04">
              <w:rPr>
                <w:rStyle w:val="DoEstrongemphasis2018"/>
                <w:rFonts w:ascii="Helvetica" w:hAnsi="Helvetica" w:cs="Helvetica"/>
                <w:b w:val="0"/>
                <w:sz w:val="20"/>
                <w:szCs w:val="20"/>
              </w:rPr>
              <w:t>Demonstrates an extensive understanding of key aspects of Modern Greek writing conventions.</w:t>
            </w:r>
          </w:p>
        </w:tc>
        <w:tc>
          <w:tcPr>
            <w:tcW w:w="2880" w:type="dxa"/>
          </w:tcPr>
          <w:p w14:paraId="2AB9710D" w14:textId="69D481A2" w:rsidR="00D1547B" w:rsidRPr="00E04CB8" w:rsidRDefault="00D1547B" w:rsidP="00485F04">
            <w:pPr>
              <w:spacing w:before="80" w:after="80" w:line="260" w:lineRule="atLeast"/>
              <w:rPr>
                <w:rStyle w:val="DoEstrongemphasis2018"/>
                <w:rFonts w:ascii="Helvetica" w:hAnsi="Helvetica" w:cs="Helvetica"/>
                <w:b w:val="0"/>
                <w:sz w:val="20"/>
                <w:szCs w:val="20"/>
              </w:rPr>
            </w:pPr>
            <w:r w:rsidRPr="00485F04">
              <w:rPr>
                <w:rStyle w:val="DoEstrongemphasis2018"/>
                <w:rFonts w:ascii="Helvetica" w:hAnsi="Helvetica" w:cs="Helvetica"/>
                <w:b w:val="0"/>
                <w:sz w:val="20"/>
                <w:szCs w:val="20"/>
              </w:rPr>
              <w:t>Demonstrates a</w:t>
            </w:r>
            <w:r w:rsidRPr="00485F04" w:rsidDel="00C22695">
              <w:rPr>
                <w:rStyle w:val="DoEstrongemphasis2018"/>
                <w:rFonts w:ascii="Helvetica" w:hAnsi="Helvetica" w:cs="Helvetica"/>
                <w:b w:val="0"/>
                <w:sz w:val="20"/>
                <w:szCs w:val="20"/>
              </w:rPr>
              <w:t xml:space="preserve"> </w:t>
            </w:r>
            <w:r w:rsidRPr="00485F04">
              <w:rPr>
                <w:rStyle w:val="DoEstrongemphasis2018"/>
                <w:rFonts w:ascii="Helvetica" w:hAnsi="Helvetica" w:cs="Helvetica"/>
                <w:b w:val="0"/>
                <w:sz w:val="20"/>
                <w:szCs w:val="20"/>
              </w:rPr>
              <w:t>thorough understanding of key aspects of Modern Greek writing conventions.</w:t>
            </w:r>
          </w:p>
        </w:tc>
        <w:tc>
          <w:tcPr>
            <w:tcW w:w="2880" w:type="dxa"/>
          </w:tcPr>
          <w:p w14:paraId="1ADC9891" w14:textId="3FFC6E70" w:rsidR="00D1547B" w:rsidRPr="00E04CB8" w:rsidRDefault="00D1547B" w:rsidP="00485F04">
            <w:pPr>
              <w:spacing w:before="80" w:after="80" w:line="260" w:lineRule="atLeast"/>
              <w:rPr>
                <w:rStyle w:val="DoEstrongemphasis2018"/>
                <w:rFonts w:ascii="Helvetica" w:hAnsi="Helvetica" w:cs="Helvetica"/>
                <w:b w:val="0"/>
                <w:sz w:val="20"/>
                <w:szCs w:val="20"/>
              </w:rPr>
            </w:pPr>
            <w:r w:rsidRPr="00E04CB8">
              <w:rPr>
                <w:rStyle w:val="DoEstrongemphasis2018"/>
                <w:rFonts w:ascii="Helvetica" w:hAnsi="Helvetica" w:cs="Helvetica"/>
                <w:b w:val="0"/>
                <w:sz w:val="20"/>
                <w:szCs w:val="20"/>
              </w:rPr>
              <w:t>Demonstrates a sound understanding of key aspects of Modern Greek writing conventions.</w:t>
            </w:r>
          </w:p>
        </w:tc>
        <w:tc>
          <w:tcPr>
            <w:tcW w:w="2880" w:type="dxa"/>
          </w:tcPr>
          <w:p w14:paraId="62CB2F1B" w14:textId="0D4A78F0" w:rsidR="00D1547B" w:rsidRPr="00E04CB8" w:rsidRDefault="00D1547B" w:rsidP="00D1547B">
            <w:pPr>
              <w:spacing w:before="80" w:after="80" w:line="260" w:lineRule="atLeast"/>
              <w:rPr>
                <w:rStyle w:val="DoEstrongemphasis2018"/>
                <w:rFonts w:ascii="Helvetica" w:hAnsi="Helvetica" w:cs="Helvetica"/>
                <w:b w:val="0"/>
                <w:sz w:val="20"/>
                <w:szCs w:val="20"/>
              </w:rPr>
            </w:pPr>
            <w:r w:rsidRPr="00485F04">
              <w:rPr>
                <w:rStyle w:val="DoEstrongemphasis2018"/>
                <w:rFonts w:ascii="Helvetica" w:hAnsi="Helvetica" w:cs="Helvetica"/>
                <w:b w:val="0"/>
                <w:sz w:val="20"/>
                <w:szCs w:val="20"/>
              </w:rPr>
              <w:t>Demonstrates a basic understanding of key aspects of Modern Greek writing conventions.</w:t>
            </w:r>
          </w:p>
        </w:tc>
        <w:tc>
          <w:tcPr>
            <w:tcW w:w="2880" w:type="dxa"/>
          </w:tcPr>
          <w:p w14:paraId="24DC66AB" w14:textId="51A6FC30" w:rsidR="00D1547B" w:rsidRPr="00E04CB8" w:rsidRDefault="00D1547B" w:rsidP="00D1547B">
            <w:pPr>
              <w:spacing w:before="80" w:after="80" w:line="260" w:lineRule="atLeast"/>
              <w:rPr>
                <w:rFonts w:ascii="Helvetica" w:eastAsia="Helvetica" w:hAnsi="Helvetica" w:cs="Helvetica"/>
                <w:sz w:val="20"/>
                <w:szCs w:val="20"/>
              </w:rPr>
            </w:pPr>
            <w:r w:rsidRPr="00E04CB8">
              <w:rPr>
                <w:rStyle w:val="DoEstrongemphasis2018"/>
                <w:rFonts w:ascii="Helvetica" w:hAnsi="Helvetica" w:cs="Helvetica"/>
                <w:b w:val="0"/>
                <w:sz w:val="20"/>
                <w:szCs w:val="20"/>
              </w:rPr>
              <w:t>Demonstrates an elementary understanding of key aspects of Modern Greek writing conventions.</w:t>
            </w:r>
          </w:p>
        </w:tc>
      </w:tr>
      <w:tr w:rsidR="00D1547B" w14:paraId="336C69B9" w14:textId="77777777" w:rsidTr="00485F04">
        <w:tc>
          <w:tcPr>
            <w:tcW w:w="1620" w:type="dxa"/>
          </w:tcPr>
          <w:p w14:paraId="3C2E05C7" w14:textId="4E21D41E" w:rsidR="00D1547B" w:rsidRDefault="00D1547B" w:rsidP="00D1547B">
            <w:pPr>
              <w:pStyle w:val="IOStabletext2017"/>
              <w:rPr>
                <w:lang w:eastAsia="en-US"/>
              </w:rPr>
            </w:pPr>
            <w:r w:rsidRPr="7B4CD64F">
              <w:t>L</w:t>
            </w:r>
            <w:r>
              <w:t>MG</w:t>
            </w:r>
            <w:r w:rsidRPr="7B4CD64F">
              <w:t>4-</w:t>
            </w:r>
            <w:r>
              <w:t>7</w:t>
            </w:r>
            <w:r w:rsidRPr="7B4CD64F">
              <w:t>U</w:t>
            </w:r>
          </w:p>
        </w:tc>
        <w:tc>
          <w:tcPr>
            <w:tcW w:w="2880" w:type="dxa"/>
          </w:tcPr>
          <w:p w14:paraId="307DD26F" w14:textId="77777777" w:rsidR="002E3DFC" w:rsidRDefault="00D1547B" w:rsidP="00D1547B">
            <w:pPr>
              <w:pStyle w:val="IOStabletext2017"/>
            </w:pPr>
            <w:r w:rsidRPr="7B4CD64F">
              <w:t>Applies</w:t>
            </w:r>
            <w:r>
              <w:t xml:space="preserve"> an extensive </w:t>
            </w:r>
            <w:r w:rsidR="00485F04" w:rsidRPr="00C95A94">
              <w:t xml:space="preserve">understanding </w:t>
            </w:r>
            <w:r w:rsidRPr="7B4CD64F">
              <w:t xml:space="preserve">of </w:t>
            </w:r>
            <w:r w:rsidR="00485F04">
              <w:t>linguistic structures, including</w:t>
            </w:r>
            <w:r w:rsidR="002E3DFC">
              <w:t>:</w:t>
            </w:r>
          </w:p>
          <w:p w14:paraId="089090A4" w14:textId="77777777" w:rsidR="002E3DFC" w:rsidRDefault="002E3DFC" w:rsidP="002E3DFC">
            <w:pPr>
              <w:pStyle w:val="DoEtablelist1bullet2018"/>
            </w:pPr>
            <w:r>
              <w:t xml:space="preserve">definite/indefinite articles to </w:t>
            </w:r>
            <w:r w:rsidRPr="7B4CD64F">
              <w:t xml:space="preserve">describe </w:t>
            </w:r>
            <w:r>
              <w:t>animals</w:t>
            </w:r>
          </w:p>
          <w:p w14:paraId="1E085512" w14:textId="3A7729EF" w:rsidR="002E3DFC" w:rsidRDefault="00D1547B" w:rsidP="002E3DFC">
            <w:pPr>
              <w:pStyle w:val="DoEtablelist1bullet2018"/>
            </w:pPr>
            <w:r w:rsidRPr="7B4CD64F">
              <w:t>adjectival agreement</w:t>
            </w:r>
          </w:p>
          <w:p w14:paraId="15D90C41" w14:textId="53885478" w:rsidR="00D1547B" w:rsidRPr="007F65F9" w:rsidRDefault="002E3DFC" w:rsidP="00D1547B">
            <w:pPr>
              <w:pStyle w:val="DoEtablelist1bullet2018"/>
            </w:pPr>
            <w:r>
              <w:t xml:space="preserve">possessive adjectives, </w:t>
            </w:r>
            <w:r w:rsidR="00D1547B" w:rsidRPr="002E3DFC">
              <w:t>with minimal errors.</w:t>
            </w:r>
          </w:p>
        </w:tc>
        <w:tc>
          <w:tcPr>
            <w:tcW w:w="2880" w:type="dxa"/>
          </w:tcPr>
          <w:p w14:paraId="5D060F46" w14:textId="1D6E89D1" w:rsidR="002E3DFC" w:rsidRDefault="00D1547B" w:rsidP="002E3DFC">
            <w:pPr>
              <w:pStyle w:val="IOStabletext2017"/>
            </w:pPr>
            <w:r w:rsidRPr="7B4CD64F">
              <w:t>Applies</w:t>
            </w:r>
            <w:r>
              <w:t xml:space="preserve"> a thorough </w:t>
            </w:r>
            <w:r w:rsidRPr="7B4CD64F">
              <w:t xml:space="preserve">understanding of </w:t>
            </w:r>
            <w:r w:rsidR="002E3DFC">
              <w:t>linguistic structures, including:</w:t>
            </w:r>
          </w:p>
          <w:p w14:paraId="40F5A3FF" w14:textId="77777777" w:rsidR="002E3DFC" w:rsidRDefault="002E3DFC" w:rsidP="002E3DFC">
            <w:pPr>
              <w:pStyle w:val="DoEtablelist1bullet2018"/>
            </w:pPr>
            <w:r>
              <w:t xml:space="preserve">definite/indefinite articles to </w:t>
            </w:r>
            <w:r w:rsidRPr="7B4CD64F">
              <w:t xml:space="preserve">describe </w:t>
            </w:r>
            <w:r>
              <w:t>animals</w:t>
            </w:r>
          </w:p>
          <w:p w14:paraId="2AA150C5" w14:textId="77777777" w:rsidR="002E3DFC" w:rsidRDefault="002E3DFC" w:rsidP="002E3DFC">
            <w:pPr>
              <w:pStyle w:val="DoEtablelist1bullet2018"/>
            </w:pPr>
            <w:r w:rsidRPr="7B4CD64F">
              <w:t>adjectival agreement</w:t>
            </w:r>
          </w:p>
          <w:p w14:paraId="5F3B5B01" w14:textId="0B1E9799" w:rsidR="00D1547B" w:rsidRPr="007F65F9" w:rsidRDefault="002E3DFC" w:rsidP="00D1547B">
            <w:pPr>
              <w:pStyle w:val="DoEtablelist1bullet2018"/>
            </w:pPr>
            <w:r>
              <w:t xml:space="preserve">possessive adjectives, </w:t>
            </w:r>
            <w:r w:rsidRPr="002E3DFC">
              <w:t xml:space="preserve">with </w:t>
            </w:r>
            <w:r>
              <w:t xml:space="preserve">some </w:t>
            </w:r>
            <w:r w:rsidRPr="002E3DFC">
              <w:t>min</w:t>
            </w:r>
            <w:r>
              <w:t>or</w:t>
            </w:r>
            <w:r w:rsidRPr="002E3DFC">
              <w:t xml:space="preserve"> errors.</w:t>
            </w:r>
          </w:p>
        </w:tc>
        <w:tc>
          <w:tcPr>
            <w:tcW w:w="2880" w:type="dxa"/>
          </w:tcPr>
          <w:p w14:paraId="40F1F6AA" w14:textId="39A695F4" w:rsidR="002E3DFC" w:rsidRDefault="00D1547B" w:rsidP="002E3DFC">
            <w:pPr>
              <w:pStyle w:val="IOStabletext2017"/>
            </w:pPr>
            <w:r w:rsidRPr="7B4CD64F">
              <w:t>Applies</w:t>
            </w:r>
            <w:r>
              <w:t xml:space="preserve"> a sound </w:t>
            </w:r>
            <w:r w:rsidRPr="7B4CD64F">
              <w:t>understanding</w:t>
            </w:r>
            <w:r w:rsidR="002E3DFC">
              <w:t xml:space="preserve"> of linguistic structures, including:</w:t>
            </w:r>
          </w:p>
          <w:p w14:paraId="04AD3F9F" w14:textId="77777777" w:rsidR="002E3DFC" w:rsidRDefault="002E3DFC" w:rsidP="002E3DFC">
            <w:pPr>
              <w:pStyle w:val="DoEtablelist1bullet2018"/>
            </w:pPr>
            <w:r>
              <w:t xml:space="preserve">definite/indefinite articles to </w:t>
            </w:r>
            <w:r w:rsidRPr="7B4CD64F">
              <w:t xml:space="preserve">describe </w:t>
            </w:r>
            <w:r>
              <w:t>animals</w:t>
            </w:r>
          </w:p>
          <w:p w14:paraId="056E6A51" w14:textId="77777777" w:rsidR="002E3DFC" w:rsidRDefault="002E3DFC" w:rsidP="002E3DFC">
            <w:pPr>
              <w:pStyle w:val="DoEtablelist1bullet2018"/>
            </w:pPr>
            <w:r w:rsidRPr="7B4CD64F">
              <w:t>adjectival agreement</w:t>
            </w:r>
          </w:p>
          <w:p w14:paraId="29035BC4" w14:textId="2A27E754" w:rsidR="00D1547B" w:rsidRPr="007F65F9" w:rsidRDefault="002E3DFC" w:rsidP="00D1547B">
            <w:pPr>
              <w:pStyle w:val="DoEtablelist1bullet2018"/>
            </w:pPr>
            <w:r>
              <w:t xml:space="preserve">possessive adjectives, </w:t>
            </w:r>
            <w:r w:rsidR="00D1547B" w:rsidRPr="7B4CD64F">
              <w:t xml:space="preserve">with </w:t>
            </w:r>
            <w:r w:rsidR="00D1547B">
              <w:t xml:space="preserve">some </w:t>
            </w:r>
            <w:r w:rsidR="00D1547B" w:rsidRPr="7B4CD64F">
              <w:t>errors.</w:t>
            </w:r>
          </w:p>
        </w:tc>
        <w:tc>
          <w:tcPr>
            <w:tcW w:w="2880" w:type="dxa"/>
          </w:tcPr>
          <w:p w14:paraId="39BFA606" w14:textId="51752B6B" w:rsidR="002E3DFC" w:rsidRDefault="00D1547B" w:rsidP="002E3DFC">
            <w:pPr>
              <w:pStyle w:val="IOStabletext2017"/>
            </w:pPr>
            <w:r w:rsidRPr="7B4CD64F">
              <w:t xml:space="preserve">Applies </w:t>
            </w:r>
            <w:r>
              <w:t>a basic</w:t>
            </w:r>
            <w:r w:rsidRPr="7B4CD64F">
              <w:t xml:space="preserve"> understanding of </w:t>
            </w:r>
            <w:r w:rsidR="002E3DFC">
              <w:t>linguistic structures, including some:</w:t>
            </w:r>
          </w:p>
          <w:p w14:paraId="79019B01" w14:textId="77777777" w:rsidR="002E3DFC" w:rsidRDefault="002E3DFC" w:rsidP="002E3DFC">
            <w:pPr>
              <w:pStyle w:val="DoEtablelist1bullet2018"/>
            </w:pPr>
            <w:r>
              <w:t xml:space="preserve">definite/indefinite articles to </w:t>
            </w:r>
            <w:r w:rsidRPr="7B4CD64F">
              <w:t xml:space="preserve">describe </w:t>
            </w:r>
            <w:r>
              <w:t>animals</w:t>
            </w:r>
          </w:p>
          <w:p w14:paraId="4DA480A8" w14:textId="77777777" w:rsidR="002E3DFC" w:rsidRDefault="002E3DFC" w:rsidP="002E3DFC">
            <w:pPr>
              <w:pStyle w:val="DoEtablelist1bullet2018"/>
            </w:pPr>
            <w:r w:rsidRPr="7B4CD64F">
              <w:t>adjectival agreement</w:t>
            </w:r>
          </w:p>
          <w:p w14:paraId="6A3D35E7" w14:textId="0C285E6A" w:rsidR="00D1547B" w:rsidRPr="007F65F9" w:rsidRDefault="002E3DFC" w:rsidP="00D1547B">
            <w:pPr>
              <w:pStyle w:val="DoEtablelist1bullet2018"/>
            </w:pPr>
            <w:r>
              <w:t>possessive adjectives, with many errors.</w:t>
            </w:r>
          </w:p>
        </w:tc>
        <w:tc>
          <w:tcPr>
            <w:tcW w:w="2880" w:type="dxa"/>
          </w:tcPr>
          <w:p w14:paraId="10AAE154" w14:textId="06FABB01" w:rsidR="002E3DFC" w:rsidRDefault="00D1547B" w:rsidP="00D1547B">
            <w:pPr>
              <w:pStyle w:val="IOStabletext2017"/>
            </w:pPr>
            <w:r w:rsidRPr="7B4CD64F">
              <w:t xml:space="preserve">Applies </w:t>
            </w:r>
            <w:r w:rsidR="002E3DFC">
              <w:t xml:space="preserve">an </w:t>
            </w:r>
            <w:r>
              <w:t>elementary</w:t>
            </w:r>
            <w:r w:rsidRPr="7B4CD64F">
              <w:t xml:space="preserve"> </w:t>
            </w:r>
            <w:r>
              <w:t>use</w:t>
            </w:r>
            <w:r w:rsidRPr="7B4CD64F">
              <w:t xml:space="preserve"> of </w:t>
            </w:r>
            <w:r w:rsidR="002E3DFC">
              <w:t>linguistic structures, which may include some:</w:t>
            </w:r>
          </w:p>
          <w:p w14:paraId="7549D722" w14:textId="77777777" w:rsidR="002E3DFC" w:rsidRDefault="002E3DFC" w:rsidP="002E3DFC">
            <w:pPr>
              <w:pStyle w:val="DoEtablelist1bullet2018"/>
            </w:pPr>
            <w:r>
              <w:t xml:space="preserve">definite/indefinite articles to </w:t>
            </w:r>
            <w:r w:rsidRPr="7B4CD64F">
              <w:t xml:space="preserve">describe </w:t>
            </w:r>
            <w:r>
              <w:t>animals</w:t>
            </w:r>
          </w:p>
          <w:p w14:paraId="2CCF2E29" w14:textId="77777777" w:rsidR="002E3DFC" w:rsidRDefault="002E3DFC" w:rsidP="002E3DFC">
            <w:pPr>
              <w:pStyle w:val="DoEtablelist1bullet2018"/>
            </w:pPr>
            <w:r w:rsidRPr="7B4CD64F">
              <w:t>adjectival agreement</w:t>
            </w:r>
          </w:p>
          <w:p w14:paraId="43D09451" w14:textId="7BBA3157" w:rsidR="00D1547B" w:rsidRPr="002E3DFC" w:rsidRDefault="002E3DFC" w:rsidP="00D1547B">
            <w:pPr>
              <w:pStyle w:val="DoEtablelist1bullet2018"/>
            </w:pPr>
            <w:r>
              <w:t>possessive adjectives.</w:t>
            </w:r>
            <w:r w:rsidR="00D1547B" w:rsidRPr="002E3DFC">
              <w:rPr>
                <w:lang w:eastAsia="en-US"/>
              </w:rPr>
              <w:t xml:space="preserve"> </w:t>
            </w:r>
          </w:p>
        </w:tc>
      </w:tr>
    </w:tbl>
    <w:p w14:paraId="010211E4" w14:textId="77777777" w:rsidR="007F65F9" w:rsidRDefault="007F65F9" w:rsidP="00780FE8">
      <w:pPr>
        <w:pStyle w:val="DoEbodytext2018"/>
        <w:spacing w:after="240"/>
        <w:rPr>
          <w:rStyle w:val="DoEstrongemphasis2018"/>
        </w:rPr>
        <w:sectPr w:rsidR="007F65F9" w:rsidSect="00A13DCC">
          <w:footerReference w:type="even" r:id="rId14"/>
          <w:footerReference w:type="default" r:id="rId15"/>
          <w:pgSz w:w="16840" w:h="11900" w:orient="landscape"/>
          <w:pgMar w:top="567" w:right="567" w:bottom="567" w:left="567" w:header="567" w:footer="567" w:gutter="0"/>
          <w:cols w:space="708"/>
          <w:docGrid w:linePitch="360"/>
        </w:sectPr>
      </w:pPr>
    </w:p>
    <w:p w14:paraId="717E85FA" w14:textId="089E9024" w:rsidR="002E3DFC" w:rsidRPr="00E32FD0" w:rsidRDefault="002E3DFC" w:rsidP="00E32FD0">
      <w:pPr>
        <w:pStyle w:val="DoEheading32018"/>
      </w:pPr>
      <w:r w:rsidRPr="00E32FD0">
        <w:lastRenderedPageBreak/>
        <w:t xml:space="preserve">Marking </w:t>
      </w:r>
      <w:r w:rsidR="005B6481" w:rsidRPr="00E32FD0">
        <w:t>guidelines</w:t>
      </w:r>
      <w:r w:rsidRPr="00E32FD0">
        <w:t xml:space="preserve"> – version B</w:t>
      </w:r>
    </w:p>
    <w:tbl>
      <w:tblPr>
        <w:tblStyle w:val="TableGrid"/>
        <w:tblW w:w="10487" w:type="dxa"/>
        <w:tblLayout w:type="fixed"/>
        <w:tblLook w:val="06A0" w:firstRow="1" w:lastRow="0" w:firstColumn="1" w:lastColumn="0" w:noHBand="1" w:noVBand="1"/>
        <w:tblCaption w:val="Marking criteria - version B"/>
        <w:tblDescription w:val="Description of grades A and B."/>
      </w:tblPr>
      <w:tblGrid>
        <w:gridCol w:w="9495"/>
        <w:gridCol w:w="992"/>
      </w:tblGrid>
      <w:tr w:rsidR="002E3DFC" w14:paraId="0E1A3D7D" w14:textId="77777777" w:rsidTr="00616619">
        <w:trPr>
          <w:tblHeader/>
        </w:trPr>
        <w:tc>
          <w:tcPr>
            <w:tcW w:w="9495" w:type="dxa"/>
          </w:tcPr>
          <w:p w14:paraId="5CD06F33" w14:textId="77777777" w:rsidR="002E3DFC" w:rsidRDefault="002E3DFC" w:rsidP="00074310">
            <w:pPr>
              <w:pStyle w:val="IOStableheading2017"/>
            </w:pPr>
            <w:r>
              <w:t>Criteria</w:t>
            </w:r>
          </w:p>
        </w:tc>
        <w:tc>
          <w:tcPr>
            <w:tcW w:w="992" w:type="dxa"/>
          </w:tcPr>
          <w:p w14:paraId="4346CC59" w14:textId="77777777" w:rsidR="002E3DFC" w:rsidRDefault="002E3DFC" w:rsidP="00074310">
            <w:pPr>
              <w:pStyle w:val="IOStableheading2017"/>
            </w:pPr>
            <w:r>
              <w:t>Grade</w:t>
            </w:r>
          </w:p>
        </w:tc>
      </w:tr>
      <w:tr w:rsidR="002E3DFC" w14:paraId="38387FD7" w14:textId="77777777" w:rsidTr="00616619">
        <w:tc>
          <w:tcPr>
            <w:tcW w:w="9495" w:type="dxa"/>
          </w:tcPr>
          <w:p w14:paraId="49DF5C1C" w14:textId="77777777" w:rsidR="005B6481" w:rsidRDefault="005B6481" w:rsidP="005B6481">
            <w:pPr>
              <w:pStyle w:val="DoEtablelist1bullet2018"/>
            </w:pPr>
            <w:r w:rsidRPr="005B6481">
              <w:t>Creates an accurate and engaging online presentation suitable for primary students, providing extensive information with minimal errors, which includes:</w:t>
            </w:r>
          </w:p>
          <w:p w14:paraId="0C4D13BA" w14:textId="2C8A1F4B" w:rsidR="002E3DFC" w:rsidRPr="00A76950" w:rsidRDefault="002E3DFC" w:rsidP="005B6481">
            <w:pPr>
              <w:pStyle w:val="DoEtablelist2bullet2018"/>
            </w:pPr>
            <w:r>
              <w:t>the animal’s name</w:t>
            </w:r>
          </w:p>
          <w:p w14:paraId="03FA6FA3" w14:textId="77777777" w:rsidR="002E3DFC" w:rsidRPr="00A76950" w:rsidRDefault="002E3DFC" w:rsidP="002E3DFC">
            <w:pPr>
              <w:pStyle w:val="DoEtablelist2bullet2018"/>
              <w:rPr>
                <w:lang w:val="en-GB"/>
              </w:rPr>
            </w:pPr>
            <w:r w:rsidRPr="00A76950">
              <w:t>adjectives to describe appearance</w:t>
            </w:r>
          </w:p>
          <w:p w14:paraId="075636AA" w14:textId="77777777" w:rsidR="002E3DFC" w:rsidRPr="002E3DFC" w:rsidRDefault="002E3DFC" w:rsidP="002E3DFC">
            <w:pPr>
              <w:pStyle w:val="DoEtablelist2bullet2018"/>
            </w:pPr>
            <w:r w:rsidRPr="00A76950">
              <w:t xml:space="preserve">adjectives to describe </w:t>
            </w:r>
            <w:r>
              <w:t>characteristics and movement</w:t>
            </w:r>
            <w:r w:rsidRPr="0043361F">
              <w:rPr>
                <w:lang w:val="en-GB"/>
              </w:rPr>
              <w:t>.</w:t>
            </w:r>
          </w:p>
          <w:p w14:paraId="667DD7A4" w14:textId="77777777" w:rsidR="002E3DFC" w:rsidRPr="002E3DFC" w:rsidRDefault="002E3DFC" w:rsidP="002E3DFC">
            <w:pPr>
              <w:pStyle w:val="DoEtablelist1bullet2018"/>
              <w:rPr>
                <w:rStyle w:val="DoEstrongemphasis2018"/>
                <w:b w:val="0"/>
              </w:rPr>
            </w:pPr>
            <w:r w:rsidRPr="00485F04">
              <w:rPr>
                <w:rStyle w:val="DoEstrongemphasis2018"/>
                <w:rFonts w:cs="Helvetica"/>
                <w:b w:val="0"/>
              </w:rPr>
              <w:t>Demonstrates an extensive understanding of key aspects of Modern Greek writing conventions.</w:t>
            </w:r>
          </w:p>
          <w:p w14:paraId="60ACF634" w14:textId="3346CD0C" w:rsidR="007F65F9" w:rsidRDefault="007F65F9" w:rsidP="007F65F9">
            <w:pPr>
              <w:pStyle w:val="DoEtablelist1bullet2018"/>
            </w:pPr>
            <w:r w:rsidRPr="7B4CD64F">
              <w:t>Applies</w:t>
            </w:r>
            <w:r>
              <w:t xml:space="preserve"> an extensive </w:t>
            </w:r>
            <w:r w:rsidRPr="00C95A94">
              <w:t xml:space="preserve">understanding </w:t>
            </w:r>
            <w:r w:rsidRPr="7B4CD64F">
              <w:t xml:space="preserve">of </w:t>
            </w:r>
            <w:r>
              <w:t>linguistic structures, including:</w:t>
            </w:r>
          </w:p>
          <w:p w14:paraId="666E0799" w14:textId="77777777" w:rsidR="007F65F9" w:rsidRDefault="007F65F9" w:rsidP="007F65F9">
            <w:pPr>
              <w:pStyle w:val="DoEtablelist2bullet2018"/>
            </w:pPr>
            <w:r>
              <w:t xml:space="preserve">definite/indefinite articles to </w:t>
            </w:r>
            <w:r w:rsidRPr="7B4CD64F">
              <w:t xml:space="preserve">describe </w:t>
            </w:r>
            <w:r>
              <w:t>animals</w:t>
            </w:r>
          </w:p>
          <w:p w14:paraId="26266933" w14:textId="77777777" w:rsidR="007F65F9" w:rsidRDefault="007F65F9" w:rsidP="007F65F9">
            <w:pPr>
              <w:pStyle w:val="DoEtablelist2bullet2018"/>
            </w:pPr>
            <w:r w:rsidRPr="7B4CD64F">
              <w:t>adjectival agreement</w:t>
            </w:r>
          </w:p>
          <w:p w14:paraId="5B5D07D3" w14:textId="0244EB0F" w:rsidR="002E3DFC" w:rsidRPr="007F65F9" w:rsidRDefault="007F65F9" w:rsidP="007F65F9">
            <w:pPr>
              <w:pStyle w:val="DoEtablelist2bullet2018"/>
            </w:pPr>
            <w:r>
              <w:t xml:space="preserve">possessive adjectives, </w:t>
            </w:r>
            <w:r w:rsidRPr="002E3DFC">
              <w:t>with minimal errors.</w:t>
            </w:r>
          </w:p>
        </w:tc>
        <w:tc>
          <w:tcPr>
            <w:tcW w:w="992" w:type="dxa"/>
            <w:vAlign w:val="center"/>
          </w:tcPr>
          <w:p w14:paraId="1B0209A3" w14:textId="77777777" w:rsidR="002E3DFC" w:rsidRPr="00153C56" w:rsidRDefault="002E3DFC" w:rsidP="00074310">
            <w:pPr>
              <w:pStyle w:val="IOStabletext2017"/>
              <w:jc w:val="center"/>
              <w:rPr>
                <w:rFonts w:eastAsia="Helvetica" w:cs="Helvetica"/>
                <w:b/>
              </w:rPr>
            </w:pPr>
            <w:r>
              <w:rPr>
                <w:rFonts w:eastAsia="Helvetica" w:cs="Helvetica"/>
                <w:b/>
              </w:rPr>
              <w:t>A</w:t>
            </w:r>
          </w:p>
        </w:tc>
      </w:tr>
      <w:tr w:rsidR="002E3DFC" w14:paraId="4BAAA745" w14:textId="77777777" w:rsidTr="00616619">
        <w:tc>
          <w:tcPr>
            <w:tcW w:w="9495" w:type="dxa"/>
          </w:tcPr>
          <w:p w14:paraId="16FCF196" w14:textId="557C63E9" w:rsidR="005B6481" w:rsidRDefault="005B6481" w:rsidP="005B6481">
            <w:pPr>
              <w:pStyle w:val="DoEtablelist1bullet2018"/>
            </w:pPr>
            <w:r w:rsidRPr="005B6481">
              <w:t>Creates an engaging online presentation suitable for primary students, providing thorough information with some minor errors</w:t>
            </w:r>
            <w:r w:rsidR="00FC1388">
              <w:t>,</w:t>
            </w:r>
            <w:r w:rsidRPr="005B6481">
              <w:t xml:space="preserve"> which includes:</w:t>
            </w:r>
          </w:p>
          <w:p w14:paraId="20505CF3" w14:textId="0EB0280B" w:rsidR="007F65F9" w:rsidRPr="00A76950" w:rsidRDefault="007F65F9" w:rsidP="005B6481">
            <w:pPr>
              <w:pStyle w:val="DoEtablelist2bullet2018"/>
            </w:pPr>
            <w:r>
              <w:t>the animal’s name</w:t>
            </w:r>
          </w:p>
          <w:p w14:paraId="460AA148" w14:textId="77777777" w:rsidR="007F65F9" w:rsidRPr="00A76950" w:rsidRDefault="007F65F9" w:rsidP="007F65F9">
            <w:pPr>
              <w:pStyle w:val="DoEtablelist2bullet2018"/>
              <w:rPr>
                <w:lang w:val="en-GB"/>
              </w:rPr>
            </w:pPr>
            <w:r w:rsidRPr="00A76950">
              <w:t>adjectives to describe appearance</w:t>
            </w:r>
          </w:p>
          <w:p w14:paraId="64235654" w14:textId="77777777" w:rsidR="002E3DFC" w:rsidRPr="007F65F9" w:rsidRDefault="007F65F9" w:rsidP="007F65F9">
            <w:pPr>
              <w:pStyle w:val="DoEtablelist2bullet2018"/>
              <w:rPr>
                <w:lang w:eastAsia="ja-JP"/>
              </w:rPr>
            </w:pPr>
            <w:r w:rsidRPr="00A76950">
              <w:t xml:space="preserve">adjectives to describe </w:t>
            </w:r>
            <w:r>
              <w:t>characteristics and movement</w:t>
            </w:r>
            <w:r w:rsidRPr="0043361F">
              <w:rPr>
                <w:lang w:val="en-GB"/>
              </w:rPr>
              <w:t>.</w:t>
            </w:r>
          </w:p>
          <w:p w14:paraId="72868A5B" w14:textId="77777777" w:rsidR="007F65F9" w:rsidRPr="007F65F9" w:rsidRDefault="007F65F9" w:rsidP="007F65F9">
            <w:pPr>
              <w:pStyle w:val="DoEtablelist1bullet2018"/>
              <w:rPr>
                <w:rStyle w:val="DoEstrongemphasis2018"/>
                <w:b w:val="0"/>
                <w:lang w:eastAsia="ja-JP"/>
              </w:rPr>
            </w:pPr>
            <w:r w:rsidRPr="00485F04">
              <w:rPr>
                <w:rStyle w:val="DoEstrongemphasis2018"/>
                <w:rFonts w:cs="Helvetica"/>
                <w:b w:val="0"/>
              </w:rPr>
              <w:t>Demonstrates a</w:t>
            </w:r>
            <w:r w:rsidRPr="00485F04" w:rsidDel="00C22695">
              <w:rPr>
                <w:rStyle w:val="DoEstrongemphasis2018"/>
                <w:rFonts w:cs="Helvetica"/>
                <w:b w:val="0"/>
              </w:rPr>
              <w:t xml:space="preserve"> </w:t>
            </w:r>
            <w:r w:rsidRPr="00485F04">
              <w:rPr>
                <w:rStyle w:val="DoEstrongemphasis2018"/>
                <w:rFonts w:cs="Helvetica"/>
                <w:b w:val="0"/>
              </w:rPr>
              <w:t>thorough understanding of key aspects of Modern Greek writing conventions.</w:t>
            </w:r>
          </w:p>
          <w:p w14:paraId="3F60F104" w14:textId="77777777" w:rsidR="007F65F9" w:rsidRDefault="007F65F9" w:rsidP="007F65F9">
            <w:pPr>
              <w:pStyle w:val="DoEtablelist1bullet2018"/>
            </w:pPr>
            <w:r w:rsidRPr="7B4CD64F">
              <w:t>Applies</w:t>
            </w:r>
            <w:r>
              <w:t xml:space="preserve"> a thorough </w:t>
            </w:r>
            <w:r w:rsidRPr="7B4CD64F">
              <w:t xml:space="preserve">understanding of </w:t>
            </w:r>
            <w:r>
              <w:t>linguistic structures, including:</w:t>
            </w:r>
          </w:p>
          <w:p w14:paraId="050AF56E" w14:textId="77777777" w:rsidR="007F65F9" w:rsidRDefault="007F65F9" w:rsidP="007F65F9">
            <w:pPr>
              <w:pStyle w:val="DoEtablelist2bullet2018"/>
            </w:pPr>
            <w:r>
              <w:t xml:space="preserve">definite/indefinite articles to </w:t>
            </w:r>
            <w:r w:rsidRPr="7B4CD64F">
              <w:t xml:space="preserve">describe </w:t>
            </w:r>
            <w:r>
              <w:t>animals</w:t>
            </w:r>
          </w:p>
          <w:p w14:paraId="107641AC" w14:textId="77777777" w:rsidR="007F65F9" w:rsidRDefault="007F65F9" w:rsidP="007F65F9">
            <w:pPr>
              <w:pStyle w:val="DoEtablelist2bullet2018"/>
            </w:pPr>
            <w:r w:rsidRPr="7B4CD64F">
              <w:t>adjectival agreement</w:t>
            </w:r>
          </w:p>
          <w:p w14:paraId="6C495DAC" w14:textId="6CB9E3A3" w:rsidR="007F65F9" w:rsidRPr="007F65F9" w:rsidRDefault="007F65F9" w:rsidP="007F65F9">
            <w:pPr>
              <w:pStyle w:val="DoEtablelist2bullet2018"/>
            </w:pPr>
            <w:r>
              <w:t xml:space="preserve">possessive adjectives, </w:t>
            </w:r>
            <w:r w:rsidRPr="002E3DFC">
              <w:t xml:space="preserve">with </w:t>
            </w:r>
            <w:r>
              <w:t xml:space="preserve">some </w:t>
            </w:r>
            <w:r w:rsidRPr="002E3DFC">
              <w:t>min</w:t>
            </w:r>
            <w:r>
              <w:t>or</w:t>
            </w:r>
            <w:r w:rsidRPr="002E3DFC">
              <w:t xml:space="preserve"> errors.</w:t>
            </w:r>
          </w:p>
        </w:tc>
        <w:tc>
          <w:tcPr>
            <w:tcW w:w="992" w:type="dxa"/>
            <w:vAlign w:val="center"/>
          </w:tcPr>
          <w:p w14:paraId="559B8E30" w14:textId="77777777" w:rsidR="002E3DFC" w:rsidRDefault="002E3DFC" w:rsidP="00074310">
            <w:pPr>
              <w:pStyle w:val="IOStabletext2017"/>
              <w:jc w:val="center"/>
              <w:rPr>
                <w:rFonts w:eastAsia="Helvetica" w:cs="Helvetica"/>
                <w:b/>
              </w:rPr>
            </w:pPr>
            <w:r>
              <w:rPr>
                <w:rFonts w:eastAsia="Helvetica" w:cs="Helvetica"/>
                <w:b/>
              </w:rPr>
              <w:t>B</w:t>
            </w:r>
          </w:p>
        </w:tc>
      </w:tr>
      <w:tr w:rsidR="007F65F9" w14:paraId="4BD5FA93" w14:textId="77777777" w:rsidTr="00616619">
        <w:tc>
          <w:tcPr>
            <w:tcW w:w="9495" w:type="dxa"/>
          </w:tcPr>
          <w:p w14:paraId="3A60E474" w14:textId="77777777" w:rsidR="005B6481" w:rsidRDefault="005B6481" w:rsidP="005B6481">
            <w:pPr>
              <w:pStyle w:val="DoEtablelist1bullet2018"/>
            </w:pPr>
            <w:r w:rsidRPr="005B6481">
              <w:t>Creates an online presentation suitable for primary students, providing sound information with some errors, which includes:</w:t>
            </w:r>
          </w:p>
          <w:p w14:paraId="3CC69154" w14:textId="58A483CB" w:rsidR="007F65F9" w:rsidRPr="00A76950" w:rsidRDefault="007F65F9" w:rsidP="005B6481">
            <w:pPr>
              <w:pStyle w:val="DoEtablelist2bullet2018"/>
            </w:pPr>
            <w:r>
              <w:t>the animal’s name</w:t>
            </w:r>
          </w:p>
          <w:p w14:paraId="28C20A66" w14:textId="77777777" w:rsidR="007F65F9" w:rsidRPr="00A76950" w:rsidRDefault="007F65F9" w:rsidP="007F65F9">
            <w:pPr>
              <w:pStyle w:val="DoEtablelist2bullet2018"/>
              <w:rPr>
                <w:lang w:val="en-GB"/>
              </w:rPr>
            </w:pPr>
            <w:r w:rsidRPr="00A76950">
              <w:t>adjectives to describe appearance</w:t>
            </w:r>
          </w:p>
          <w:p w14:paraId="3ED6BB1D" w14:textId="77777777" w:rsidR="007F65F9" w:rsidRPr="007F65F9" w:rsidRDefault="007F65F9" w:rsidP="007F65F9">
            <w:pPr>
              <w:pStyle w:val="DoEtablelist2bullet2018"/>
            </w:pPr>
            <w:r w:rsidRPr="00A76950">
              <w:t xml:space="preserve">adjectives to describe </w:t>
            </w:r>
            <w:r>
              <w:t>characteristics and movement</w:t>
            </w:r>
            <w:r>
              <w:rPr>
                <w:lang w:val="en-GB"/>
              </w:rPr>
              <w:t>.</w:t>
            </w:r>
          </w:p>
          <w:p w14:paraId="78F76480" w14:textId="77777777" w:rsidR="007F65F9" w:rsidRPr="007F65F9" w:rsidRDefault="007F65F9" w:rsidP="007F65F9">
            <w:pPr>
              <w:pStyle w:val="DoEtablelist1bullet2018"/>
              <w:rPr>
                <w:rStyle w:val="DoEstrongemphasis2018"/>
                <w:b w:val="0"/>
              </w:rPr>
            </w:pPr>
            <w:r w:rsidRPr="00E04CB8">
              <w:rPr>
                <w:rStyle w:val="DoEstrongemphasis2018"/>
                <w:rFonts w:cs="Helvetica"/>
                <w:b w:val="0"/>
              </w:rPr>
              <w:t>Demonstrates a sound understanding of key aspects of Modern Greek writing conventions.</w:t>
            </w:r>
          </w:p>
          <w:p w14:paraId="242A2BFB" w14:textId="77777777" w:rsidR="007F65F9" w:rsidRDefault="007F65F9" w:rsidP="007F65F9">
            <w:pPr>
              <w:pStyle w:val="DoEtablelist1bullet2018"/>
            </w:pPr>
            <w:r w:rsidRPr="7B4CD64F">
              <w:t>Applies</w:t>
            </w:r>
            <w:r>
              <w:t xml:space="preserve"> a sound </w:t>
            </w:r>
            <w:r w:rsidRPr="7B4CD64F">
              <w:t>understanding</w:t>
            </w:r>
            <w:r>
              <w:t xml:space="preserve"> of linguistic structures, including:</w:t>
            </w:r>
          </w:p>
          <w:p w14:paraId="00E605C4" w14:textId="77777777" w:rsidR="007F65F9" w:rsidRDefault="007F65F9" w:rsidP="007F65F9">
            <w:pPr>
              <w:pStyle w:val="DoEtablelist2bullet2018"/>
            </w:pPr>
            <w:r>
              <w:t xml:space="preserve">definite/indefinite articles to </w:t>
            </w:r>
            <w:r w:rsidRPr="7B4CD64F">
              <w:t xml:space="preserve">describe </w:t>
            </w:r>
            <w:r>
              <w:t>animals</w:t>
            </w:r>
          </w:p>
          <w:p w14:paraId="1377F1EB" w14:textId="77777777" w:rsidR="007F65F9" w:rsidRDefault="007F65F9" w:rsidP="007F65F9">
            <w:pPr>
              <w:pStyle w:val="DoEtablelist2bullet2018"/>
            </w:pPr>
            <w:r w:rsidRPr="7B4CD64F">
              <w:t>adjectival agreement</w:t>
            </w:r>
          </w:p>
          <w:p w14:paraId="76A5445B" w14:textId="7B88834F" w:rsidR="007F65F9" w:rsidRDefault="007F65F9" w:rsidP="007F65F9">
            <w:pPr>
              <w:pStyle w:val="DoEtablelist2bullet2018"/>
            </w:pPr>
            <w:r>
              <w:t xml:space="preserve">possessive adjectives, </w:t>
            </w:r>
            <w:r w:rsidRPr="7B4CD64F">
              <w:t xml:space="preserve">with </w:t>
            </w:r>
            <w:r>
              <w:t xml:space="preserve">some </w:t>
            </w:r>
            <w:r w:rsidRPr="7B4CD64F">
              <w:t>errors.</w:t>
            </w:r>
          </w:p>
        </w:tc>
        <w:tc>
          <w:tcPr>
            <w:tcW w:w="992" w:type="dxa"/>
            <w:vAlign w:val="center"/>
          </w:tcPr>
          <w:p w14:paraId="3D3C42A8" w14:textId="07656D37" w:rsidR="007F65F9" w:rsidRDefault="007F65F9" w:rsidP="00074310">
            <w:pPr>
              <w:pStyle w:val="IOStabletext2017"/>
              <w:jc w:val="center"/>
              <w:rPr>
                <w:rFonts w:eastAsia="Helvetica" w:cs="Helvetica"/>
                <w:b/>
              </w:rPr>
            </w:pPr>
            <w:r>
              <w:rPr>
                <w:rFonts w:eastAsia="Helvetica" w:cs="Helvetica"/>
                <w:b/>
              </w:rPr>
              <w:t>C</w:t>
            </w:r>
          </w:p>
        </w:tc>
      </w:tr>
      <w:tr w:rsidR="007F65F9" w14:paraId="57E39C91" w14:textId="77777777" w:rsidTr="00616619">
        <w:tc>
          <w:tcPr>
            <w:tcW w:w="9495" w:type="dxa"/>
          </w:tcPr>
          <w:p w14:paraId="5F4491A2" w14:textId="77777777" w:rsidR="005B6481" w:rsidRDefault="005B6481" w:rsidP="005B6481">
            <w:pPr>
              <w:pStyle w:val="DoEtablelist1bullet2018"/>
            </w:pPr>
            <w:r w:rsidRPr="005B6481">
              <w:t>Creates an online presentation, providing basic information with frequent errors which may hinder comprehension, which includes some of the following:</w:t>
            </w:r>
          </w:p>
          <w:p w14:paraId="2E8C0A23" w14:textId="60635F1C" w:rsidR="007F65F9" w:rsidRPr="00A76950" w:rsidRDefault="007F65F9" w:rsidP="005B6481">
            <w:pPr>
              <w:pStyle w:val="DoEtablelist2bullet2018"/>
            </w:pPr>
            <w:r>
              <w:t>the animal’s name</w:t>
            </w:r>
          </w:p>
          <w:p w14:paraId="4D6DAA5E" w14:textId="77777777" w:rsidR="007F65F9" w:rsidRPr="00A76950" w:rsidRDefault="007F65F9" w:rsidP="007F65F9">
            <w:pPr>
              <w:pStyle w:val="DoEtablelist2bullet2018"/>
              <w:rPr>
                <w:lang w:val="en-GB"/>
              </w:rPr>
            </w:pPr>
            <w:r w:rsidRPr="00A76950">
              <w:t>adjectives to describe appearance</w:t>
            </w:r>
          </w:p>
          <w:p w14:paraId="313F1BA4" w14:textId="77777777" w:rsidR="007F65F9" w:rsidRPr="007F65F9" w:rsidRDefault="007F65F9" w:rsidP="007F65F9">
            <w:pPr>
              <w:pStyle w:val="DoEtablelist2bullet2018"/>
            </w:pPr>
            <w:r w:rsidRPr="00A76950">
              <w:t xml:space="preserve">adjectives to describe </w:t>
            </w:r>
            <w:r>
              <w:t>characteristics and movement</w:t>
            </w:r>
            <w:r w:rsidRPr="0043361F">
              <w:rPr>
                <w:lang w:val="en-GB"/>
              </w:rPr>
              <w:t>.</w:t>
            </w:r>
          </w:p>
          <w:p w14:paraId="3BB62FD5" w14:textId="77777777" w:rsidR="007F65F9" w:rsidRPr="007F65F9" w:rsidRDefault="007F65F9" w:rsidP="007F65F9">
            <w:pPr>
              <w:pStyle w:val="DoEtablelist1bullet2018"/>
              <w:rPr>
                <w:rStyle w:val="DoEstrongemphasis2018"/>
                <w:b w:val="0"/>
              </w:rPr>
            </w:pPr>
            <w:r w:rsidRPr="00485F04">
              <w:rPr>
                <w:rStyle w:val="DoEstrongemphasis2018"/>
                <w:rFonts w:cs="Helvetica"/>
                <w:b w:val="0"/>
              </w:rPr>
              <w:t>Demonstrates a basic understanding of key aspects of Modern Greek writing conventions.</w:t>
            </w:r>
          </w:p>
          <w:p w14:paraId="1EA18B62" w14:textId="622C3F07" w:rsidR="007F65F9" w:rsidRDefault="007F65F9" w:rsidP="007F65F9">
            <w:pPr>
              <w:pStyle w:val="DoEtablelist1bullet2018"/>
            </w:pPr>
            <w:r w:rsidRPr="7B4CD64F">
              <w:t xml:space="preserve">Applies </w:t>
            </w:r>
            <w:r>
              <w:t>a basic</w:t>
            </w:r>
            <w:r w:rsidRPr="7B4CD64F">
              <w:t xml:space="preserve"> understanding of </w:t>
            </w:r>
            <w:r>
              <w:t>linguistic structures, including some:</w:t>
            </w:r>
          </w:p>
          <w:p w14:paraId="366CF017" w14:textId="77777777" w:rsidR="007F65F9" w:rsidRDefault="007F65F9" w:rsidP="007F65F9">
            <w:pPr>
              <w:pStyle w:val="DoEtablelist2bullet2018"/>
            </w:pPr>
            <w:r>
              <w:t xml:space="preserve">definite/indefinite articles to </w:t>
            </w:r>
            <w:r w:rsidRPr="7B4CD64F">
              <w:t xml:space="preserve">describe </w:t>
            </w:r>
            <w:r>
              <w:t>animals</w:t>
            </w:r>
          </w:p>
          <w:p w14:paraId="5FE2D86F" w14:textId="77777777" w:rsidR="007F65F9" w:rsidRDefault="007F65F9" w:rsidP="007F65F9">
            <w:pPr>
              <w:pStyle w:val="DoEtablelist2bullet2018"/>
            </w:pPr>
            <w:r w:rsidRPr="7B4CD64F">
              <w:t>adjectival agreement</w:t>
            </w:r>
          </w:p>
          <w:p w14:paraId="5539AF56" w14:textId="1C960027" w:rsidR="007F65F9" w:rsidRPr="007F65F9" w:rsidRDefault="007F65F9" w:rsidP="007F65F9">
            <w:pPr>
              <w:pStyle w:val="DoEtablelist2bullet2018"/>
            </w:pPr>
            <w:r>
              <w:t>possessive adjectives, with many errors.</w:t>
            </w:r>
          </w:p>
        </w:tc>
        <w:tc>
          <w:tcPr>
            <w:tcW w:w="992" w:type="dxa"/>
            <w:vAlign w:val="center"/>
          </w:tcPr>
          <w:p w14:paraId="2108564D" w14:textId="4190AC3D" w:rsidR="007F65F9" w:rsidRDefault="007F65F9" w:rsidP="007F65F9">
            <w:pPr>
              <w:pStyle w:val="IOStabletext2017"/>
              <w:jc w:val="center"/>
              <w:rPr>
                <w:rFonts w:eastAsia="Helvetica" w:cs="Helvetica"/>
                <w:b/>
              </w:rPr>
            </w:pPr>
            <w:r>
              <w:rPr>
                <w:rFonts w:eastAsia="Helvetica" w:cs="Helvetica"/>
                <w:b/>
              </w:rPr>
              <w:t>D</w:t>
            </w:r>
          </w:p>
        </w:tc>
      </w:tr>
      <w:tr w:rsidR="00616619" w14:paraId="5BD27B2F" w14:textId="77777777" w:rsidTr="00616619">
        <w:tc>
          <w:tcPr>
            <w:tcW w:w="9495" w:type="dxa"/>
          </w:tcPr>
          <w:p w14:paraId="0C10DE9C" w14:textId="77777777" w:rsidR="005B6481" w:rsidRDefault="005B6481" w:rsidP="005B6481">
            <w:pPr>
              <w:pStyle w:val="DoEtablelist1bullet2018"/>
            </w:pPr>
            <w:r w:rsidRPr="005B6481">
              <w:t>Attempts to create an online presentation, providing elementary information with frequent errors which block comprehension, which includes 1-2 of the following:</w:t>
            </w:r>
          </w:p>
          <w:p w14:paraId="67ECFDAD" w14:textId="4AB13A28" w:rsidR="00616619" w:rsidRPr="00A76950" w:rsidRDefault="00616619" w:rsidP="005B6481">
            <w:pPr>
              <w:pStyle w:val="DoEtablelist2bullet2018"/>
            </w:pPr>
            <w:r>
              <w:lastRenderedPageBreak/>
              <w:t>the animal’s name</w:t>
            </w:r>
          </w:p>
          <w:p w14:paraId="3B708C5A" w14:textId="77777777" w:rsidR="00616619" w:rsidRPr="00616619" w:rsidRDefault="00616619" w:rsidP="00616619">
            <w:pPr>
              <w:pStyle w:val="DoEtablelist2bullet2018"/>
              <w:rPr>
                <w:lang w:val="en-GB"/>
              </w:rPr>
            </w:pPr>
            <w:r w:rsidRPr="00A76950">
              <w:t>adjectives to describe appearance</w:t>
            </w:r>
          </w:p>
          <w:p w14:paraId="2F497875" w14:textId="77777777" w:rsidR="00616619" w:rsidRDefault="00616619" w:rsidP="00616619">
            <w:pPr>
              <w:pStyle w:val="DoEtablelist2bullet2018"/>
              <w:rPr>
                <w:lang w:val="en-GB"/>
              </w:rPr>
            </w:pPr>
            <w:r w:rsidRPr="00616619">
              <w:t>adjectives to describe characteristics and movement</w:t>
            </w:r>
            <w:r w:rsidRPr="00616619">
              <w:rPr>
                <w:lang w:val="en-GB"/>
              </w:rPr>
              <w:t>.</w:t>
            </w:r>
          </w:p>
          <w:p w14:paraId="5E58F22D" w14:textId="77777777" w:rsidR="00616619" w:rsidRPr="00616619" w:rsidRDefault="00616619" w:rsidP="00616619">
            <w:pPr>
              <w:pStyle w:val="DoEtablelist1bullet2018"/>
              <w:rPr>
                <w:rStyle w:val="DoEstrongemphasis2018"/>
                <w:b w:val="0"/>
                <w:lang w:val="en-GB"/>
              </w:rPr>
            </w:pPr>
            <w:r w:rsidRPr="00E04CB8">
              <w:rPr>
                <w:rStyle w:val="DoEstrongemphasis2018"/>
                <w:rFonts w:cs="Helvetica"/>
                <w:b w:val="0"/>
              </w:rPr>
              <w:t>Demonstrates an elementary understanding of key aspects of Modern Greek writing conventions.</w:t>
            </w:r>
          </w:p>
          <w:p w14:paraId="154F90F3" w14:textId="77777777" w:rsidR="00616619" w:rsidRDefault="00616619" w:rsidP="00616619">
            <w:pPr>
              <w:pStyle w:val="DoEtablelist1bullet2018"/>
            </w:pPr>
            <w:r w:rsidRPr="7B4CD64F">
              <w:t xml:space="preserve">Applies </w:t>
            </w:r>
            <w:r>
              <w:t>an elementary</w:t>
            </w:r>
            <w:r w:rsidRPr="7B4CD64F">
              <w:t xml:space="preserve"> </w:t>
            </w:r>
            <w:r>
              <w:t>use</w:t>
            </w:r>
            <w:r w:rsidRPr="7B4CD64F">
              <w:t xml:space="preserve"> of </w:t>
            </w:r>
            <w:r>
              <w:t>linguistic structures, which may include some:</w:t>
            </w:r>
          </w:p>
          <w:p w14:paraId="287883A2" w14:textId="77777777" w:rsidR="00616619" w:rsidRDefault="00616619" w:rsidP="00616619">
            <w:pPr>
              <w:pStyle w:val="DoEtablelist2bullet2018"/>
            </w:pPr>
            <w:r>
              <w:t xml:space="preserve">definite/indefinite articles to </w:t>
            </w:r>
            <w:r w:rsidRPr="7B4CD64F">
              <w:t xml:space="preserve">describe </w:t>
            </w:r>
            <w:r>
              <w:t>animals</w:t>
            </w:r>
          </w:p>
          <w:p w14:paraId="325EB106" w14:textId="77777777" w:rsidR="00616619" w:rsidRDefault="00616619" w:rsidP="00616619">
            <w:pPr>
              <w:pStyle w:val="DoEtablelist2bullet2018"/>
            </w:pPr>
            <w:r w:rsidRPr="7B4CD64F">
              <w:t>adjectival agreement</w:t>
            </w:r>
          </w:p>
          <w:p w14:paraId="4E031DED" w14:textId="75B9FE7B" w:rsidR="00616619" w:rsidRPr="00616619" w:rsidRDefault="00616619" w:rsidP="00616619">
            <w:pPr>
              <w:pStyle w:val="DoEtablelist2bullet2018"/>
              <w:rPr>
                <w:lang w:val="en-GB"/>
              </w:rPr>
            </w:pPr>
            <w:r>
              <w:t>possessive adjectives.</w:t>
            </w:r>
          </w:p>
        </w:tc>
        <w:tc>
          <w:tcPr>
            <w:tcW w:w="992" w:type="dxa"/>
            <w:vAlign w:val="center"/>
          </w:tcPr>
          <w:p w14:paraId="689FF6F8" w14:textId="4D0DCB1E" w:rsidR="00616619" w:rsidRDefault="00616619" w:rsidP="00616619">
            <w:pPr>
              <w:pStyle w:val="IOStabletext2017"/>
              <w:jc w:val="center"/>
              <w:rPr>
                <w:rFonts w:eastAsia="Helvetica" w:cs="Helvetica"/>
                <w:b/>
              </w:rPr>
            </w:pPr>
            <w:r>
              <w:rPr>
                <w:rFonts w:eastAsia="Helvetica" w:cs="Helvetica"/>
                <w:b/>
              </w:rPr>
              <w:lastRenderedPageBreak/>
              <w:t>E</w:t>
            </w:r>
          </w:p>
        </w:tc>
      </w:tr>
    </w:tbl>
    <w:p w14:paraId="74F1F80B" w14:textId="77777777" w:rsidR="002E3DFC" w:rsidRDefault="002E3DFC" w:rsidP="00780FE8">
      <w:pPr>
        <w:pStyle w:val="DoEbodytext2018"/>
        <w:spacing w:after="240"/>
        <w:rPr>
          <w:rStyle w:val="DoEstrongemphasis2018"/>
        </w:rPr>
      </w:pPr>
    </w:p>
    <w:p w14:paraId="6E74229D" w14:textId="77777777" w:rsidR="007F65F9" w:rsidRDefault="007F65F9">
      <w:pPr>
        <w:spacing w:before="0" w:line="240" w:lineRule="auto"/>
        <w:rPr>
          <w:rStyle w:val="DoEstrongemphasis2018"/>
        </w:rPr>
      </w:pPr>
      <w:r>
        <w:rPr>
          <w:rStyle w:val="DoEstrongemphasis2018"/>
        </w:rPr>
        <w:br w:type="page"/>
      </w:r>
    </w:p>
    <w:p w14:paraId="33668442" w14:textId="77777777" w:rsidR="007F65F9" w:rsidRDefault="007F65F9" w:rsidP="00780FE8">
      <w:pPr>
        <w:pStyle w:val="DoEbodytext2018"/>
        <w:spacing w:after="240"/>
        <w:rPr>
          <w:rStyle w:val="DoEstrongemphasis2018"/>
        </w:rPr>
        <w:sectPr w:rsidR="007F65F9" w:rsidSect="007F65F9">
          <w:pgSz w:w="11900" w:h="16840"/>
          <w:pgMar w:top="567" w:right="567" w:bottom="567" w:left="567" w:header="567" w:footer="567" w:gutter="0"/>
          <w:cols w:space="708"/>
          <w:docGrid w:linePitch="360"/>
        </w:sectPr>
      </w:pPr>
    </w:p>
    <w:p w14:paraId="3F77317B" w14:textId="57B00F0B" w:rsidR="00780FE8" w:rsidRPr="00547290" w:rsidRDefault="005B6481" w:rsidP="005B6481">
      <w:pPr>
        <w:pStyle w:val="DoEheading32018"/>
        <w:rPr>
          <w:rStyle w:val="DoEstrongemphasis2018"/>
        </w:rPr>
      </w:pPr>
      <w:r w:rsidRPr="00A76950">
        <w:lastRenderedPageBreak/>
        <w:t>Assessment of learning task</w:t>
      </w:r>
      <w:r>
        <w:t xml:space="preserve"> – students with prior learning</w:t>
      </w:r>
      <w:r w:rsidR="00641051">
        <w:t xml:space="preserve"> or </w:t>
      </w:r>
      <w:r>
        <w:t>background</w:t>
      </w:r>
    </w:p>
    <w:p w14:paraId="5AB22063" w14:textId="77777777" w:rsidR="00780FE8" w:rsidRDefault="00780FE8" w:rsidP="00780FE8">
      <w:pPr>
        <w:pStyle w:val="DoEbodytext2018"/>
      </w:pPr>
      <w:r>
        <w:t>Students create an online presentation (for example using Google Slides) for students learning Greek at primary school, introducing 3 endangered Greek animals. If there is more than one student with prior learning, establish which 3 animals each student will do, to ensure there is variety.</w:t>
      </w:r>
    </w:p>
    <w:p w14:paraId="7E915499" w14:textId="77777777" w:rsidR="00780FE8" w:rsidRDefault="00780FE8" w:rsidP="00780FE8">
      <w:pPr>
        <w:pStyle w:val="DoEbodytext2018"/>
      </w:pPr>
      <w:r>
        <w:t>The slide for each animal should include:</w:t>
      </w:r>
    </w:p>
    <w:p w14:paraId="28675B3C" w14:textId="77777777" w:rsidR="00780FE8" w:rsidRDefault="00780FE8" w:rsidP="00780FE8">
      <w:pPr>
        <w:pStyle w:val="DoElist1bullet2018"/>
        <w:numPr>
          <w:ilvl w:val="0"/>
          <w:numId w:val="2"/>
        </w:numPr>
      </w:pPr>
      <w:r>
        <w:t>an image of the animal</w:t>
      </w:r>
    </w:p>
    <w:p w14:paraId="2023C4C5" w14:textId="77777777" w:rsidR="00780FE8" w:rsidRDefault="00780FE8" w:rsidP="00780FE8">
      <w:pPr>
        <w:pStyle w:val="DoElist1bullet2018"/>
        <w:numPr>
          <w:ilvl w:val="0"/>
          <w:numId w:val="2"/>
        </w:numPr>
      </w:pPr>
      <w:r>
        <w:t>the animal’s name</w:t>
      </w:r>
    </w:p>
    <w:p w14:paraId="17408758" w14:textId="77777777" w:rsidR="00780FE8" w:rsidRDefault="00780FE8" w:rsidP="00780FE8">
      <w:pPr>
        <w:pStyle w:val="DoElist1bullet2018"/>
        <w:numPr>
          <w:ilvl w:val="0"/>
          <w:numId w:val="2"/>
        </w:numPr>
      </w:pPr>
      <w:r>
        <w:t>a description of the animal’s appearance and characteristics</w:t>
      </w:r>
    </w:p>
    <w:p w14:paraId="21950347" w14:textId="5832FE22" w:rsidR="00780FE8" w:rsidRDefault="00780FE8" w:rsidP="00780FE8">
      <w:pPr>
        <w:pStyle w:val="DoElist1bullet2018"/>
        <w:numPr>
          <w:ilvl w:val="0"/>
          <w:numId w:val="2"/>
        </w:numPr>
      </w:pPr>
      <w:r>
        <w:t>a description of their habitat</w:t>
      </w:r>
    </w:p>
    <w:p w14:paraId="6CAB7922" w14:textId="77777777" w:rsidR="00780FE8" w:rsidRPr="002E3DFC" w:rsidRDefault="00780FE8" w:rsidP="00780FE8">
      <w:pPr>
        <w:pStyle w:val="DoElist1bullet2018"/>
        <w:numPr>
          <w:ilvl w:val="0"/>
          <w:numId w:val="2"/>
        </w:numPr>
      </w:pPr>
      <w:r w:rsidRPr="002E3DFC">
        <w:t>the reason the animal is endangered</w:t>
      </w:r>
    </w:p>
    <w:p w14:paraId="0952EBFD" w14:textId="77777777" w:rsidR="00780FE8" w:rsidRPr="002E3DFC" w:rsidRDefault="00780FE8" w:rsidP="00780FE8">
      <w:pPr>
        <w:pStyle w:val="DoElist1bullet2018"/>
        <w:numPr>
          <w:ilvl w:val="0"/>
          <w:numId w:val="2"/>
        </w:numPr>
      </w:pPr>
      <w:r w:rsidRPr="002E3DFC">
        <w:t>a suggestion on how the public can save them.</w:t>
      </w:r>
    </w:p>
    <w:p w14:paraId="44A80BE3" w14:textId="03AA8D5E" w:rsidR="002812FA" w:rsidRDefault="00780FE8" w:rsidP="00C01E03">
      <w:pPr>
        <w:pStyle w:val="DoEbodytext2018"/>
      </w:pPr>
      <w:r>
        <w:t>Students should use correct adjectives and verb forms for each animal and its description.</w:t>
      </w:r>
    </w:p>
    <w:p w14:paraId="69BABCAF" w14:textId="77777777" w:rsidR="00AB6917" w:rsidRDefault="00AB6917" w:rsidP="00AB6917">
      <w:pPr>
        <w:pStyle w:val="DoEbodytext2018"/>
      </w:pPr>
      <w:r>
        <w:t xml:space="preserve">Note: Please contact the </w:t>
      </w:r>
      <w:hyperlink r:id="rId16" w:history="1">
        <w:r w:rsidRPr="00074285">
          <w:rPr>
            <w:rStyle w:val="Hyperlink"/>
          </w:rPr>
          <w:t>Languages and Culture team</w:t>
        </w:r>
      </w:hyperlink>
      <w:r>
        <w:t xml:space="preserve"> if you would like the contact details for a primary school which offers a Greek program, where your class to send their final presentation.</w:t>
      </w:r>
    </w:p>
    <w:p w14:paraId="40FDF55D" w14:textId="7297A7E1" w:rsidR="00AB6917" w:rsidRPr="00E32FD0" w:rsidRDefault="00646154" w:rsidP="00E32FD0">
      <w:pPr>
        <w:pStyle w:val="DoEheading32018"/>
      </w:pPr>
      <w:r w:rsidRPr="00E32FD0">
        <w:t xml:space="preserve">Marking </w:t>
      </w:r>
      <w:r w:rsidR="000625C8" w:rsidRPr="00E32FD0">
        <w:t>criteria</w:t>
      </w:r>
      <w:r w:rsidRPr="00E32FD0">
        <w:t xml:space="preserve"> – version A</w:t>
      </w:r>
    </w:p>
    <w:tbl>
      <w:tblPr>
        <w:tblStyle w:val="TableGrid"/>
        <w:tblW w:w="16020" w:type="dxa"/>
        <w:tblLayout w:type="fixed"/>
        <w:tblLook w:val="06A0" w:firstRow="1" w:lastRow="0" w:firstColumn="1" w:lastColumn="0" w:noHBand="1" w:noVBand="1"/>
      </w:tblPr>
      <w:tblGrid>
        <w:gridCol w:w="1620"/>
        <w:gridCol w:w="2880"/>
        <w:gridCol w:w="2880"/>
        <w:gridCol w:w="2880"/>
        <w:gridCol w:w="2880"/>
        <w:gridCol w:w="2880"/>
      </w:tblGrid>
      <w:tr w:rsidR="00E04CB8" w14:paraId="18817D38" w14:textId="77777777" w:rsidTr="00485F04">
        <w:trPr>
          <w:cantSplit/>
          <w:tblHeader/>
        </w:trPr>
        <w:tc>
          <w:tcPr>
            <w:tcW w:w="1620" w:type="dxa"/>
            <w:shd w:val="clear" w:color="auto" w:fill="auto"/>
          </w:tcPr>
          <w:p w14:paraId="734E7822" w14:textId="77777777" w:rsidR="00E04CB8" w:rsidRDefault="00E04CB8" w:rsidP="00CA3FB6">
            <w:pPr>
              <w:pStyle w:val="IOStableheading2017"/>
            </w:pPr>
            <w:r w:rsidRPr="019BED59">
              <w:t>Outcomes</w:t>
            </w:r>
          </w:p>
        </w:tc>
        <w:tc>
          <w:tcPr>
            <w:tcW w:w="2880" w:type="dxa"/>
            <w:shd w:val="clear" w:color="auto" w:fill="auto"/>
          </w:tcPr>
          <w:p w14:paraId="246392CF" w14:textId="77777777" w:rsidR="00E04CB8" w:rsidRPr="019BED59" w:rsidRDefault="00E04CB8" w:rsidP="00CA3FB6">
            <w:pPr>
              <w:pStyle w:val="IOStableheading2017"/>
            </w:pPr>
            <w:r w:rsidRPr="019BED59">
              <w:t>A</w:t>
            </w:r>
          </w:p>
        </w:tc>
        <w:tc>
          <w:tcPr>
            <w:tcW w:w="2880" w:type="dxa"/>
            <w:shd w:val="clear" w:color="auto" w:fill="auto"/>
          </w:tcPr>
          <w:p w14:paraId="1B03DCC1" w14:textId="77777777" w:rsidR="00E04CB8" w:rsidRPr="019BED59" w:rsidRDefault="00E04CB8" w:rsidP="00CA3FB6">
            <w:pPr>
              <w:pStyle w:val="IOStableheading2017"/>
            </w:pPr>
            <w:r w:rsidRPr="019BED59">
              <w:t>B</w:t>
            </w:r>
          </w:p>
        </w:tc>
        <w:tc>
          <w:tcPr>
            <w:tcW w:w="2880" w:type="dxa"/>
            <w:shd w:val="clear" w:color="auto" w:fill="auto"/>
          </w:tcPr>
          <w:p w14:paraId="7E388B83" w14:textId="77777777" w:rsidR="00E04CB8" w:rsidRPr="019BED59" w:rsidRDefault="00E04CB8" w:rsidP="00CA3FB6">
            <w:pPr>
              <w:pStyle w:val="IOStableheading2017"/>
            </w:pPr>
            <w:r w:rsidRPr="019BED59">
              <w:t>C</w:t>
            </w:r>
          </w:p>
        </w:tc>
        <w:tc>
          <w:tcPr>
            <w:tcW w:w="2880" w:type="dxa"/>
            <w:shd w:val="clear" w:color="auto" w:fill="auto"/>
          </w:tcPr>
          <w:p w14:paraId="5A4D11A8" w14:textId="77777777" w:rsidR="00E04CB8" w:rsidRPr="019BED59" w:rsidRDefault="00E04CB8" w:rsidP="00CA3FB6">
            <w:pPr>
              <w:pStyle w:val="IOStableheading2017"/>
            </w:pPr>
            <w:r w:rsidRPr="019BED59">
              <w:t>D</w:t>
            </w:r>
          </w:p>
        </w:tc>
        <w:tc>
          <w:tcPr>
            <w:tcW w:w="2880" w:type="dxa"/>
            <w:shd w:val="clear" w:color="auto" w:fill="auto"/>
          </w:tcPr>
          <w:p w14:paraId="59AB379E" w14:textId="77777777" w:rsidR="00E04CB8" w:rsidRDefault="00E04CB8" w:rsidP="00CA3FB6">
            <w:pPr>
              <w:pStyle w:val="IOStableheading2017"/>
            </w:pPr>
            <w:r w:rsidRPr="019BED59">
              <w:t>E</w:t>
            </w:r>
          </w:p>
        </w:tc>
      </w:tr>
      <w:tr w:rsidR="00E04CB8" w:rsidRPr="00E04CB8" w14:paraId="49BDEBD0" w14:textId="77777777" w:rsidTr="00485F04">
        <w:tc>
          <w:tcPr>
            <w:tcW w:w="1620" w:type="dxa"/>
            <w:shd w:val="clear" w:color="auto" w:fill="auto"/>
          </w:tcPr>
          <w:p w14:paraId="3AAD987F" w14:textId="77777777" w:rsidR="00E04CB8" w:rsidRPr="00E04CB8" w:rsidRDefault="00E04CB8" w:rsidP="00CA3FB6">
            <w:pPr>
              <w:pStyle w:val="IOStabletext2017"/>
              <w:rPr>
                <w:rFonts w:cs="Helvetica"/>
                <w:highlight w:val="yellow"/>
              </w:rPr>
            </w:pPr>
            <w:r w:rsidRPr="00E04CB8">
              <w:rPr>
                <w:rFonts w:cs="Helvetica"/>
              </w:rPr>
              <w:t>LMG4-4C</w:t>
            </w:r>
          </w:p>
        </w:tc>
        <w:tc>
          <w:tcPr>
            <w:tcW w:w="2880" w:type="dxa"/>
            <w:shd w:val="clear" w:color="auto" w:fill="auto"/>
          </w:tcPr>
          <w:p w14:paraId="12FB73A4" w14:textId="622FA6EC" w:rsidR="008D33EB" w:rsidRDefault="008D33EB" w:rsidP="008D33EB">
            <w:pPr>
              <w:pStyle w:val="IOStabletext2017"/>
            </w:pPr>
            <w:r>
              <w:t xml:space="preserve">Creates an accurate and engaging online presentation suitable for primary students, providing extensive information </w:t>
            </w:r>
            <w:r w:rsidR="005B6481">
              <w:t>with minimal errors, which includes</w:t>
            </w:r>
            <w:r>
              <w:t>:</w:t>
            </w:r>
          </w:p>
          <w:p w14:paraId="1A046798" w14:textId="77777777" w:rsidR="00591EB7" w:rsidRPr="008D33EB" w:rsidRDefault="00780FE8" w:rsidP="008D33EB">
            <w:pPr>
              <w:pStyle w:val="IOStablelist1bullet2017"/>
              <w:numPr>
                <w:ilvl w:val="0"/>
                <w:numId w:val="5"/>
              </w:numPr>
            </w:pPr>
            <w:r w:rsidRPr="008D33EB">
              <w:t xml:space="preserve">3 </w:t>
            </w:r>
            <w:r w:rsidR="00B50F97" w:rsidRPr="008D33EB">
              <w:t xml:space="preserve">endangered </w:t>
            </w:r>
            <w:r w:rsidRPr="008D33EB">
              <w:t xml:space="preserve">Greek </w:t>
            </w:r>
            <w:r w:rsidR="00B50F97" w:rsidRPr="008D33EB">
              <w:t>animals</w:t>
            </w:r>
          </w:p>
          <w:p w14:paraId="01680D52" w14:textId="77777777" w:rsidR="00591EB7" w:rsidRPr="008D33EB" w:rsidRDefault="00B50F97" w:rsidP="008D33EB">
            <w:pPr>
              <w:pStyle w:val="IOStablelist1bullet2017"/>
              <w:numPr>
                <w:ilvl w:val="0"/>
                <w:numId w:val="5"/>
              </w:numPr>
            </w:pPr>
            <w:r w:rsidRPr="008D33EB">
              <w:t>their habitats</w:t>
            </w:r>
          </w:p>
          <w:p w14:paraId="3AECF11F" w14:textId="77777777" w:rsidR="00591EB7" w:rsidRPr="008D33EB" w:rsidRDefault="004F25D0" w:rsidP="008D33EB">
            <w:pPr>
              <w:pStyle w:val="IOStablelist1bullet2017"/>
              <w:numPr>
                <w:ilvl w:val="0"/>
                <w:numId w:val="5"/>
              </w:numPr>
            </w:pPr>
            <w:r w:rsidRPr="008D33EB">
              <w:lastRenderedPageBreak/>
              <w:t>the reason they are endangered</w:t>
            </w:r>
          </w:p>
          <w:p w14:paraId="12266D91" w14:textId="31C3ADBD" w:rsidR="00B50F97" w:rsidRPr="002C54F9" w:rsidRDefault="004F25D0" w:rsidP="008D33EB">
            <w:pPr>
              <w:pStyle w:val="IOStablelist1bullet2017"/>
              <w:numPr>
                <w:ilvl w:val="0"/>
                <w:numId w:val="5"/>
              </w:numPr>
              <w:rPr>
                <w:rFonts w:cs="Helvetica"/>
              </w:rPr>
            </w:pPr>
            <w:r w:rsidRPr="008D33EB">
              <w:t>how the public can save them</w:t>
            </w:r>
            <w:r w:rsidR="00B50F97" w:rsidRPr="008D33EB">
              <w:t>.</w:t>
            </w:r>
            <w:r w:rsidR="00B50F97">
              <w:rPr>
                <w:rFonts w:cs="Helvetica"/>
              </w:rPr>
              <w:t xml:space="preserve"> </w:t>
            </w:r>
          </w:p>
        </w:tc>
        <w:tc>
          <w:tcPr>
            <w:tcW w:w="2880" w:type="dxa"/>
            <w:shd w:val="clear" w:color="auto" w:fill="auto"/>
          </w:tcPr>
          <w:p w14:paraId="3E5E3BA4" w14:textId="2AA02CB0" w:rsidR="008D33EB" w:rsidRDefault="008D33EB" w:rsidP="008D33EB">
            <w:pPr>
              <w:pStyle w:val="IOStabletext2017"/>
            </w:pPr>
            <w:r>
              <w:lastRenderedPageBreak/>
              <w:t>Creates an engaging online presentation suitable for primary students, providing thorough information</w:t>
            </w:r>
            <w:r w:rsidR="005B6481">
              <w:t xml:space="preserve"> </w:t>
            </w:r>
            <w:r>
              <w:t xml:space="preserve">with some minor errors, </w:t>
            </w:r>
            <w:r w:rsidR="005B6481">
              <w:t>which includes</w:t>
            </w:r>
            <w:r>
              <w:t>:</w:t>
            </w:r>
          </w:p>
          <w:p w14:paraId="5F47127B" w14:textId="77777777" w:rsidR="008D33EB" w:rsidRPr="008D33EB" w:rsidRDefault="008D33EB" w:rsidP="008D33EB">
            <w:pPr>
              <w:pStyle w:val="IOStablelist1bullet2017"/>
              <w:numPr>
                <w:ilvl w:val="0"/>
                <w:numId w:val="5"/>
              </w:numPr>
            </w:pPr>
            <w:r w:rsidRPr="008D33EB">
              <w:t>3 endangered Greek animals</w:t>
            </w:r>
          </w:p>
          <w:p w14:paraId="449CF0CB" w14:textId="77777777" w:rsidR="008D33EB" w:rsidRPr="008D33EB" w:rsidRDefault="008D33EB" w:rsidP="008D33EB">
            <w:pPr>
              <w:pStyle w:val="IOStablelist1bullet2017"/>
              <w:numPr>
                <w:ilvl w:val="0"/>
                <w:numId w:val="5"/>
              </w:numPr>
            </w:pPr>
            <w:r w:rsidRPr="008D33EB">
              <w:t>their habitats</w:t>
            </w:r>
          </w:p>
          <w:p w14:paraId="53CE7C1A" w14:textId="77777777" w:rsidR="008D33EB" w:rsidRPr="008D33EB" w:rsidRDefault="008D33EB" w:rsidP="008D33EB">
            <w:pPr>
              <w:pStyle w:val="IOStablelist1bullet2017"/>
              <w:numPr>
                <w:ilvl w:val="0"/>
                <w:numId w:val="5"/>
              </w:numPr>
            </w:pPr>
            <w:r w:rsidRPr="008D33EB">
              <w:lastRenderedPageBreak/>
              <w:t>the reason they are endangered</w:t>
            </w:r>
          </w:p>
          <w:p w14:paraId="6D996F9F" w14:textId="337BE1EA" w:rsidR="00B50F97" w:rsidRPr="002C54F9" w:rsidRDefault="008D33EB" w:rsidP="008D33EB">
            <w:pPr>
              <w:pStyle w:val="IOStablelist1bullet2017"/>
              <w:numPr>
                <w:ilvl w:val="0"/>
                <w:numId w:val="5"/>
              </w:numPr>
              <w:rPr>
                <w:rFonts w:eastAsia="Helvetica" w:cs="Helvetica"/>
              </w:rPr>
            </w:pPr>
            <w:r w:rsidRPr="008D33EB">
              <w:t>how the public can save them.</w:t>
            </w:r>
          </w:p>
        </w:tc>
        <w:tc>
          <w:tcPr>
            <w:tcW w:w="2880" w:type="dxa"/>
            <w:shd w:val="clear" w:color="auto" w:fill="auto"/>
          </w:tcPr>
          <w:p w14:paraId="34CC568F" w14:textId="4A19AAF9" w:rsidR="008D33EB" w:rsidRDefault="008D33EB" w:rsidP="008D33EB">
            <w:pPr>
              <w:pStyle w:val="IOStabletext2017"/>
            </w:pPr>
            <w:r>
              <w:lastRenderedPageBreak/>
              <w:t>Creates an online presentation suitable for primary students, providing sound information</w:t>
            </w:r>
            <w:r w:rsidR="005B6481">
              <w:t xml:space="preserve"> </w:t>
            </w:r>
            <w:r>
              <w:t xml:space="preserve">with some errors, </w:t>
            </w:r>
            <w:r w:rsidR="005B6481">
              <w:t>which includes</w:t>
            </w:r>
            <w:r>
              <w:t>:</w:t>
            </w:r>
          </w:p>
          <w:p w14:paraId="56A3F92B" w14:textId="06AF9C7C" w:rsidR="008D33EB" w:rsidRPr="008D33EB" w:rsidRDefault="008D33EB" w:rsidP="008D33EB">
            <w:pPr>
              <w:pStyle w:val="IOStablelist1bullet2017"/>
              <w:numPr>
                <w:ilvl w:val="0"/>
                <w:numId w:val="5"/>
              </w:numPr>
            </w:pPr>
            <w:r w:rsidRPr="008D33EB">
              <w:t>3 endangered Greek animals</w:t>
            </w:r>
          </w:p>
          <w:p w14:paraId="6B9AD942" w14:textId="77777777" w:rsidR="008D33EB" w:rsidRPr="008D33EB" w:rsidRDefault="008D33EB" w:rsidP="008D33EB">
            <w:pPr>
              <w:pStyle w:val="IOStablelist1bullet2017"/>
              <w:numPr>
                <w:ilvl w:val="0"/>
                <w:numId w:val="5"/>
              </w:numPr>
            </w:pPr>
            <w:r w:rsidRPr="008D33EB">
              <w:t>their habitats</w:t>
            </w:r>
          </w:p>
          <w:p w14:paraId="2E8DB5BC" w14:textId="77777777" w:rsidR="008D33EB" w:rsidRPr="008D33EB" w:rsidRDefault="008D33EB" w:rsidP="008D33EB">
            <w:pPr>
              <w:pStyle w:val="IOStablelist1bullet2017"/>
              <w:numPr>
                <w:ilvl w:val="0"/>
                <w:numId w:val="5"/>
              </w:numPr>
            </w:pPr>
            <w:r w:rsidRPr="008D33EB">
              <w:lastRenderedPageBreak/>
              <w:t>the reason they are endangered</w:t>
            </w:r>
          </w:p>
          <w:p w14:paraId="4C4C57DB" w14:textId="0D81B169" w:rsidR="00E04CB8" w:rsidRPr="002C54F9" w:rsidRDefault="008D33EB" w:rsidP="008D33EB">
            <w:pPr>
              <w:pStyle w:val="IOStablelist1bullet2017"/>
              <w:numPr>
                <w:ilvl w:val="0"/>
                <w:numId w:val="5"/>
              </w:numPr>
              <w:rPr>
                <w:rFonts w:eastAsia="Helvetica" w:cs="Helvetica"/>
              </w:rPr>
            </w:pPr>
            <w:r w:rsidRPr="008D33EB">
              <w:t>how the public can save them.</w:t>
            </w:r>
          </w:p>
        </w:tc>
        <w:tc>
          <w:tcPr>
            <w:tcW w:w="2880" w:type="dxa"/>
            <w:shd w:val="clear" w:color="auto" w:fill="auto"/>
          </w:tcPr>
          <w:p w14:paraId="06DFCA84" w14:textId="214EB90C" w:rsidR="008D33EB" w:rsidRDefault="008D33EB" w:rsidP="008D33EB">
            <w:pPr>
              <w:pStyle w:val="IOStabletext2017"/>
            </w:pPr>
            <w:r>
              <w:lastRenderedPageBreak/>
              <w:t xml:space="preserve">Creates an online presentation, providing basic information, with frequent errors which may hinder comprehension, </w:t>
            </w:r>
            <w:r w:rsidR="005B6481">
              <w:t>which includes some of the following</w:t>
            </w:r>
            <w:r>
              <w:t>:</w:t>
            </w:r>
          </w:p>
          <w:p w14:paraId="70815D69" w14:textId="77777777" w:rsidR="008D33EB" w:rsidRPr="008D33EB" w:rsidRDefault="008D33EB" w:rsidP="008D33EB">
            <w:pPr>
              <w:pStyle w:val="IOStablelist1bullet2017"/>
              <w:numPr>
                <w:ilvl w:val="0"/>
                <w:numId w:val="5"/>
              </w:numPr>
            </w:pPr>
            <w:r w:rsidRPr="008D33EB">
              <w:t>3 endangered Greek animals</w:t>
            </w:r>
          </w:p>
          <w:p w14:paraId="2DE96667" w14:textId="77777777" w:rsidR="008D33EB" w:rsidRPr="008D33EB" w:rsidRDefault="008D33EB" w:rsidP="008D33EB">
            <w:pPr>
              <w:pStyle w:val="IOStablelist1bullet2017"/>
              <w:numPr>
                <w:ilvl w:val="0"/>
                <w:numId w:val="5"/>
              </w:numPr>
            </w:pPr>
            <w:r w:rsidRPr="008D33EB">
              <w:lastRenderedPageBreak/>
              <w:t>their habitats</w:t>
            </w:r>
          </w:p>
          <w:p w14:paraId="6E0A4E90" w14:textId="77777777" w:rsidR="008D33EB" w:rsidRPr="008D33EB" w:rsidRDefault="008D33EB" w:rsidP="008D33EB">
            <w:pPr>
              <w:pStyle w:val="IOStablelist1bullet2017"/>
              <w:numPr>
                <w:ilvl w:val="0"/>
                <w:numId w:val="5"/>
              </w:numPr>
            </w:pPr>
            <w:r w:rsidRPr="008D33EB">
              <w:t>the reason they are endangered</w:t>
            </w:r>
          </w:p>
          <w:p w14:paraId="6C498D03" w14:textId="1C74DFA7" w:rsidR="00E04CB8" w:rsidRPr="002C54F9" w:rsidRDefault="008D33EB" w:rsidP="008D33EB">
            <w:pPr>
              <w:pStyle w:val="IOStablelist1bullet2017"/>
              <w:numPr>
                <w:ilvl w:val="0"/>
                <w:numId w:val="5"/>
              </w:numPr>
              <w:rPr>
                <w:rFonts w:eastAsia="Helvetica" w:cs="Helvetica"/>
              </w:rPr>
            </w:pPr>
            <w:r w:rsidRPr="008D33EB">
              <w:t>how the public can save them.</w:t>
            </w:r>
          </w:p>
        </w:tc>
        <w:tc>
          <w:tcPr>
            <w:tcW w:w="2880" w:type="dxa"/>
            <w:shd w:val="clear" w:color="auto" w:fill="auto"/>
          </w:tcPr>
          <w:p w14:paraId="1C2EB4B2" w14:textId="5A04376C" w:rsidR="008D33EB" w:rsidRDefault="008D33EB" w:rsidP="008D33EB">
            <w:pPr>
              <w:pStyle w:val="IOStabletext2017"/>
            </w:pPr>
            <w:r>
              <w:lastRenderedPageBreak/>
              <w:t xml:space="preserve">Attempts to create an online presentation, providing elementary information with frequent errors which block comprehension, </w:t>
            </w:r>
            <w:r w:rsidR="005B6481">
              <w:t>which includes 1-2 of the following</w:t>
            </w:r>
          </w:p>
          <w:p w14:paraId="79AC9865" w14:textId="77777777" w:rsidR="008D33EB" w:rsidRPr="008D33EB" w:rsidRDefault="008D33EB" w:rsidP="008D33EB">
            <w:pPr>
              <w:pStyle w:val="IOStablelist1bullet2017"/>
              <w:numPr>
                <w:ilvl w:val="0"/>
                <w:numId w:val="5"/>
              </w:numPr>
            </w:pPr>
            <w:r w:rsidRPr="008D33EB">
              <w:t>3 endangered Greek animals</w:t>
            </w:r>
          </w:p>
          <w:p w14:paraId="6D5F63A8" w14:textId="77777777" w:rsidR="008D33EB" w:rsidRPr="008D33EB" w:rsidRDefault="008D33EB" w:rsidP="008D33EB">
            <w:pPr>
              <w:pStyle w:val="IOStablelist1bullet2017"/>
              <w:numPr>
                <w:ilvl w:val="0"/>
                <w:numId w:val="5"/>
              </w:numPr>
            </w:pPr>
            <w:r w:rsidRPr="008D33EB">
              <w:t>their habitats</w:t>
            </w:r>
          </w:p>
          <w:p w14:paraId="7F7F25BB" w14:textId="77777777" w:rsidR="008D33EB" w:rsidRPr="008D33EB" w:rsidRDefault="008D33EB" w:rsidP="008D33EB">
            <w:pPr>
              <w:pStyle w:val="IOStablelist1bullet2017"/>
              <w:numPr>
                <w:ilvl w:val="0"/>
                <w:numId w:val="5"/>
              </w:numPr>
            </w:pPr>
            <w:r w:rsidRPr="008D33EB">
              <w:lastRenderedPageBreak/>
              <w:t>the reason they are endangered</w:t>
            </w:r>
          </w:p>
          <w:p w14:paraId="3B3A6192" w14:textId="4BD760F5" w:rsidR="00C22C1E" w:rsidRPr="002C54F9" w:rsidRDefault="008D33EB" w:rsidP="008D33EB">
            <w:pPr>
              <w:pStyle w:val="IOStablelist1bullet2017"/>
              <w:numPr>
                <w:ilvl w:val="0"/>
                <w:numId w:val="5"/>
              </w:numPr>
              <w:rPr>
                <w:rFonts w:eastAsia="Helvetica" w:cs="Helvetica"/>
              </w:rPr>
            </w:pPr>
            <w:r w:rsidRPr="008D33EB">
              <w:t>how the public can save them.</w:t>
            </w:r>
          </w:p>
        </w:tc>
      </w:tr>
      <w:tr w:rsidR="00E04CB8" w:rsidRPr="00E04CB8" w14:paraId="3C3AEB56" w14:textId="77777777" w:rsidTr="00485F04">
        <w:tc>
          <w:tcPr>
            <w:tcW w:w="1620" w:type="dxa"/>
            <w:shd w:val="clear" w:color="auto" w:fill="auto"/>
          </w:tcPr>
          <w:p w14:paraId="160C793C" w14:textId="77777777" w:rsidR="00E04CB8" w:rsidRPr="00E04CB8" w:rsidRDefault="00E04CB8" w:rsidP="00CA3FB6">
            <w:pPr>
              <w:pStyle w:val="IOStabletext2017"/>
              <w:rPr>
                <w:rFonts w:cs="Helvetica"/>
              </w:rPr>
            </w:pPr>
            <w:r w:rsidRPr="00E04CB8">
              <w:rPr>
                <w:rFonts w:cs="Helvetica"/>
              </w:rPr>
              <w:lastRenderedPageBreak/>
              <w:t>LMG4-6U</w:t>
            </w:r>
          </w:p>
        </w:tc>
        <w:tc>
          <w:tcPr>
            <w:tcW w:w="2880" w:type="dxa"/>
            <w:shd w:val="clear" w:color="auto" w:fill="auto"/>
          </w:tcPr>
          <w:p w14:paraId="7793B122" w14:textId="5EA0FBCC" w:rsidR="00E04CB8" w:rsidRPr="00E04CB8" w:rsidRDefault="00E04CB8" w:rsidP="00B50F97">
            <w:pPr>
              <w:spacing w:before="80" w:after="80" w:line="260" w:lineRule="atLeast"/>
              <w:rPr>
                <w:rStyle w:val="DoEstrongemphasis2018"/>
                <w:rFonts w:ascii="Helvetica" w:hAnsi="Helvetica" w:cs="Helvetica"/>
                <w:b w:val="0"/>
                <w:sz w:val="20"/>
                <w:szCs w:val="20"/>
              </w:rPr>
            </w:pPr>
            <w:r w:rsidRPr="00485F04">
              <w:rPr>
                <w:rStyle w:val="DoEstrongemphasis2018"/>
                <w:rFonts w:ascii="Helvetica" w:hAnsi="Helvetica" w:cs="Helvetica"/>
                <w:b w:val="0"/>
                <w:sz w:val="20"/>
                <w:szCs w:val="20"/>
              </w:rPr>
              <w:t>Demonstrates an extensive understanding of key aspects of Modern Greek writing conventions.</w:t>
            </w:r>
          </w:p>
        </w:tc>
        <w:tc>
          <w:tcPr>
            <w:tcW w:w="2880" w:type="dxa"/>
            <w:shd w:val="clear" w:color="auto" w:fill="auto"/>
          </w:tcPr>
          <w:p w14:paraId="77FF6A59" w14:textId="51429C3F" w:rsidR="00E04CB8" w:rsidRPr="00E04CB8" w:rsidRDefault="00E04CB8" w:rsidP="00B50F97">
            <w:pPr>
              <w:spacing w:before="80" w:after="80" w:line="260" w:lineRule="atLeast"/>
              <w:rPr>
                <w:rStyle w:val="DoEstrongemphasis2018"/>
                <w:rFonts w:ascii="Helvetica" w:hAnsi="Helvetica" w:cs="Helvetica"/>
                <w:b w:val="0"/>
                <w:sz w:val="20"/>
                <w:szCs w:val="20"/>
              </w:rPr>
            </w:pPr>
            <w:r w:rsidRPr="00485F04">
              <w:rPr>
                <w:rStyle w:val="DoEstrongemphasis2018"/>
                <w:rFonts w:ascii="Helvetica" w:hAnsi="Helvetica" w:cs="Helvetica"/>
                <w:b w:val="0"/>
                <w:sz w:val="20"/>
                <w:szCs w:val="20"/>
              </w:rPr>
              <w:t xml:space="preserve">Demonstrates a </w:t>
            </w:r>
            <w:r w:rsidR="00B50F97">
              <w:rPr>
                <w:rStyle w:val="DoEstrongemphasis2018"/>
                <w:rFonts w:ascii="Helvetica" w:hAnsi="Helvetica" w:cs="Helvetica"/>
                <w:b w:val="0"/>
                <w:sz w:val="20"/>
                <w:szCs w:val="20"/>
              </w:rPr>
              <w:t>thorough</w:t>
            </w:r>
            <w:r w:rsidRPr="00485F04" w:rsidDel="00C22695">
              <w:rPr>
                <w:rStyle w:val="DoEstrongemphasis2018"/>
                <w:rFonts w:ascii="Helvetica" w:hAnsi="Helvetica" w:cs="Helvetica"/>
                <w:b w:val="0"/>
                <w:sz w:val="20"/>
                <w:szCs w:val="20"/>
              </w:rPr>
              <w:t xml:space="preserve"> </w:t>
            </w:r>
            <w:r w:rsidRPr="00485F04">
              <w:rPr>
                <w:rStyle w:val="DoEstrongemphasis2018"/>
                <w:rFonts w:ascii="Helvetica" w:hAnsi="Helvetica" w:cs="Helvetica"/>
                <w:b w:val="0"/>
                <w:sz w:val="20"/>
                <w:szCs w:val="20"/>
              </w:rPr>
              <w:t>understanding of key aspects of Modern Greek writing conventions.</w:t>
            </w:r>
          </w:p>
        </w:tc>
        <w:tc>
          <w:tcPr>
            <w:tcW w:w="2880" w:type="dxa"/>
            <w:shd w:val="clear" w:color="auto" w:fill="auto"/>
          </w:tcPr>
          <w:p w14:paraId="1C9FC20F" w14:textId="32E69003" w:rsidR="00E04CB8" w:rsidRPr="00E04CB8" w:rsidRDefault="00E04CB8" w:rsidP="00CA3FB6">
            <w:pPr>
              <w:spacing w:before="80" w:after="80" w:line="260" w:lineRule="atLeast"/>
              <w:rPr>
                <w:rStyle w:val="DoEstrongemphasis2018"/>
                <w:rFonts w:ascii="Helvetica" w:hAnsi="Helvetica" w:cs="Helvetica"/>
                <w:b w:val="0"/>
                <w:sz w:val="20"/>
                <w:szCs w:val="20"/>
              </w:rPr>
            </w:pPr>
            <w:r w:rsidRPr="00E04CB8">
              <w:rPr>
                <w:rStyle w:val="DoEstrongemphasis2018"/>
                <w:rFonts w:ascii="Helvetica" w:hAnsi="Helvetica" w:cs="Helvetica"/>
                <w:b w:val="0"/>
                <w:sz w:val="20"/>
                <w:szCs w:val="20"/>
              </w:rPr>
              <w:t>Demonstrates a sound understanding of key aspects of Modern Greek writing conventions.</w:t>
            </w:r>
          </w:p>
        </w:tc>
        <w:tc>
          <w:tcPr>
            <w:tcW w:w="2880" w:type="dxa"/>
            <w:shd w:val="clear" w:color="auto" w:fill="auto"/>
          </w:tcPr>
          <w:p w14:paraId="37E47851" w14:textId="77777777" w:rsidR="00E04CB8" w:rsidRPr="00E04CB8" w:rsidRDefault="00E04CB8" w:rsidP="00CA3FB6">
            <w:pPr>
              <w:spacing w:before="80" w:after="80" w:line="260" w:lineRule="atLeast"/>
              <w:rPr>
                <w:rStyle w:val="DoEstrongemphasis2018"/>
                <w:rFonts w:ascii="Helvetica" w:hAnsi="Helvetica" w:cs="Helvetica"/>
                <w:b w:val="0"/>
                <w:sz w:val="20"/>
                <w:szCs w:val="20"/>
              </w:rPr>
            </w:pPr>
            <w:r w:rsidRPr="00485F04">
              <w:rPr>
                <w:rStyle w:val="DoEstrongemphasis2018"/>
                <w:rFonts w:ascii="Helvetica" w:hAnsi="Helvetica" w:cs="Helvetica"/>
                <w:b w:val="0"/>
                <w:sz w:val="20"/>
                <w:szCs w:val="20"/>
              </w:rPr>
              <w:t xml:space="preserve">Demonstrates a </w:t>
            </w:r>
            <w:r w:rsidRPr="00485F04" w:rsidDel="00C22695">
              <w:rPr>
                <w:rStyle w:val="DoEstrongemphasis2018"/>
                <w:rFonts w:ascii="Helvetica" w:hAnsi="Helvetica" w:cs="Helvetica"/>
                <w:b w:val="0"/>
                <w:sz w:val="20"/>
                <w:szCs w:val="20"/>
              </w:rPr>
              <w:t xml:space="preserve">limited </w:t>
            </w:r>
            <w:r w:rsidRPr="00485F04">
              <w:rPr>
                <w:rStyle w:val="DoEstrongemphasis2018"/>
                <w:rFonts w:ascii="Helvetica" w:hAnsi="Helvetica" w:cs="Helvetica"/>
                <w:b w:val="0"/>
                <w:sz w:val="20"/>
                <w:szCs w:val="20"/>
              </w:rPr>
              <w:t>basic understanding of key aspects of Modern Greek writing conventions.</w:t>
            </w:r>
          </w:p>
        </w:tc>
        <w:tc>
          <w:tcPr>
            <w:tcW w:w="2880" w:type="dxa"/>
            <w:shd w:val="clear" w:color="auto" w:fill="auto"/>
          </w:tcPr>
          <w:p w14:paraId="52E87E1C" w14:textId="77777777" w:rsidR="00E04CB8" w:rsidRPr="00E04CB8" w:rsidRDefault="00E04CB8" w:rsidP="00CA3FB6">
            <w:pPr>
              <w:spacing w:before="80" w:after="80" w:line="260" w:lineRule="atLeast"/>
              <w:rPr>
                <w:rFonts w:ascii="Helvetica" w:eastAsia="Helvetica" w:hAnsi="Helvetica" w:cs="Helvetica"/>
                <w:sz w:val="20"/>
                <w:szCs w:val="20"/>
              </w:rPr>
            </w:pPr>
            <w:r w:rsidRPr="00E04CB8">
              <w:rPr>
                <w:rStyle w:val="DoEstrongemphasis2018"/>
                <w:rFonts w:ascii="Helvetica" w:hAnsi="Helvetica" w:cs="Helvetica"/>
                <w:b w:val="0"/>
                <w:sz w:val="20"/>
                <w:szCs w:val="20"/>
              </w:rPr>
              <w:t>Demonstrates an elementary understanding of key aspects of Modern Greek writing conventions.</w:t>
            </w:r>
          </w:p>
        </w:tc>
      </w:tr>
      <w:tr w:rsidR="00E04CB8" w:rsidRPr="00E04CB8" w14:paraId="2197B7A6" w14:textId="77777777" w:rsidTr="00485F04">
        <w:tc>
          <w:tcPr>
            <w:tcW w:w="1620" w:type="dxa"/>
            <w:shd w:val="clear" w:color="auto" w:fill="auto"/>
          </w:tcPr>
          <w:p w14:paraId="3B63230D" w14:textId="77777777" w:rsidR="00E04CB8" w:rsidRPr="00E04CB8" w:rsidRDefault="00E04CB8" w:rsidP="00CA3FB6">
            <w:pPr>
              <w:pStyle w:val="IOStabletext2017"/>
              <w:rPr>
                <w:rFonts w:cs="Helvetica"/>
                <w:lang w:eastAsia="en-US"/>
              </w:rPr>
            </w:pPr>
            <w:r w:rsidRPr="00E04CB8">
              <w:rPr>
                <w:rFonts w:cs="Helvetica"/>
              </w:rPr>
              <w:t>LMG4-7U</w:t>
            </w:r>
          </w:p>
        </w:tc>
        <w:tc>
          <w:tcPr>
            <w:tcW w:w="2880" w:type="dxa"/>
            <w:shd w:val="clear" w:color="auto" w:fill="auto"/>
          </w:tcPr>
          <w:p w14:paraId="1D2D2CB8" w14:textId="77777777" w:rsidR="002C54F9" w:rsidRPr="00E04CB8" w:rsidRDefault="002C54F9" w:rsidP="002C54F9">
            <w:pPr>
              <w:pStyle w:val="IOStabletext2017"/>
              <w:rPr>
                <w:rFonts w:cs="Helvetica"/>
                <w:lang w:val="en-GB"/>
              </w:rPr>
            </w:pPr>
            <w:r>
              <w:rPr>
                <w:rFonts w:cs="Helvetica"/>
              </w:rPr>
              <w:t xml:space="preserve">Applies an extensive </w:t>
            </w:r>
            <w:r w:rsidRPr="00E04CB8">
              <w:rPr>
                <w:rFonts w:cs="Helvetica"/>
              </w:rPr>
              <w:t xml:space="preserve">range of vocabulary and linguistic structures, with minimal errors, including all of the following: </w:t>
            </w:r>
          </w:p>
          <w:p w14:paraId="6919422B" w14:textId="77777777" w:rsidR="002C54F9" w:rsidRPr="00485F04" w:rsidRDefault="002C54F9" w:rsidP="002C54F9">
            <w:pPr>
              <w:pStyle w:val="IOStablelist1bullet2017"/>
              <w:numPr>
                <w:ilvl w:val="0"/>
                <w:numId w:val="5"/>
              </w:numPr>
              <w:rPr>
                <w:rFonts w:cs="Helvetica"/>
                <w:lang w:val="en-GB"/>
              </w:rPr>
            </w:pPr>
            <w:r w:rsidRPr="00485F04">
              <w:rPr>
                <w:rFonts w:cs="Helvetica"/>
              </w:rPr>
              <w:t>adjectives to describe appearance</w:t>
            </w:r>
          </w:p>
          <w:p w14:paraId="090C55B9" w14:textId="77777777" w:rsidR="002C54F9" w:rsidRPr="00780FE8" w:rsidRDefault="002C54F9" w:rsidP="002C54F9">
            <w:pPr>
              <w:pStyle w:val="IOStablelist1bullet2017"/>
              <w:numPr>
                <w:ilvl w:val="0"/>
                <w:numId w:val="5"/>
              </w:numPr>
              <w:rPr>
                <w:rFonts w:cs="Helvetica"/>
                <w:lang w:val="en-GB"/>
              </w:rPr>
            </w:pPr>
            <w:r w:rsidRPr="00485F04">
              <w:rPr>
                <w:rFonts w:cs="Helvetica"/>
              </w:rPr>
              <w:t>adjectives to describe characteristics</w:t>
            </w:r>
          </w:p>
          <w:p w14:paraId="3941557A" w14:textId="77777777" w:rsidR="002C54F9" w:rsidRPr="00E04CB8" w:rsidRDefault="002C54F9" w:rsidP="002C54F9">
            <w:pPr>
              <w:pStyle w:val="IOStablelist1bullet2017"/>
              <w:numPr>
                <w:ilvl w:val="0"/>
                <w:numId w:val="5"/>
              </w:numPr>
              <w:rPr>
                <w:rFonts w:cs="Helvetica"/>
              </w:rPr>
            </w:pPr>
            <w:r w:rsidRPr="00E04CB8">
              <w:rPr>
                <w:rFonts w:cs="Helvetica"/>
              </w:rPr>
              <w:t xml:space="preserve">animal </w:t>
            </w:r>
            <w:r>
              <w:rPr>
                <w:rFonts w:cs="Helvetica"/>
              </w:rPr>
              <w:t xml:space="preserve">and habitat </w:t>
            </w:r>
            <w:r w:rsidRPr="00E04CB8">
              <w:rPr>
                <w:rFonts w:cs="Helvetica"/>
              </w:rPr>
              <w:t>vocabulary</w:t>
            </w:r>
          </w:p>
          <w:p w14:paraId="1A78F6CC" w14:textId="77777777" w:rsidR="002C54F9" w:rsidRPr="00B50F97" w:rsidRDefault="002C54F9" w:rsidP="002C54F9">
            <w:pPr>
              <w:pStyle w:val="IOStablelist1bullet2017"/>
              <w:numPr>
                <w:ilvl w:val="0"/>
                <w:numId w:val="5"/>
              </w:numPr>
              <w:rPr>
                <w:rFonts w:eastAsia="Helvetica" w:cs="Helvetica"/>
              </w:rPr>
            </w:pPr>
            <w:r w:rsidRPr="00485F04">
              <w:rPr>
                <w:rFonts w:cs="Helvetica"/>
              </w:rPr>
              <w:t>possessive adjectives</w:t>
            </w:r>
            <w:r>
              <w:rPr>
                <w:rFonts w:cs="Helvetica"/>
              </w:rPr>
              <w:t>.</w:t>
            </w:r>
          </w:p>
          <w:p w14:paraId="411552DE" w14:textId="2DA0C2E8" w:rsidR="00B232D1" w:rsidRPr="00485F04" w:rsidRDefault="002C54F9" w:rsidP="002C54F9">
            <w:pPr>
              <w:pStyle w:val="IOStabletext2017"/>
              <w:rPr>
                <w:rFonts w:cs="Helvetica"/>
              </w:rPr>
            </w:pPr>
            <w:r>
              <w:rPr>
                <w:rFonts w:cs="Helvetica"/>
              </w:rPr>
              <w:t>Uses persuasive devices extensively, throughout the text.</w:t>
            </w:r>
          </w:p>
        </w:tc>
        <w:tc>
          <w:tcPr>
            <w:tcW w:w="2880" w:type="dxa"/>
            <w:shd w:val="clear" w:color="auto" w:fill="auto"/>
          </w:tcPr>
          <w:p w14:paraId="129E332B" w14:textId="56F32D47" w:rsidR="002C54F9" w:rsidRPr="00485F04" w:rsidRDefault="002C54F9" w:rsidP="002C54F9">
            <w:pPr>
              <w:pStyle w:val="IOStabletext2017"/>
              <w:rPr>
                <w:rFonts w:cs="Helvetica"/>
              </w:rPr>
            </w:pPr>
            <w:r w:rsidRPr="00E04CB8">
              <w:rPr>
                <w:rFonts w:eastAsia="Helvetica" w:cs="Helvetica"/>
              </w:rPr>
              <w:t xml:space="preserve">Applies a </w:t>
            </w:r>
            <w:r w:rsidR="008D33EB">
              <w:rPr>
                <w:rFonts w:eastAsia="Helvetica" w:cs="Helvetica"/>
              </w:rPr>
              <w:t>thorough</w:t>
            </w:r>
            <w:r w:rsidRPr="00E04CB8">
              <w:rPr>
                <w:rFonts w:eastAsia="Helvetica" w:cs="Helvetica"/>
              </w:rPr>
              <w:t xml:space="preserve"> range of vocabulary and linguistic structures, but with few errors, including most of the following:</w:t>
            </w:r>
          </w:p>
          <w:p w14:paraId="5A1DAD08" w14:textId="77777777" w:rsidR="002C54F9" w:rsidRPr="00485F04" w:rsidRDefault="002C54F9" w:rsidP="002C54F9">
            <w:pPr>
              <w:pStyle w:val="IOStablelist1bullet2017"/>
              <w:numPr>
                <w:ilvl w:val="0"/>
                <w:numId w:val="5"/>
              </w:numPr>
              <w:rPr>
                <w:rFonts w:cs="Helvetica"/>
                <w:lang w:val="en-GB"/>
              </w:rPr>
            </w:pPr>
            <w:r w:rsidRPr="00485F04">
              <w:rPr>
                <w:rFonts w:cs="Helvetica"/>
              </w:rPr>
              <w:t>adjectives to describe appearance</w:t>
            </w:r>
          </w:p>
          <w:p w14:paraId="3F83FB23" w14:textId="77777777" w:rsidR="002C54F9" w:rsidRPr="00780FE8" w:rsidRDefault="002C54F9" w:rsidP="002C54F9">
            <w:pPr>
              <w:pStyle w:val="IOStablelist1bullet2017"/>
              <w:numPr>
                <w:ilvl w:val="0"/>
                <w:numId w:val="5"/>
              </w:numPr>
              <w:rPr>
                <w:rFonts w:cs="Helvetica"/>
                <w:lang w:val="en-GB"/>
              </w:rPr>
            </w:pPr>
            <w:r w:rsidRPr="00485F04">
              <w:rPr>
                <w:rFonts w:cs="Helvetica"/>
              </w:rPr>
              <w:t>adjectives to describe characteristics</w:t>
            </w:r>
          </w:p>
          <w:p w14:paraId="45464D2C" w14:textId="77777777" w:rsidR="002C54F9" w:rsidRPr="00E04CB8" w:rsidRDefault="002C54F9" w:rsidP="002C54F9">
            <w:pPr>
              <w:pStyle w:val="IOStablelist1bullet2017"/>
              <w:numPr>
                <w:ilvl w:val="0"/>
                <w:numId w:val="5"/>
              </w:numPr>
              <w:rPr>
                <w:rFonts w:cs="Helvetica"/>
              </w:rPr>
            </w:pPr>
            <w:r w:rsidRPr="00E04CB8">
              <w:rPr>
                <w:rFonts w:cs="Helvetica"/>
              </w:rPr>
              <w:t xml:space="preserve">animal </w:t>
            </w:r>
            <w:r>
              <w:rPr>
                <w:rFonts w:cs="Helvetica"/>
              </w:rPr>
              <w:t xml:space="preserve">and habitat </w:t>
            </w:r>
            <w:r w:rsidRPr="00E04CB8">
              <w:rPr>
                <w:rFonts w:cs="Helvetica"/>
              </w:rPr>
              <w:t>vocabulary</w:t>
            </w:r>
          </w:p>
          <w:p w14:paraId="350B7A8F" w14:textId="77777777" w:rsidR="002C54F9" w:rsidRPr="00B50F97" w:rsidRDefault="002C54F9" w:rsidP="002C54F9">
            <w:pPr>
              <w:pStyle w:val="IOStablelist1bullet2017"/>
              <w:numPr>
                <w:ilvl w:val="0"/>
                <w:numId w:val="5"/>
              </w:numPr>
              <w:rPr>
                <w:rFonts w:eastAsia="Helvetica" w:cs="Helvetica"/>
              </w:rPr>
            </w:pPr>
            <w:r w:rsidRPr="00485F04">
              <w:rPr>
                <w:rFonts w:cs="Helvetica"/>
              </w:rPr>
              <w:t>possessive adjectives</w:t>
            </w:r>
            <w:r>
              <w:rPr>
                <w:rFonts w:cs="Helvetica"/>
              </w:rPr>
              <w:t>.</w:t>
            </w:r>
          </w:p>
          <w:p w14:paraId="08C4A4AA" w14:textId="1469972B" w:rsidR="00E04CB8" w:rsidRPr="00485F04" w:rsidRDefault="002C54F9" w:rsidP="002C54F9">
            <w:pPr>
              <w:pStyle w:val="IOStabletext2017"/>
              <w:rPr>
                <w:rFonts w:cs="Helvetica"/>
              </w:rPr>
            </w:pPr>
            <w:r>
              <w:rPr>
                <w:rFonts w:cs="Helvetica"/>
              </w:rPr>
              <w:t>Uses persuasive devices throughout the text.</w:t>
            </w:r>
          </w:p>
        </w:tc>
        <w:tc>
          <w:tcPr>
            <w:tcW w:w="2880" w:type="dxa"/>
            <w:shd w:val="clear" w:color="auto" w:fill="auto"/>
          </w:tcPr>
          <w:p w14:paraId="0076D62E" w14:textId="029C6402" w:rsidR="002C54F9" w:rsidRPr="00E04CB8" w:rsidRDefault="002C54F9" w:rsidP="002C54F9">
            <w:pPr>
              <w:spacing w:before="80" w:after="80" w:line="260" w:lineRule="atLeast"/>
              <w:rPr>
                <w:rFonts w:ascii="Helvetica" w:eastAsia="Helvetica" w:hAnsi="Helvetica" w:cs="Helvetica"/>
                <w:sz w:val="20"/>
                <w:szCs w:val="20"/>
              </w:rPr>
            </w:pPr>
            <w:r w:rsidRPr="00E04CB8">
              <w:rPr>
                <w:rFonts w:ascii="Helvetica" w:eastAsia="Helvetica" w:hAnsi="Helvetica" w:cs="Helvetica"/>
                <w:sz w:val="20"/>
                <w:szCs w:val="20"/>
              </w:rPr>
              <w:t>Applies a</w:t>
            </w:r>
            <w:r w:rsidR="008D33EB">
              <w:rPr>
                <w:rFonts w:ascii="Helvetica" w:eastAsia="Helvetica" w:hAnsi="Helvetica" w:cs="Helvetica"/>
                <w:sz w:val="20"/>
                <w:szCs w:val="20"/>
              </w:rPr>
              <w:t xml:space="preserve"> sound</w:t>
            </w:r>
            <w:r w:rsidRPr="00E04CB8">
              <w:rPr>
                <w:rFonts w:ascii="Helvetica" w:eastAsia="Helvetica" w:hAnsi="Helvetica" w:cs="Helvetica"/>
                <w:sz w:val="20"/>
                <w:szCs w:val="20"/>
              </w:rPr>
              <w:t xml:space="preserve"> range of vocabulary and linguistic structures with some errors including several of the following: </w:t>
            </w:r>
          </w:p>
          <w:p w14:paraId="6A035C07" w14:textId="77777777" w:rsidR="002C54F9" w:rsidRPr="00485F04" w:rsidRDefault="002C54F9" w:rsidP="002C54F9">
            <w:pPr>
              <w:pStyle w:val="IOStablelist1bullet2017"/>
              <w:numPr>
                <w:ilvl w:val="0"/>
                <w:numId w:val="5"/>
              </w:numPr>
              <w:rPr>
                <w:rFonts w:cs="Helvetica"/>
                <w:lang w:val="en-GB"/>
              </w:rPr>
            </w:pPr>
            <w:r w:rsidRPr="00485F04">
              <w:rPr>
                <w:rFonts w:cs="Helvetica"/>
              </w:rPr>
              <w:t>adjectives to describe appearance</w:t>
            </w:r>
          </w:p>
          <w:p w14:paraId="1DEE7707" w14:textId="77777777" w:rsidR="002C54F9" w:rsidRPr="00780FE8" w:rsidRDefault="002C54F9" w:rsidP="002C54F9">
            <w:pPr>
              <w:pStyle w:val="IOStablelist1bullet2017"/>
              <w:numPr>
                <w:ilvl w:val="0"/>
                <w:numId w:val="5"/>
              </w:numPr>
              <w:rPr>
                <w:rFonts w:cs="Helvetica"/>
                <w:lang w:val="en-GB"/>
              </w:rPr>
            </w:pPr>
            <w:r w:rsidRPr="00485F04">
              <w:rPr>
                <w:rFonts w:cs="Helvetica"/>
              </w:rPr>
              <w:t>adjectives to describe characteristics</w:t>
            </w:r>
          </w:p>
          <w:p w14:paraId="6058F77F" w14:textId="77777777" w:rsidR="002C54F9" w:rsidRPr="00E04CB8" w:rsidRDefault="002C54F9" w:rsidP="002C54F9">
            <w:pPr>
              <w:pStyle w:val="IOStablelist1bullet2017"/>
              <w:numPr>
                <w:ilvl w:val="0"/>
                <w:numId w:val="5"/>
              </w:numPr>
              <w:rPr>
                <w:rFonts w:cs="Helvetica"/>
              </w:rPr>
            </w:pPr>
            <w:r w:rsidRPr="00E04CB8">
              <w:rPr>
                <w:rFonts w:cs="Helvetica"/>
              </w:rPr>
              <w:t xml:space="preserve">animal </w:t>
            </w:r>
            <w:r>
              <w:rPr>
                <w:rFonts w:cs="Helvetica"/>
              </w:rPr>
              <w:t xml:space="preserve">and habitat </w:t>
            </w:r>
            <w:r w:rsidRPr="00E04CB8">
              <w:rPr>
                <w:rFonts w:cs="Helvetica"/>
              </w:rPr>
              <w:t>vocabulary</w:t>
            </w:r>
          </w:p>
          <w:p w14:paraId="501BA691" w14:textId="77777777" w:rsidR="002C54F9" w:rsidRPr="00B50F97" w:rsidRDefault="002C54F9" w:rsidP="002C54F9">
            <w:pPr>
              <w:pStyle w:val="IOStablelist1bullet2017"/>
              <w:numPr>
                <w:ilvl w:val="0"/>
                <w:numId w:val="5"/>
              </w:numPr>
              <w:rPr>
                <w:rFonts w:eastAsia="Helvetica" w:cs="Helvetica"/>
              </w:rPr>
            </w:pPr>
            <w:r w:rsidRPr="00485F04">
              <w:rPr>
                <w:rFonts w:cs="Helvetica"/>
              </w:rPr>
              <w:t>possessive adjectives</w:t>
            </w:r>
            <w:r>
              <w:rPr>
                <w:rFonts w:cs="Helvetica"/>
              </w:rPr>
              <w:t>.</w:t>
            </w:r>
          </w:p>
          <w:p w14:paraId="7EAFCB24" w14:textId="4FD1E3F0" w:rsidR="00E04CB8" w:rsidRPr="00485F04" w:rsidRDefault="002C54F9" w:rsidP="002C54F9">
            <w:pPr>
              <w:pStyle w:val="IOStabletext2017"/>
              <w:rPr>
                <w:rFonts w:cs="Helvetica"/>
              </w:rPr>
            </w:pPr>
            <w:r>
              <w:t>Uses some persuasive devices throughout the text.</w:t>
            </w:r>
          </w:p>
        </w:tc>
        <w:tc>
          <w:tcPr>
            <w:tcW w:w="2880" w:type="dxa"/>
            <w:shd w:val="clear" w:color="auto" w:fill="auto"/>
          </w:tcPr>
          <w:p w14:paraId="39269603" w14:textId="1C6C66D8" w:rsidR="002C54F9" w:rsidRPr="00E04CB8" w:rsidRDefault="002C54F9" w:rsidP="002C54F9">
            <w:pPr>
              <w:pStyle w:val="IOStabletext2017"/>
              <w:rPr>
                <w:rFonts w:eastAsia="Helvetica" w:cs="Helvetica"/>
              </w:rPr>
            </w:pPr>
            <w:r w:rsidRPr="00E04CB8">
              <w:rPr>
                <w:rFonts w:eastAsia="Helvetica" w:cs="Helvetica"/>
              </w:rPr>
              <w:t xml:space="preserve">Applies a basic range of vocabulary and linguistic structures with errors that may </w:t>
            </w:r>
            <w:r w:rsidR="008D33EB">
              <w:rPr>
                <w:rFonts w:eastAsia="Helvetica" w:cs="Helvetica"/>
              </w:rPr>
              <w:t>hinder</w:t>
            </w:r>
            <w:r w:rsidRPr="00E04CB8">
              <w:rPr>
                <w:rFonts w:eastAsia="Helvetica" w:cs="Helvetica"/>
              </w:rPr>
              <w:t xml:space="preserve"> comprehension including 2-3 of the following:</w:t>
            </w:r>
          </w:p>
          <w:p w14:paraId="1855BE32" w14:textId="77777777" w:rsidR="002C54F9" w:rsidRPr="00485F04" w:rsidRDefault="002C54F9" w:rsidP="002C54F9">
            <w:pPr>
              <w:pStyle w:val="IOStablelist1bullet2017"/>
              <w:numPr>
                <w:ilvl w:val="0"/>
                <w:numId w:val="5"/>
              </w:numPr>
              <w:rPr>
                <w:rFonts w:cs="Helvetica"/>
                <w:lang w:val="en-GB"/>
              </w:rPr>
            </w:pPr>
            <w:r w:rsidRPr="00485F04">
              <w:rPr>
                <w:rFonts w:cs="Helvetica"/>
              </w:rPr>
              <w:t>adjectives to describe appearance</w:t>
            </w:r>
          </w:p>
          <w:p w14:paraId="2C6E341F" w14:textId="77777777" w:rsidR="002C54F9" w:rsidRPr="00780FE8" w:rsidRDefault="002C54F9" w:rsidP="002C54F9">
            <w:pPr>
              <w:pStyle w:val="IOStablelist1bullet2017"/>
              <w:numPr>
                <w:ilvl w:val="0"/>
                <w:numId w:val="5"/>
              </w:numPr>
              <w:rPr>
                <w:rFonts w:cs="Helvetica"/>
                <w:lang w:val="en-GB"/>
              </w:rPr>
            </w:pPr>
            <w:r w:rsidRPr="00485F04">
              <w:rPr>
                <w:rFonts w:cs="Helvetica"/>
              </w:rPr>
              <w:t>adjectives to describe characteristics</w:t>
            </w:r>
          </w:p>
          <w:p w14:paraId="1AD24655" w14:textId="77777777" w:rsidR="002C54F9" w:rsidRPr="00E04CB8" w:rsidRDefault="002C54F9" w:rsidP="002C54F9">
            <w:pPr>
              <w:pStyle w:val="IOStablelist1bullet2017"/>
              <w:numPr>
                <w:ilvl w:val="0"/>
                <w:numId w:val="5"/>
              </w:numPr>
              <w:rPr>
                <w:rFonts w:cs="Helvetica"/>
              </w:rPr>
            </w:pPr>
            <w:r w:rsidRPr="00E04CB8">
              <w:rPr>
                <w:rFonts w:cs="Helvetica"/>
              </w:rPr>
              <w:t xml:space="preserve">animal </w:t>
            </w:r>
            <w:r>
              <w:rPr>
                <w:rFonts w:cs="Helvetica"/>
              </w:rPr>
              <w:t xml:space="preserve">and habitat </w:t>
            </w:r>
            <w:r w:rsidRPr="00E04CB8">
              <w:rPr>
                <w:rFonts w:cs="Helvetica"/>
              </w:rPr>
              <w:t>vocabulary</w:t>
            </w:r>
          </w:p>
          <w:p w14:paraId="0FE0DFC8" w14:textId="77777777" w:rsidR="002C54F9" w:rsidRPr="00B50F97" w:rsidRDefault="002C54F9" w:rsidP="002C54F9">
            <w:pPr>
              <w:pStyle w:val="IOStablelist1bullet2017"/>
              <w:numPr>
                <w:ilvl w:val="0"/>
                <w:numId w:val="5"/>
              </w:numPr>
              <w:rPr>
                <w:rFonts w:eastAsia="Helvetica" w:cs="Helvetica"/>
              </w:rPr>
            </w:pPr>
            <w:r w:rsidRPr="00485F04">
              <w:rPr>
                <w:rFonts w:cs="Helvetica"/>
              </w:rPr>
              <w:t>possessive adjectives</w:t>
            </w:r>
            <w:r>
              <w:rPr>
                <w:rFonts w:cs="Helvetica"/>
              </w:rPr>
              <w:t>.</w:t>
            </w:r>
          </w:p>
          <w:p w14:paraId="4C212EDF" w14:textId="6830D0FD" w:rsidR="00E04CB8" w:rsidRPr="00485F04" w:rsidRDefault="008D33EB" w:rsidP="002C54F9">
            <w:pPr>
              <w:pStyle w:val="IOStabletext2017"/>
              <w:rPr>
                <w:rFonts w:cs="Helvetica"/>
              </w:rPr>
            </w:pPr>
            <w:r>
              <w:t>Attempts to use some</w:t>
            </w:r>
            <w:r w:rsidR="002C54F9">
              <w:t xml:space="preserve"> basic persuasive devices the text.</w:t>
            </w:r>
          </w:p>
        </w:tc>
        <w:tc>
          <w:tcPr>
            <w:tcW w:w="2880" w:type="dxa"/>
            <w:shd w:val="clear" w:color="auto" w:fill="auto"/>
          </w:tcPr>
          <w:p w14:paraId="158575B5" w14:textId="44B55780" w:rsidR="002C54F9" w:rsidRPr="00E04CB8" w:rsidRDefault="002C54F9" w:rsidP="002C54F9">
            <w:pPr>
              <w:spacing w:before="80" w:after="80" w:line="260" w:lineRule="atLeast"/>
              <w:rPr>
                <w:rFonts w:ascii="Helvetica" w:eastAsia="Helvetica" w:hAnsi="Helvetica" w:cs="Helvetica"/>
                <w:sz w:val="20"/>
                <w:szCs w:val="20"/>
                <w:lang w:val="en-GB"/>
              </w:rPr>
            </w:pPr>
            <w:r w:rsidRPr="00E04CB8">
              <w:rPr>
                <w:rFonts w:ascii="Helvetica" w:eastAsia="Helvetica" w:hAnsi="Helvetica" w:cs="Helvetica"/>
                <w:sz w:val="20"/>
                <w:szCs w:val="20"/>
              </w:rPr>
              <w:t>Applies an elementary range of vocabulary and linguistic structures with many errors that block comprehension.</w:t>
            </w:r>
          </w:p>
          <w:p w14:paraId="3C015235" w14:textId="77777777" w:rsidR="002C54F9" w:rsidRPr="00E04CB8" w:rsidRDefault="002C54F9" w:rsidP="002C54F9">
            <w:pPr>
              <w:spacing w:before="80" w:after="80" w:line="260" w:lineRule="atLeast"/>
              <w:rPr>
                <w:rFonts w:ascii="Helvetica" w:eastAsia="Helvetica" w:hAnsi="Helvetica" w:cs="Helvetica"/>
                <w:sz w:val="20"/>
                <w:szCs w:val="20"/>
                <w:lang w:val="en-GB"/>
              </w:rPr>
            </w:pPr>
            <w:r w:rsidRPr="00E04CB8">
              <w:rPr>
                <w:rFonts w:ascii="Helvetica" w:eastAsia="Helvetica" w:hAnsi="Helvetica" w:cs="Helvetica"/>
                <w:sz w:val="20"/>
                <w:szCs w:val="20"/>
              </w:rPr>
              <w:t xml:space="preserve">Attempts to include one of the following: </w:t>
            </w:r>
          </w:p>
          <w:p w14:paraId="19BB909A" w14:textId="77777777" w:rsidR="002C54F9" w:rsidRPr="00485F04" w:rsidRDefault="002C54F9" w:rsidP="002C54F9">
            <w:pPr>
              <w:pStyle w:val="IOStablelist1bullet2017"/>
              <w:numPr>
                <w:ilvl w:val="0"/>
                <w:numId w:val="5"/>
              </w:numPr>
              <w:rPr>
                <w:rFonts w:cs="Helvetica"/>
                <w:lang w:val="en-GB"/>
              </w:rPr>
            </w:pPr>
            <w:r w:rsidRPr="00485F04">
              <w:rPr>
                <w:rFonts w:cs="Helvetica"/>
              </w:rPr>
              <w:t>adjectives to describe appearance</w:t>
            </w:r>
          </w:p>
          <w:p w14:paraId="4BA71326" w14:textId="77777777" w:rsidR="002C54F9" w:rsidRPr="00780FE8" w:rsidRDefault="002C54F9" w:rsidP="002C54F9">
            <w:pPr>
              <w:pStyle w:val="IOStablelist1bullet2017"/>
              <w:numPr>
                <w:ilvl w:val="0"/>
                <w:numId w:val="5"/>
              </w:numPr>
              <w:rPr>
                <w:rFonts w:cs="Helvetica"/>
                <w:lang w:val="en-GB"/>
              </w:rPr>
            </w:pPr>
            <w:r w:rsidRPr="00485F04">
              <w:rPr>
                <w:rFonts w:cs="Helvetica"/>
              </w:rPr>
              <w:t>adjectives to describe characteristics</w:t>
            </w:r>
          </w:p>
          <w:p w14:paraId="63968347" w14:textId="77777777" w:rsidR="002C54F9" w:rsidRPr="00E04CB8" w:rsidRDefault="002C54F9" w:rsidP="002C54F9">
            <w:pPr>
              <w:pStyle w:val="IOStablelist1bullet2017"/>
              <w:numPr>
                <w:ilvl w:val="0"/>
                <w:numId w:val="5"/>
              </w:numPr>
              <w:rPr>
                <w:rFonts w:cs="Helvetica"/>
              </w:rPr>
            </w:pPr>
            <w:r w:rsidRPr="00E04CB8">
              <w:rPr>
                <w:rFonts w:cs="Helvetica"/>
              </w:rPr>
              <w:t xml:space="preserve">animal </w:t>
            </w:r>
            <w:r>
              <w:rPr>
                <w:rFonts w:cs="Helvetica"/>
              </w:rPr>
              <w:t xml:space="preserve">and habitat </w:t>
            </w:r>
            <w:r w:rsidRPr="00E04CB8">
              <w:rPr>
                <w:rFonts w:cs="Helvetica"/>
              </w:rPr>
              <w:t>vocabulary</w:t>
            </w:r>
          </w:p>
          <w:p w14:paraId="203718E8" w14:textId="77777777" w:rsidR="002C54F9" w:rsidRPr="00B50F97" w:rsidRDefault="002C54F9" w:rsidP="002C54F9">
            <w:pPr>
              <w:pStyle w:val="IOStablelist1bullet2017"/>
              <w:numPr>
                <w:ilvl w:val="0"/>
                <w:numId w:val="5"/>
              </w:numPr>
              <w:rPr>
                <w:rFonts w:eastAsia="Helvetica" w:cs="Helvetica"/>
              </w:rPr>
            </w:pPr>
            <w:r w:rsidRPr="00485F04">
              <w:rPr>
                <w:rFonts w:cs="Helvetica"/>
              </w:rPr>
              <w:t>possessive adjectives</w:t>
            </w:r>
            <w:r>
              <w:rPr>
                <w:rFonts w:cs="Helvetica"/>
              </w:rPr>
              <w:t>.</w:t>
            </w:r>
          </w:p>
          <w:p w14:paraId="686263B3" w14:textId="6BA365CD" w:rsidR="00E04CB8" w:rsidRPr="00485F04" w:rsidRDefault="008D33EB" w:rsidP="002C54F9">
            <w:pPr>
              <w:pStyle w:val="IOStabletext2017"/>
              <w:rPr>
                <w:rFonts w:cs="Helvetica"/>
              </w:rPr>
            </w:pPr>
            <w:r>
              <w:t xml:space="preserve">Attempts to use </w:t>
            </w:r>
            <w:r w:rsidR="00616619">
              <w:t>1-2</w:t>
            </w:r>
            <w:r>
              <w:t xml:space="preserve"> persuasive devices the text.</w:t>
            </w:r>
          </w:p>
        </w:tc>
      </w:tr>
    </w:tbl>
    <w:p w14:paraId="37A8CC7D" w14:textId="6F4414CE" w:rsidR="00616619" w:rsidRDefault="00616619" w:rsidP="00C01E03">
      <w:pPr>
        <w:pStyle w:val="DoEbodytext2018"/>
        <w:rPr>
          <w:b/>
          <w:lang w:eastAsia="en-US"/>
        </w:rPr>
      </w:pPr>
    </w:p>
    <w:p w14:paraId="21DF1E8B" w14:textId="77777777" w:rsidR="00616619" w:rsidRDefault="00616619">
      <w:pPr>
        <w:spacing w:before="0" w:line="240" w:lineRule="auto"/>
        <w:rPr>
          <w:b/>
          <w:lang w:eastAsia="en-US"/>
        </w:rPr>
      </w:pPr>
      <w:r>
        <w:rPr>
          <w:b/>
          <w:lang w:eastAsia="en-US"/>
        </w:rPr>
        <w:br w:type="page"/>
      </w:r>
    </w:p>
    <w:p w14:paraId="5A72C5EC" w14:textId="707B1B9F" w:rsidR="00646154" w:rsidRDefault="00646154" w:rsidP="00C01E03">
      <w:pPr>
        <w:pStyle w:val="DoEbodytext2018"/>
        <w:rPr>
          <w:b/>
          <w:lang w:eastAsia="en-US"/>
        </w:rPr>
        <w:sectPr w:rsidR="00646154" w:rsidSect="007F65F9">
          <w:pgSz w:w="16840" w:h="11900" w:orient="landscape"/>
          <w:pgMar w:top="567" w:right="567" w:bottom="567" w:left="567" w:header="567" w:footer="567" w:gutter="0"/>
          <w:cols w:space="708"/>
          <w:docGrid w:linePitch="360"/>
        </w:sectPr>
      </w:pPr>
    </w:p>
    <w:p w14:paraId="20D65187" w14:textId="12E5795C" w:rsidR="00646154" w:rsidRPr="00E32FD0" w:rsidRDefault="00646154" w:rsidP="00E32FD0">
      <w:pPr>
        <w:pStyle w:val="DoEheading32018"/>
      </w:pPr>
      <w:bookmarkStart w:id="0" w:name="_GoBack"/>
      <w:r w:rsidRPr="00E32FD0">
        <w:lastRenderedPageBreak/>
        <w:t xml:space="preserve">Marking </w:t>
      </w:r>
      <w:r w:rsidR="000625C8" w:rsidRPr="00E32FD0">
        <w:t>criteria</w:t>
      </w:r>
      <w:r w:rsidRPr="00E32FD0">
        <w:t xml:space="preserve"> – version B</w:t>
      </w:r>
    </w:p>
    <w:tbl>
      <w:tblPr>
        <w:tblStyle w:val="TableGrid"/>
        <w:tblW w:w="10487" w:type="dxa"/>
        <w:tblLayout w:type="fixed"/>
        <w:tblLook w:val="06A0" w:firstRow="1" w:lastRow="0" w:firstColumn="1" w:lastColumn="0" w:noHBand="1" w:noVBand="1"/>
        <w:tblCaption w:val="Marking criteria - version B"/>
        <w:tblDescription w:val="Description of grades A and B."/>
      </w:tblPr>
      <w:tblGrid>
        <w:gridCol w:w="9495"/>
        <w:gridCol w:w="992"/>
      </w:tblGrid>
      <w:tr w:rsidR="00616619" w14:paraId="28BCE096" w14:textId="77777777" w:rsidTr="00074310">
        <w:trPr>
          <w:tblHeader/>
        </w:trPr>
        <w:tc>
          <w:tcPr>
            <w:tcW w:w="9495" w:type="dxa"/>
          </w:tcPr>
          <w:bookmarkEnd w:id="0"/>
          <w:p w14:paraId="2A3F6A4E" w14:textId="11C8FE57" w:rsidR="00616619" w:rsidRDefault="00616619" w:rsidP="00074310">
            <w:pPr>
              <w:pStyle w:val="IOStableheading2017"/>
            </w:pPr>
            <w:r>
              <w:t>Criteria</w:t>
            </w:r>
          </w:p>
        </w:tc>
        <w:tc>
          <w:tcPr>
            <w:tcW w:w="992" w:type="dxa"/>
          </w:tcPr>
          <w:p w14:paraId="5DDE0043" w14:textId="77777777" w:rsidR="00616619" w:rsidRDefault="00616619" w:rsidP="00074310">
            <w:pPr>
              <w:pStyle w:val="IOStableheading2017"/>
            </w:pPr>
            <w:r>
              <w:t>Grade</w:t>
            </w:r>
          </w:p>
        </w:tc>
      </w:tr>
      <w:tr w:rsidR="00616619" w14:paraId="5183AD4E" w14:textId="77777777" w:rsidTr="00074310">
        <w:tc>
          <w:tcPr>
            <w:tcW w:w="9495" w:type="dxa"/>
          </w:tcPr>
          <w:p w14:paraId="2382D1A9" w14:textId="6A65F446" w:rsidR="00616619" w:rsidRDefault="00616619" w:rsidP="00616619">
            <w:pPr>
              <w:pStyle w:val="DoEtablelist1bullet2018"/>
            </w:pPr>
            <w:r>
              <w:t>Creates an accurate and engaging online presentation suitable for primary students, providing extensive information on:</w:t>
            </w:r>
          </w:p>
          <w:p w14:paraId="6CB21762" w14:textId="77777777" w:rsidR="00616619" w:rsidRPr="008D33EB" w:rsidRDefault="00616619" w:rsidP="00616619">
            <w:pPr>
              <w:pStyle w:val="DoEtablelist2bullet2018"/>
            </w:pPr>
            <w:r w:rsidRPr="008D33EB">
              <w:t>3 endangered Greek animals</w:t>
            </w:r>
          </w:p>
          <w:p w14:paraId="07380663" w14:textId="77777777" w:rsidR="00616619" w:rsidRPr="008D33EB" w:rsidRDefault="00616619" w:rsidP="00616619">
            <w:pPr>
              <w:pStyle w:val="DoEtablelist2bullet2018"/>
            </w:pPr>
            <w:r w:rsidRPr="008D33EB">
              <w:t>their habitats</w:t>
            </w:r>
          </w:p>
          <w:p w14:paraId="0B59BA24" w14:textId="77777777" w:rsidR="00616619" w:rsidRPr="008D33EB" w:rsidRDefault="00616619" w:rsidP="00616619">
            <w:pPr>
              <w:pStyle w:val="DoEtablelist2bullet2018"/>
            </w:pPr>
            <w:r w:rsidRPr="008D33EB">
              <w:t>the reason they are endangered</w:t>
            </w:r>
          </w:p>
          <w:p w14:paraId="2A9FD23D" w14:textId="77777777" w:rsidR="00616619" w:rsidRDefault="00616619" w:rsidP="00616619">
            <w:pPr>
              <w:pStyle w:val="DoEtablelist2bullet2018"/>
            </w:pPr>
            <w:r w:rsidRPr="008D33EB">
              <w:t>how the public can save them.</w:t>
            </w:r>
          </w:p>
          <w:p w14:paraId="285BBFF8" w14:textId="77777777" w:rsidR="00616619" w:rsidRPr="00616619" w:rsidRDefault="00616619" w:rsidP="00616619">
            <w:pPr>
              <w:pStyle w:val="DoEtablelist1bullet2018"/>
              <w:rPr>
                <w:rStyle w:val="DoEstrongemphasis2018"/>
                <w:b w:val="0"/>
              </w:rPr>
            </w:pPr>
            <w:r w:rsidRPr="00485F04">
              <w:rPr>
                <w:rStyle w:val="DoEstrongemphasis2018"/>
                <w:rFonts w:cs="Helvetica"/>
                <w:b w:val="0"/>
              </w:rPr>
              <w:t>Demonstrates an extensive understanding of key aspects of Modern Greek writing conventions.</w:t>
            </w:r>
          </w:p>
          <w:p w14:paraId="63624628" w14:textId="0950A52D" w:rsidR="00616619" w:rsidRPr="00E04CB8" w:rsidRDefault="00616619" w:rsidP="00616619">
            <w:pPr>
              <w:pStyle w:val="DoEtablelist1bullet2018"/>
              <w:rPr>
                <w:lang w:val="en-GB"/>
              </w:rPr>
            </w:pPr>
            <w:r>
              <w:t xml:space="preserve">Applies an extensive </w:t>
            </w:r>
            <w:r w:rsidRPr="00E04CB8">
              <w:t xml:space="preserve">range of vocabulary and linguistic structures, with minimal errors, including all of the following: </w:t>
            </w:r>
          </w:p>
          <w:p w14:paraId="4C2A4C37" w14:textId="77777777" w:rsidR="00616619" w:rsidRPr="00485F04" w:rsidRDefault="00616619" w:rsidP="00616619">
            <w:pPr>
              <w:pStyle w:val="DoEtablelist2bullet2018"/>
              <w:rPr>
                <w:lang w:val="en-GB"/>
              </w:rPr>
            </w:pPr>
            <w:r w:rsidRPr="00485F04">
              <w:t>adjectives to describe appearance</w:t>
            </w:r>
          </w:p>
          <w:p w14:paraId="0DBAB219" w14:textId="77777777" w:rsidR="00616619" w:rsidRPr="00780FE8" w:rsidRDefault="00616619" w:rsidP="00616619">
            <w:pPr>
              <w:pStyle w:val="DoEtablelist2bullet2018"/>
              <w:rPr>
                <w:lang w:val="en-GB"/>
              </w:rPr>
            </w:pPr>
            <w:r w:rsidRPr="00485F04">
              <w:t>adjectives to describe characteristics</w:t>
            </w:r>
          </w:p>
          <w:p w14:paraId="4E4F33EF" w14:textId="77777777" w:rsidR="00616619" w:rsidRPr="00E04CB8" w:rsidRDefault="00616619" w:rsidP="00616619">
            <w:pPr>
              <w:pStyle w:val="DoEtablelist2bullet2018"/>
            </w:pPr>
            <w:r w:rsidRPr="00E04CB8">
              <w:t xml:space="preserve">animal </w:t>
            </w:r>
            <w:r>
              <w:t xml:space="preserve">and habitat </w:t>
            </w:r>
            <w:r w:rsidRPr="00E04CB8">
              <w:t>vocabulary</w:t>
            </w:r>
          </w:p>
          <w:p w14:paraId="4F884345" w14:textId="77777777" w:rsidR="00616619" w:rsidRPr="00B50F97" w:rsidRDefault="00616619" w:rsidP="00616619">
            <w:pPr>
              <w:pStyle w:val="DoEtablelist2bullet2018"/>
              <w:rPr>
                <w:rFonts w:eastAsia="Helvetica"/>
              </w:rPr>
            </w:pPr>
            <w:r w:rsidRPr="00485F04">
              <w:t>possessive adjectives</w:t>
            </w:r>
            <w:r>
              <w:t>.</w:t>
            </w:r>
          </w:p>
          <w:p w14:paraId="06BA4C42" w14:textId="39899A0A" w:rsidR="00616619" w:rsidRPr="007F65F9" w:rsidRDefault="00616619" w:rsidP="00616619">
            <w:pPr>
              <w:pStyle w:val="DoEtablelist1bullet2018"/>
            </w:pPr>
            <w:r>
              <w:rPr>
                <w:rFonts w:cs="Helvetica"/>
              </w:rPr>
              <w:t>Uses persuasive devices extensively, throughout the text.</w:t>
            </w:r>
          </w:p>
        </w:tc>
        <w:tc>
          <w:tcPr>
            <w:tcW w:w="992" w:type="dxa"/>
            <w:vAlign w:val="center"/>
          </w:tcPr>
          <w:p w14:paraId="340C28BD" w14:textId="77777777" w:rsidR="00616619" w:rsidRPr="00153C56" w:rsidRDefault="00616619" w:rsidP="00074310">
            <w:pPr>
              <w:pStyle w:val="IOStabletext2017"/>
              <w:jc w:val="center"/>
              <w:rPr>
                <w:rFonts w:eastAsia="Helvetica" w:cs="Helvetica"/>
                <w:b/>
              </w:rPr>
            </w:pPr>
            <w:r>
              <w:rPr>
                <w:rFonts w:eastAsia="Helvetica" w:cs="Helvetica"/>
                <w:b/>
              </w:rPr>
              <w:t>A</w:t>
            </w:r>
          </w:p>
        </w:tc>
      </w:tr>
      <w:tr w:rsidR="00616619" w14:paraId="11577135" w14:textId="77777777" w:rsidTr="00074310">
        <w:tc>
          <w:tcPr>
            <w:tcW w:w="9495" w:type="dxa"/>
          </w:tcPr>
          <w:p w14:paraId="788D10C8" w14:textId="77777777" w:rsidR="00616619" w:rsidRDefault="00616619" w:rsidP="00616619">
            <w:pPr>
              <w:pStyle w:val="DoEtablelist1bullet2018"/>
            </w:pPr>
            <w:r>
              <w:t>Creates an engaging online presentation suitable for primary students, providing thorough information, with some minor errors, on:</w:t>
            </w:r>
          </w:p>
          <w:p w14:paraId="56C9BB98" w14:textId="77777777" w:rsidR="00616619" w:rsidRPr="008D33EB" w:rsidRDefault="00616619" w:rsidP="00616619">
            <w:pPr>
              <w:pStyle w:val="DoEtablelist2bullet2018"/>
            </w:pPr>
            <w:r w:rsidRPr="008D33EB">
              <w:t>3 endangered Greek animals</w:t>
            </w:r>
          </w:p>
          <w:p w14:paraId="142EA8A3" w14:textId="77777777" w:rsidR="00616619" w:rsidRPr="008D33EB" w:rsidRDefault="00616619" w:rsidP="00616619">
            <w:pPr>
              <w:pStyle w:val="DoEtablelist2bullet2018"/>
            </w:pPr>
            <w:r w:rsidRPr="008D33EB">
              <w:t>their habitats</w:t>
            </w:r>
          </w:p>
          <w:p w14:paraId="5D0836B3" w14:textId="77777777" w:rsidR="00616619" w:rsidRPr="008D33EB" w:rsidRDefault="00616619" w:rsidP="00616619">
            <w:pPr>
              <w:pStyle w:val="DoEtablelist2bullet2018"/>
            </w:pPr>
            <w:r w:rsidRPr="008D33EB">
              <w:t>the reason they are endangered</w:t>
            </w:r>
          </w:p>
          <w:p w14:paraId="3A7A1034" w14:textId="77777777" w:rsidR="00616619" w:rsidRDefault="00616619" w:rsidP="00616619">
            <w:pPr>
              <w:pStyle w:val="DoEtablelist2bullet2018"/>
            </w:pPr>
            <w:r w:rsidRPr="008D33EB">
              <w:t>how the public can save them.</w:t>
            </w:r>
          </w:p>
          <w:p w14:paraId="047C6C7A" w14:textId="77777777" w:rsidR="00616619" w:rsidRPr="00616619" w:rsidRDefault="00616619" w:rsidP="00616619">
            <w:pPr>
              <w:pStyle w:val="DoEtablelist1bullet2018"/>
              <w:rPr>
                <w:rStyle w:val="DoEstrongemphasis2018"/>
                <w:b w:val="0"/>
              </w:rPr>
            </w:pPr>
            <w:r w:rsidRPr="00485F04">
              <w:rPr>
                <w:rStyle w:val="DoEstrongemphasis2018"/>
                <w:rFonts w:cs="Helvetica"/>
                <w:b w:val="0"/>
              </w:rPr>
              <w:t xml:space="preserve">Demonstrates a </w:t>
            </w:r>
            <w:r>
              <w:rPr>
                <w:rStyle w:val="DoEstrongemphasis2018"/>
                <w:rFonts w:cs="Helvetica"/>
                <w:b w:val="0"/>
              </w:rPr>
              <w:t>thorough</w:t>
            </w:r>
            <w:r w:rsidRPr="00485F04" w:rsidDel="00C22695">
              <w:rPr>
                <w:rStyle w:val="DoEstrongemphasis2018"/>
                <w:rFonts w:cs="Helvetica"/>
                <w:b w:val="0"/>
              </w:rPr>
              <w:t xml:space="preserve"> </w:t>
            </w:r>
            <w:r w:rsidRPr="00485F04">
              <w:rPr>
                <w:rStyle w:val="DoEstrongemphasis2018"/>
                <w:rFonts w:cs="Helvetica"/>
                <w:b w:val="0"/>
              </w:rPr>
              <w:t>understanding of key aspects of Modern Greek writing conventions.</w:t>
            </w:r>
          </w:p>
          <w:p w14:paraId="2A4E2393" w14:textId="77777777" w:rsidR="00616619" w:rsidRPr="00485F04" w:rsidRDefault="00616619" w:rsidP="00616619">
            <w:pPr>
              <w:pStyle w:val="DoEtablelist1bullet2018"/>
            </w:pPr>
            <w:r w:rsidRPr="00E04CB8">
              <w:t xml:space="preserve">Applies a </w:t>
            </w:r>
            <w:r>
              <w:t>thorough</w:t>
            </w:r>
            <w:r w:rsidRPr="00E04CB8">
              <w:t xml:space="preserve"> range of vocabulary and linguistic structures, but with few errors, including most of the following:</w:t>
            </w:r>
          </w:p>
          <w:p w14:paraId="12B796F8" w14:textId="77777777" w:rsidR="00616619" w:rsidRPr="00485F04" w:rsidRDefault="00616619" w:rsidP="00616619">
            <w:pPr>
              <w:pStyle w:val="DoEtablelist2bullet2018"/>
              <w:rPr>
                <w:lang w:val="en-GB"/>
              </w:rPr>
            </w:pPr>
            <w:r w:rsidRPr="00485F04">
              <w:t>adjectives to describe appearance</w:t>
            </w:r>
          </w:p>
          <w:p w14:paraId="28277665" w14:textId="77777777" w:rsidR="00616619" w:rsidRPr="00780FE8" w:rsidRDefault="00616619" w:rsidP="00616619">
            <w:pPr>
              <w:pStyle w:val="DoEtablelist2bullet2018"/>
              <w:rPr>
                <w:lang w:val="en-GB"/>
              </w:rPr>
            </w:pPr>
            <w:r w:rsidRPr="00485F04">
              <w:t>adjectives to describe characteristics</w:t>
            </w:r>
          </w:p>
          <w:p w14:paraId="0CF5D36A" w14:textId="77777777" w:rsidR="00616619" w:rsidRPr="00E04CB8" w:rsidRDefault="00616619" w:rsidP="00616619">
            <w:pPr>
              <w:pStyle w:val="DoEtablelist2bullet2018"/>
            </w:pPr>
            <w:r w:rsidRPr="00E04CB8">
              <w:t xml:space="preserve">animal </w:t>
            </w:r>
            <w:r>
              <w:t xml:space="preserve">and habitat </w:t>
            </w:r>
            <w:r w:rsidRPr="00E04CB8">
              <w:t>vocabulary</w:t>
            </w:r>
          </w:p>
          <w:p w14:paraId="4DBC515D" w14:textId="77777777" w:rsidR="00616619" w:rsidRPr="00B50F97" w:rsidRDefault="00616619" w:rsidP="00616619">
            <w:pPr>
              <w:pStyle w:val="DoEtablelist2bullet2018"/>
              <w:rPr>
                <w:rFonts w:eastAsia="Helvetica"/>
              </w:rPr>
            </w:pPr>
            <w:r w:rsidRPr="00485F04">
              <w:t>possessive adjectives</w:t>
            </w:r>
            <w:r>
              <w:t>.</w:t>
            </w:r>
          </w:p>
          <w:p w14:paraId="644569F1" w14:textId="4C8A3E0B" w:rsidR="00616619" w:rsidRPr="007F65F9" w:rsidRDefault="00616619" w:rsidP="00616619">
            <w:pPr>
              <w:pStyle w:val="DoEtablelist1bullet2018"/>
            </w:pPr>
            <w:r>
              <w:rPr>
                <w:rFonts w:cs="Helvetica"/>
              </w:rPr>
              <w:t>Uses persuasive devices throughout the text.</w:t>
            </w:r>
          </w:p>
        </w:tc>
        <w:tc>
          <w:tcPr>
            <w:tcW w:w="992" w:type="dxa"/>
            <w:vAlign w:val="center"/>
          </w:tcPr>
          <w:p w14:paraId="55FE217C" w14:textId="77777777" w:rsidR="00616619" w:rsidRDefault="00616619" w:rsidP="00074310">
            <w:pPr>
              <w:pStyle w:val="IOStabletext2017"/>
              <w:jc w:val="center"/>
              <w:rPr>
                <w:rFonts w:eastAsia="Helvetica" w:cs="Helvetica"/>
                <w:b/>
              </w:rPr>
            </w:pPr>
            <w:r>
              <w:rPr>
                <w:rFonts w:eastAsia="Helvetica" w:cs="Helvetica"/>
                <w:b/>
              </w:rPr>
              <w:t>B</w:t>
            </w:r>
          </w:p>
        </w:tc>
      </w:tr>
      <w:tr w:rsidR="00616619" w14:paraId="078994EC" w14:textId="77777777" w:rsidTr="00074310">
        <w:tc>
          <w:tcPr>
            <w:tcW w:w="9495" w:type="dxa"/>
          </w:tcPr>
          <w:p w14:paraId="5A211733" w14:textId="77777777" w:rsidR="00616619" w:rsidRDefault="00616619" w:rsidP="001041BD">
            <w:pPr>
              <w:pStyle w:val="DoEtablelist1bullet2018"/>
            </w:pPr>
            <w:r>
              <w:t>Creates an online presentation suitable for primary students, providing sound information, with some errors, on:</w:t>
            </w:r>
          </w:p>
          <w:p w14:paraId="4283F7F0" w14:textId="77777777" w:rsidR="00616619" w:rsidRPr="008D33EB" w:rsidRDefault="00616619" w:rsidP="001041BD">
            <w:pPr>
              <w:pStyle w:val="DoEtablelist2bullet2018"/>
            </w:pPr>
            <w:r w:rsidRPr="008D33EB">
              <w:t>3 endangered Greek animals</w:t>
            </w:r>
          </w:p>
          <w:p w14:paraId="5BCB880E" w14:textId="77777777" w:rsidR="00616619" w:rsidRPr="008D33EB" w:rsidRDefault="00616619" w:rsidP="001041BD">
            <w:pPr>
              <w:pStyle w:val="DoEtablelist2bullet2018"/>
            </w:pPr>
            <w:r w:rsidRPr="008D33EB">
              <w:t>their habitats</w:t>
            </w:r>
          </w:p>
          <w:p w14:paraId="2A2F6112" w14:textId="77777777" w:rsidR="00616619" w:rsidRPr="008D33EB" w:rsidRDefault="00616619" w:rsidP="001041BD">
            <w:pPr>
              <w:pStyle w:val="DoEtablelist2bullet2018"/>
            </w:pPr>
            <w:r w:rsidRPr="008D33EB">
              <w:t>the reason they are endangered</w:t>
            </w:r>
          </w:p>
          <w:p w14:paraId="4A3AC150" w14:textId="77777777" w:rsidR="00616619" w:rsidRDefault="00616619" w:rsidP="001041BD">
            <w:pPr>
              <w:pStyle w:val="DoEtablelist2bullet2018"/>
            </w:pPr>
            <w:r w:rsidRPr="008D33EB">
              <w:t>how the public can save them.</w:t>
            </w:r>
          </w:p>
          <w:p w14:paraId="3BA5B18A" w14:textId="77777777" w:rsidR="00616619" w:rsidRPr="00616619" w:rsidRDefault="00616619" w:rsidP="00616619">
            <w:pPr>
              <w:pStyle w:val="DoEtablelist1bullet2018"/>
              <w:rPr>
                <w:rStyle w:val="DoEstrongemphasis2018"/>
                <w:b w:val="0"/>
              </w:rPr>
            </w:pPr>
            <w:r w:rsidRPr="00E04CB8">
              <w:rPr>
                <w:rStyle w:val="DoEstrongemphasis2018"/>
                <w:rFonts w:cs="Helvetica"/>
                <w:b w:val="0"/>
              </w:rPr>
              <w:t>Demonstrates a sound understanding of key aspects of Modern Greek writing conventions.</w:t>
            </w:r>
          </w:p>
          <w:p w14:paraId="42AC9AFA" w14:textId="77777777" w:rsidR="00616619" w:rsidRPr="00E04CB8" w:rsidRDefault="00616619" w:rsidP="001041BD">
            <w:pPr>
              <w:pStyle w:val="DoEtablelist1bullet2018"/>
            </w:pPr>
            <w:r w:rsidRPr="00E04CB8">
              <w:t>Applies a</w:t>
            </w:r>
            <w:r>
              <w:t xml:space="preserve"> sound</w:t>
            </w:r>
            <w:r w:rsidRPr="00E04CB8">
              <w:t xml:space="preserve"> range of vocabulary and linguistic structures with some errors including several of the following: </w:t>
            </w:r>
          </w:p>
          <w:p w14:paraId="72C24534" w14:textId="77777777" w:rsidR="00616619" w:rsidRPr="00485F04" w:rsidRDefault="00616619" w:rsidP="001041BD">
            <w:pPr>
              <w:pStyle w:val="DoEtablelist2bullet2018"/>
              <w:rPr>
                <w:lang w:val="en-GB"/>
              </w:rPr>
            </w:pPr>
            <w:r w:rsidRPr="00485F04">
              <w:t>adjectives to describe appearance</w:t>
            </w:r>
          </w:p>
          <w:p w14:paraId="21E5DAAC" w14:textId="77777777" w:rsidR="00616619" w:rsidRPr="00780FE8" w:rsidRDefault="00616619" w:rsidP="001041BD">
            <w:pPr>
              <w:pStyle w:val="DoEtablelist2bullet2018"/>
              <w:rPr>
                <w:lang w:val="en-GB"/>
              </w:rPr>
            </w:pPr>
            <w:r w:rsidRPr="00485F04">
              <w:t>adjectives to describe characteristics</w:t>
            </w:r>
          </w:p>
          <w:p w14:paraId="0A02B8DA" w14:textId="77777777" w:rsidR="00616619" w:rsidRPr="00E04CB8" w:rsidRDefault="00616619" w:rsidP="001041BD">
            <w:pPr>
              <w:pStyle w:val="DoEtablelist2bullet2018"/>
            </w:pPr>
            <w:r w:rsidRPr="00E04CB8">
              <w:t xml:space="preserve">animal </w:t>
            </w:r>
            <w:r>
              <w:t xml:space="preserve">and habitat </w:t>
            </w:r>
            <w:r w:rsidRPr="00E04CB8">
              <w:t>vocabulary</w:t>
            </w:r>
          </w:p>
          <w:p w14:paraId="257A37CC" w14:textId="77777777" w:rsidR="00616619" w:rsidRPr="00B50F97" w:rsidRDefault="00616619" w:rsidP="001041BD">
            <w:pPr>
              <w:pStyle w:val="DoEtablelist2bullet2018"/>
              <w:rPr>
                <w:rFonts w:eastAsia="Helvetica"/>
              </w:rPr>
            </w:pPr>
            <w:r w:rsidRPr="00485F04">
              <w:t>possessive adjectives</w:t>
            </w:r>
            <w:r>
              <w:t>.</w:t>
            </w:r>
          </w:p>
          <w:p w14:paraId="33D1DD1E" w14:textId="5CBB5437" w:rsidR="00616619" w:rsidRDefault="00616619" w:rsidP="00616619">
            <w:pPr>
              <w:pStyle w:val="DoEtablelist1bullet2018"/>
            </w:pPr>
            <w:r>
              <w:t>Uses some persuasive devices throughout the text.</w:t>
            </w:r>
          </w:p>
        </w:tc>
        <w:tc>
          <w:tcPr>
            <w:tcW w:w="992" w:type="dxa"/>
            <w:vAlign w:val="center"/>
          </w:tcPr>
          <w:p w14:paraId="151CA8EF" w14:textId="77777777" w:rsidR="00616619" w:rsidRDefault="00616619" w:rsidP="00074310">
            <w:pPr>
              <w:pStyle w:val="IOStabletext2017"/>
              <w:jc w:val="center"/>
              <w:rPr>
                <w:rFonts w:eastAsia="Helvetica" w:cs="Helvetica"/>
                <w:b/>
              </w:rPr>
            </w:pPr>
            <w:r>
              <w:rPr>
                <w:rFonts w:eastAsia="Helvetica" w:cs="Helvetica"/>
                <w:b/>
              </w:rPr>
              <w:t>C</w:t>
            </w:r>
          </w:p>
        </w:tc>
      </w:tr>
      <w:tr w:rsidR="00616619" w14:paraId="1C340080" w14:textId="77777777" w:rsidTr="00074310">
        <w:tc>
          <w:tcPr>
            <w:tcW w:w="9495" w:type="dxa"/>
          </w:tcPr>
          <w:p w14:paraId="6BC0DF5C" w14:textId="0CE9F08A" w:rsidR="00616619" w:rsidRDefault="00616619" w:rsidP="001041BD">
            <w:pPr>
              <w:pStyle w:val="DoEtablelist1bullet2018"/>
            </w:pPr>
            <w:r>
              <w:lastRenderedPageBreak/>
              <w:t>Creates an online presentation, providing basic information, with frequent errors which may hinder comprehension, on some of the following:</w:t>
            </w:r>
          </w:p>
          <w:p w14:paraId="6145BD90" w14:textId="77777777" w:rsidR="00616619" w:rsidRPr="008D33EB" w:rsidRDefault="00616619" w:rsidP="001041BD">
            <w:pPr>
              <w:pStyle w:val="DoEtablelist2bullet2018"/>
            </w:pPr>
            <w:r w:rsidRPr="008D33EB">
              <w:t>3 endangered Greek animals</w:t>
            </w:r>
          </w:p>
          <w:p w14:paraId="4B8621F1" w14:textId="77777777" w:rsidR="00616619" w:rsidRPr="008D33EB" w:rsidRDefault="00616619" w:rsidP="001041BD">
            <w:pPr>
              <w:pStyle w:val="DoEtablelist2bullet2018"/>
            </w:pPr>
            <w:r w:rsidRPr="008D33EB">
              <w:t>their habitats</w:t>
            </w:r>
          </w:p>
          <w:p w14:paraId="73D0F237" w14:textId="77777777" w:rsidR="00616619" w:rsidRPr="008D33EB" w:rsidRDefault="00616619" w:rsidP="001041BD">
            <w:pPr>
              <w:pStyle w:val="DoEtablelist2bullet2018"/>
            </w:pPr>
            <w:r w:rsidRPr="008D33EB">
              <w:t>the reason they are endangered</w:t>
            </w:r>
          </w:p>
          <w:p w14:paraId="0CCE1488" w14:textId="77777777" w:rsidR="00616619" w:rsidRDefault="00616619" w:rsidP="001041BD">
            <w:pPr>
              <w:pStyle w:val="DoEtablelist2bullet2018"/>
            </w:pPr>
            <w:r w:rsidRPr="008D33EB">
              <w:t>how the public can save them.</w:t>
            </w:r>
          </w:p>
          <w:p w14:paraId="783CE520" w14:textId="77777777" w:rsidR="00616619" w:rsidRPr="00616619" w:rsidRDefault="00616619" w:rsidP="00616619">
            <w:pPr>
              <w:pStyle w:val="DoEtablelist1bullet2018"/>
              <w:rPr>
                <w:rStyle w:val="DoEstrongemphasis2018"/>
                <w:b w:val="0"/>
              </w:rPr>
            </w:pPr>
            <w:r w:rsidRPr="00485F04">
              <w:rPr>
                <w:rStyle w:val="DoEstrongemphasis2018"/>
                <w:rFonts w:cs="Helvetica"/>
                <w:b w:val="0"/>
              </w:rPr>
              <w:t xml:space="preserve">Demonstrates a </w:t>
            </w:r>
            <w:r w:rsidRPr="00485F04" w:rsidDel="00C22695">
              <w:rPr>
                <w:rStyle w:val="DoEstrongemphasis2018"/>
                <w:rFonts w:cs="Helvetica"/>
                <w:b w:val="0"/>
              </w:rPr>
              <w:t xml:space="preserve">limited </w:t>
            </w:r>
            <w:r w:rsidRPr="00485F04">
              <w:rPr>
                <w:rStyle w:val="DoEstrongemphasis2018"/>
                <w:rFonts w:cs="Helvetica"/>
                <w:b w:val="0"/>
              </w:rPr>
              <w:t>basic understanding of key aspects of Modern Greek writing conventions.</w:t>
            </w:r>
          </w:p>
          <w:p w14:paraId="532EEDEA" w14:textId="77777777" w:rsidR="00616619" w:rsidRPr="00E04CB8" w:rsidRDefault="00616619" w:rsidP="001041BD">
            <w:pPr>
              <w:pStyle w:val="DoEtablelist1bullet2018"/>
            </w:pPr>
            <w:r w:rsidRPr="00E04CB8">
              <w:t xml:space="preserve">Applies a basic range of vocabulary and linguistic structures with errors that may </w:t>
            </w:r>
            <w:r>
              <w:t>hinder</w:t>
            </w:r>
            <w:r w:rsidRPr="00E04CB8">
              <w:t xml:space="preserve"> comprehension including 2-3 of the following:</w:t>
            </w:r>
          </w:p>
          <w:p w14:paraId="4A6A1C6C" w14:textId="77777777" w:rsidR="00616619" w:rsidRPr="00485F04" w:rsidRDefault="00616619" w:rsidP="001041BD">
            <w:pPr>
              <w:pStyle w:val="DoEtablelist2bullet2018"/>
              <w:rPr>
                <w:lang w:val="en-GB"/>
              </w:rPr>
            </w:pPr>
            <w:r w:rsidRPr="00485F04">
              <w:t>adjectives to describe appearance</w:t>
            </w:r>
          </w:p>
          <w:p w14:paraId="63D14315" w14:textId="77777777" w:rsidR="00616619" w:rsidRPr="00780FE8" w:rsidRDefault="00616619" w:rsidP="001041BD">
            <w:pPr>
              <w:pStyle w:val="DoEtablelist2bullet2018"/>
              <w:rPr>
                <w:lang w:val="en-GB"/>
              </w:rPr>
            </w:pPr>
            <w:r w:rsidRPr="00485F04">
              <w:t>adjectives to describe characteristics</w:t>
            </w:r>
          </w:p>
          <w:p w14:paraId="6E077363" w14:textId="77777777" w:rsidR="00616619" w:rsidRPr="00E04CB8" w:rsidRDefault="00616619" w:rsidP="001041BD">
            <w:pPr>
              <w:pStyle w:val="DoEtablelist2bullet2018"/>
            </w:pPr>
            <w:r w:rsidRPr="00E04CB8">
              <w:t xml:space="preserve">animal </w:t>
            </w:r>
            <w:r>
              <w:t xml:space="preserve">and habitat </w:t>
            </w:r>
            <w:r w:rsidRPr="00E04CB8">
              <w:t>vocabulary</w:t>
            </w:r>
          </w:p>
          <w:p w14:paraId="2EE29959" w14:textId="77777777" w:rsidR="00616619" w:rsidRPr="00B50F97" w:rsidRDefault="00616619" w:rsidP="001041BD">
            <w:pPr>
              <w:pStyle w:val="DoEtablelist2bullet2018"/>
              <w:rPr>
                <w:rFonts w:eastAsia="Helvetica"/>
              </w:rPr>
            </w:pPr>
            <w:r w:rsidRPr="00485F04">
              <w:t>possessive adjectives</w:t>
            </w:r>
            <w:r>
              <w:t>.</w:t>
            </w:r>
          </w:p>
          <w:p w14:paraId="7176B237" w14:textId="4621B2E3" w:rsidR="00616619" w:rsidRPr="007F65F9" w:rsidRDefault="00616619" w:rsidP="00616619">
            <w:pPr>
              <w:pStyle w:val="DoEtablelist1bullet2018"/>
            </w:pPr>
            <w:r>
              <w:t>Attempts to use some basic persuasive devices the text.</w:t>
            </w:r>
          </w:p>
        </w:tc>
        <w:tc>
          <w:tcPr>
            <w:tcW w:w="992" w:type="dxa"/>
            <w:vAlign w:val="center"/>
          </w:tcPr>
          <w:p w14:paraId="719FD825" w14:textId="77777777" w:rsidR="00616619" w:rsidRDefault="00616619" w:rsidP="00074310">
            <w:pPr>
              <w:pStyle w:val="IOStabletext2017"/>
              <w:jc w:val="center"/>
              <w:rPr>
                <w:rFonts w:eastAsia="Helvetica" w:cs="Helvetica"/>
                <w:b/>
              </w:rPr>
            </w:pPr>
            <w:r>
              <w:rPr>
                <w:rFonts w:eastAsia="Helvetica" w:cs="Helvetica"/>
                <w:b/>
              </w:rPr>
              <w:t>D</w:t>
            </w:r>
          </w:p>
        </w:tc>
      </w:tr>
      <w:tr w:rsidR="00616619" w14:paraId="609DCAE1" w14:textId="77777777" w:rsidTr="00074310">
        <w:tc>
          <w:tcPr>
            <w:tcW w:w="9495" w:type="dxa"/>
          </w:tcPr>
          <w:p w14:paraId="2567E3DC" w14:textId="7B41C336" w:rsidR="00616619" w:rsidRDefault="00616619" w:rsidP="001041BD">
            <w:pPr>
              <w:pStyle w:val="DoEtablelist1bullet2018"/>
            </w:pPr>
            <w:r>
              <w:t>Attempts to create an online presentation, providing elementary information, with frequent errors which block comprehension, on 1-2 of the following:</w:t>
            </w:r>
          </w:p>
          <w:p w14:paraId="1D9D33C9" w14:textId="77777777" w:rsidR="00616619" w:rsidRPr="008D33EB" w:rsidRDefault="00616619" w:rsidP="001041BD">
            <w:pPr>
              <w:pStyle w:val="DoEtablelist2bullet2018"/>
            </w:pPr>
            <w:r w:rsidRPr="008D33EB">
              <w:t>3 endangered Greek animals</w:t>
            </w:r>
          </w:p>
          <w:p w14:paraId="32D856B9" w14:textId="77777777" w:rsidR="00616619" w:rsidRPr="008D33EB" w:rsidRDefault="00616619" w:rsidP="001041BD">
            <w:pPr>
              <w:pStyle w:val="DoEtablelist2bullet2018"/>
            </w:pPr>
            <w:r w:rsidRPr="008D33EB">
              <w:t>their habitats</w:t>
            </w:r>
          </w:p>
          <w:p w14:paraId="3083D398" w14:textId="77777777" w:rsidR="00616619" w:rsidRPr="008D33EB" w:rsidRDefault="00616619" w:rsidP="001041BD">
            <w:pPr>
              <w:pStyle w:val="DoEtablelist2bullet2018"/>
            </w:pPr>
            <w:r w:rsidRPr="008D33EB">
              <w:t>the reason they are endangered</w:t>
            </w:r>
          </w:p>
          <w:p w14:paraId="6DEA680A" w14:textId="77777777" w:rsidR="00616619" w:rsidRPr="00616619" w:rsidRDefault="00616619" w:rsidP="001041BD">
            <w:pPr>
              <w:pStyle w:val="DoEtablelist2bullet2018"/>
              <w:rPr>
                <w:lang w:val="en-GB"/>
              </w:rPr>
            </w:pPr>
            <w:r w:rsidRPr="008D33EB">
              <w:t>how the public can save them.</w:t>
            </w:r>
          </w:p>
          <w:p w14:paraId="564FAFC6" w14:textId="77777777" w:rsidR="00616619" w:rsidRPr="00616619" w:rsidRDefault="00616619" w:rsidP="00616619">
            <w:pPr>
              <w:pStyle w:val="DoEtablelist1bullet2018"/>
              <w:rPr>
                <w:rStyle w:val="DoEstrongemphasis2018"/>
                <w:b w:val="0"/>
                <w:lang w:val="en-GB"/>
              </w:rPr>
            </w:pPr>
            <w:r w:rsidRPr="00E04CB8">
              <w:rPr>
                <w:rStyle w:val="DoEstrongemphasis2018"/>
                <w:rFonts w:cs="Helvetica"/>
                <w:b w:val="0"/>
              </w:rPr>
              <w:t>Demonstrates an elementary understanding of key aspects of Modern Greek writing conventions.</w:t>
            </w:r>
          </w:p>
          <w:p w14:paraId="2F6C35A6" w14:textId="77777777" w:rsidR="00616619" w:rsidRPr="00E04CB8" w:rsidRDefault="00616619" w:rsidP="001041BD">
            <w:pPr>
              <w:pStyle w:val="DoEtablelist1bullet2018"/>
              <w:rPr>
                <w:lang w:val="en-GB"/>
              </w:rPr>
            </w:pPr>
            <w:r w:rsidRPr="00E04CB8">
              <w:t>Applies an elementary range of vocabulary and linguistic structures with many errors that block comprehension.</w:t>
            </w:r>
          </w:p>
          <w:p w14:paraId="6552E7E3" w14:textId="77777777" w:rsidR="00616619" w:rsidRPr="00E04CB8" w:rsidRDefault="00616619" w:rsidP="005F6586">
            <w:pPr>
              <w:pStyle w:val="DoEtablelist1bullet2018"/>
              <w:rPr>
                <w:lang w:val="en-GB"/>
              </w:rPr>
            </w:pPr>
            <w:r w:rsidRPr="00E04CB8">
              <w:t xml:space="preserve">Attempts to include one of the following: </w:t>
            </w:r>
          </w:p>
          <w:p w14:paraId="3896CD5A" w14:textId="77777777" w:rsidR="00616619" w:rsidRPr="00485F04" w:rsidRDefault="00616619" w:rsidP="005F6586">
            <w:pPr>
              <w:pStyle w:val="DoEtablelist2bullet2018"/>
              <w:rPr>
                <w:lang w:val="en-GB"/>
              </w:rPr>
            </w:pPr>
            <w:r w:rsidRPr="00485F04">
              <w:t>adjectives to describe appearance</w:t>
            </w:r>
          </w:p>
          <w:p w14:paraId="0C50C007" w14:textId="77777777" w:rsidR="00616619" w:rsidRPr="00780FE8" w:rsidRDefault="00616619" w:rsidP="005F6586">
            <w:pPr>
              <w:pStyle w:val="DoEtablelist2bullet2018"/>
              <w:rPr>
                <w:lang w:val="en-GB"/>
              </w:rPr>
            </w:pPr>
            <w:r w:rsidRPr="00485F04">
              <w:t>adjectives to describe characteristics</w:t>
            </w:r>
          </w:p>
          <w:p w14:paraId="10E38737" w14:textId="77777777" w:rsidR="00616619" w:rsidRPr="00E04CB8" w:rsidRDefault="00616619" w:rsidP="005F6586">
            <w:pPr>
              <w:pStyle w:val="DoEtablelist2bullet2018"/>
            </w:pPr>
            <w:r w:rsidRPr="00E04CB8">
              <w:t xml:space="preserve">animal </w:t>
            </w:r>
            <w:r>
              <w:t xml:space="preserve">and habitat </w:t>
            </w:r>
            <w:r w:rsidRPr="00E04CB8">
              <w:t>vocabulary</w:t>
            </w:r>
          </w:p>
          <w:p w14:paraId="03C70514" w14:textId="77777777" w:rsidR="00616619" w:rsidRPr="00B50F97" w:rsidRDefault="00616619" w:rsidP="005F6586">
            <w:pPr>
              <w:pStyle w:val="DoEtablelist2bullet2018"/>
              <w:rPr>
                <w:rFonts w:eastAsia="Helvetica"/>
              </w:rPr>
            </w:pPr>
            <w:r w:rsidRPr="00485F04">
              <w:t>possessive adjectives</w:t>
            </w:r>
            <w:r>
              <w:t>.</w:t>
            </w:r>
          </w:p>
          <w:p w14:paraId="2CD26E13" w14:textId="051A774F" w:rsidR="00616619" w:rsidRPr="00616619" w:rsidRDefault="00616619" w:rsidP="00616619">
            <w:pPr>
              <w:pStyle w:val="DoEtablelist1bullet2018"/>
              <w:rPr>
                <w:lang w:val="en-GB"/>
              </w:rPr>
            </w:pPr>
            <w:r>
              <w:t>Attempts to use 1-2 persuasive devices the text.</w:t>
            </w:r>
          </w:p>
        </w:tc>
        <w:tc>
          <w:tcPr>
            <w:tcW w:w="992" w:type="dxa"/>
            <w:vAlign w:val="center"/>
          </w:tcPr>
          <w:p w14:paraId="1FD59ABB" w14:textId="77777777" w:rsidR="00616619" w:rsidRDefault="00616619" w:rsidP="00074310">
            <w:pPr>
              <w:pStyle w:val="IOStabletext2017"/>
              <w:jc w:val="center"/>
              <w:rPr>
                <w:rFonts w:eastAsia="Helvetica" w:cs="Helvetica"/>
                <w:b/>
              </w:rPr>
            </w:pPr>
            <w:r>
              <w:rPr>
                <w:rFonts w:eastAsia="Helvetica" w:cs="Helvetica"/>
                <w:b/>
              </w:rPr>
              <w:t>E</w:t>
            </w:r>
          </w:p>
        </w:tc>
      </w:tr>
    </w:tbl>
    <w:p w14:paraId="776EC337" w14:textId="548A5885" w:rsidR="00E04CB8" w:rsidRPr="00485F04" w:rsidRDefault="00E04CB8" w:rsidP="00C01E03">
      <w:pPr>
        <w:pStyle w:val="DoEbodytext2018"/>
        <w:rPr>
          <w:b/>
          <w:lang w:eastAsia="en-US"/>
        </w:rPr>
      </w:pPr>
    </w:p>
    <w:sectPr w:rsidR="00E04CB8" w:rsidRPr="00485F04" w:rsidSect="00616619">
      <w:pgSz w:w="11900" w:h="16840"/>
      <w:pgMar w:top="567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A34DC9" w14:textId="77777777" w:rsidR="006C6420" w:rsidRDefault="006C6420" w:rsidP="00F247F6">
      <w:r>
        <w:separator/>
      </w:r>
    </w:p>
    <w:p w14:paraId="17EC0950" w14:textId="77777777" w:rsidR="006C6420" w:rsidRDefault="006C6420"/>
    <w:p w14:paraId="552E0E1D" w14:textId="77777777" w:rsidR="006C6420" w:rsidRDefault="006C6420"/>
    <w:p w14:paraId="62E05662" w14:textId="77777777" w:rsidR="006C6420" w:rsidRDefault="006C6420"/>
  </w:endnote>
  <w:endnote w:type="continuationSeparator" w:id="0">
    <w:p w14:paraId="7A6B99CD" w14:textId="77777777" w:rsidR="006C6420" w:rsidRDefault="006C6420" w:rsidP="00F247F6">
      <w:r>
        <w:continuationSeparator/>
      </w:r>
    </w:p>
    <w:p w14:paraId="0CF83B65" w14:textId="77777777" w:rsidR="006C6420" w:rsidRDefault="006C6420"/>
    <w:p w14:paraId="2A0B5727" w14:textId="77777777" w:rsidR="006C6420" w:rsidRDefault="006C6420"/>
    <w:p w14:paraId="101B3542" w14:textId="77777777" w:rsidR="006C6420" w:rsidRDefault="006C642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A6D1E0" w14:textId="3889E5E1" w:rsidR="00BB366E" w:rsidRPr="0092025C" w:rsidRDefault="00BB366E" w:rsidP="005B6481">
    <w:pPr>
      <w:pStyle w:val="DoEfooterlandscape2018"/>
      <w:tabs>
        <w:tab w:val="clear" w:pos="7938"/>
        <w:tab w:val="left" w:pos="7230"/>
      </w:tabs>
      <w:jc w:val="center"/>
    </w:pP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C95A94">
      <w:rPr>
        <w:noProof/>
      </w:rPr>
      <w:t>4</w:t>
    </w:r>
    <w:r w:rsidRPr="004E338C">
      <w:fldChar w:fldCharType="end"/>
    </w:r>
    <w:r w:rsidR="005B6481">
      <w:tab/>
    </w:r>
    <w:r w:rsidR="000E0247">
      <w:t>Stage 4 assessment t</w:t>
    </w:r>
    <w:r w:rsidR="00A76950">
      <w:t>ask</w:t>
    </w:r>
    <w:r w:rsidR="005B6481">
      <w:t xml:space="preserve"> – Modern Greek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2480D1" w14:textId="7491BCDB" w:rsidR="00BB366E" w:rsidRPr="00182340" w:rsidRDefault="00F201A3" w:rsidP="005B6481">
    <w:pPr>
      <w:pStyle w:val="DoEfooterlandscape2018"/>
      <w:jc w:val="center"/>
    </w:pPr>
    <w:r w:rsidRPr="002D6D57">
      <w:rPr>
        <w:rFonts w:eastAsia="Helvetica Neue"/>
        <w:color w:val="0000FF"/>
        <w:u w:val="single"/>
      </w:rPr>
      <w:t>© NSW Department of Education, 20</w:t>
    </w:r>
    <w:r>
      <w:rPr>
        <w:rFonts w:eastAsia="Helvetica Neue"/>
        <w:color w:val="0000FF"/>
        <w:u w:val="single"/>
      </w:rPr>
      <w:t>20</w:t>
    </w:r>
    <w:r w:rsidR="00BB366E" w:rsidRPr="004E338C">
      <w:tab/>
    </w:r>
    <w:r w:rsidR="00BB366E">
      <w:tab/>
    </w:r>
    <w:r w:rsidR="00BB366E" w:rsidRPr="004E338C">
      <w:fldChar w:fldCharType="begin"/>
    </w:r>
    <w:r w:rsidR="00BB366E" w:rsidRPr="004E338C">
      <w:instrText xml:space="preserve"> PAGE </w:instrText>
    </w:r>
    <w:r w:rsidR="00BB366E" w:rsidRPr="004E338C">
      <w:fldChar w:fldCharType="separate"/>
    </w:r>
    <w:r w:rsidR="00C95A94">
      <w:rPr>
        <w:noProof/>
      </w:rPr>
      <w:t>3</w:t>
    </w:r>
    <w:r w:rsidR="00BB366E"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DE8CA1" w14:textId="77777777" w:rsidR="006C6420" w:rsidRDefault="006C6420" w:rsidP="00F247F6">
      <w:r>
        <w:separator/>
      </w:r>
    </w:p>
    <w:p w14:paraId="69C5FD10" w14:textId="77777777" w:rsidR="006C6420" w:rsidRDefault="006C6420"/>
    <w:p w14:paraId="6B8A4353" w14:textId="77777777" w:rsidR="006C6420" w:rsidRDefault="006C6420"/>
    <w:p w14:paraId="3245B24D" w14:textId="77777777" w:rsidR="006C6420" w:rsidRDefault="006C6420"/>
  </w:footnote>
  <w:footnote w:type="continuationSeparator" w:id="0">
    <w:p w14:paraId="4B6CC6CA" w14:textId="77777777" w:rsidR="006C6420" w:rsidRDefault="006C6420" w:rsidP="00F247F6">
      <w:r>
        <w:continuationSeparator/>
      </w:r>
    </w:p>
    <w:p w14:paraId="2713032F" w14:textId="77777777" w:rsidR="006C6420" w:rsidRDefault="006C6420"/>
    <w:p w14:paraId="1F6DE6B6" w14:textId="77777777" w:rsidR="006C6420" w:rsidRDefault="006C6420"/>
    <w:p w14:paraId="56389647" w14:textId="77777777" w:rsidR="006C6420" w:rsidRDefault="006C642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06497D"/>
    <w:multiLevelType w:val="hybridMultilevel"/>
    <w:tmpl w:val="F34C6FB6"/>
    <w:lvl w:ilvl="0" w:tplc="315A95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1A74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78E16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F414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8CC1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73AD6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3C47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2817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B0CE3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22F5F"/>
    <w:multiLevelType w:val="hybridMultilevel"/>
    <w:tmpl w:val="2BF017EE"/>
    <w:lvl w:ilvl="0" w:tplc="2BD60FF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7E46F4D"/>
    <w:multiLevelType w:val="hybridMultilevel"/>
    <w:tmpl w:val="57BAFBC4"/>
    <w:lvl w:ilvl="0" w:tplc="402C5F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60A65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9026C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DEEE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0E00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94016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55AC3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6868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467C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6D5F5D"/>
    <w:multiLevelType w:val="multilevel"/>
    <w:tmpl w:val="4E300B60"/>
    <w:lvl w:ilvl="0">
      <w:start w:val="1"/>
      <w:numFmt w:val="lowerLetter"/>
      <w:pStyle w:val="DoEtablelist2numbered2018"/>
      <w:lvlText w:val="%1."/>
      <w:lvlJc w:val="left"/>
      <w:pPr>
        <w:ind w:left="780" w:hanging="360"/>
      </w:pPr>
      <w:rPr>
        <w:rFonts w:hint="default"/>
      </w:rPr>
    </w:lvl>
    <w:lvl w:ilvl="1">
      <w:start w:val="1"/>
      <w:numFmt w:val="lowerLetter"/>
      <w:pStyle w:val="DoEtablelist2numbered2018"/>
      <w:lvlText w:val="%2."/>
      <w:lvlJc w:val="left"/>
      <w:pPr>
        <w:ind w:left="114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5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2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9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3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60" w:hanging="360"/>
      </w:pPr>
      <w:rPr>
        <w:rFonts w:hint="default"/>
      </w:rPr>
    </w:lvl>
  </w:abstractNum>
  <w:abstractNum w:abstractNumId="5" w15:restartNumberingAfterBreak="0">
    <w:nsid w:val="08805357"/>
    <w:multiLevelType w:val="hybridMultilevel"/>
    <w:tmpl w:val="D1147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A23CC8"/>
    <w:multiLevelType w:val="hybridMultilevel"/>
    <w:tmpl w:val="D02E35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0B1C24"/>
    <w:multiLevelType w:val="hybridMultilevel"/>
    <w:tmpl w:val="A2A402A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083DE0"/>
    <w:multiLevelType w:val="hybridMultilevel"/>
    <w:tmpl w:val="0FB632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DC1100"/>
    <w:multiLevelType w:val="hybridMultilevel"/>
    <w:tmpl w:val="B630FD56"/>
    <w:lvl w:ilvl="0" w:tplc="67489F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9609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35E3A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22CA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A052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7027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88A3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1C41C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69811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B41152"/>
    <w:multiLevelType w:val="hybridMultilevel"/>
    <w:tmpl w:val="25BCF7C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BA2F35"/>
    <w:multiLevelType w:val="hybridMultilevel"/>
    <w:tmpl w:val="9ADEB01A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1B5224"/>
    <w:multiLevelType w:val="hybridMultilevel"/>
    <w:tmpl w:val="DADCAD58"/>
    <w:lvl w:ilvl="0" w:tplc="7CBA8F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D5CC97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3846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1819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2AC20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5583A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8A59D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C8AFA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29C72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877F9B"/>
    <w:multiLevelType w:val="multilevel"/>
    <w:tmpl w:val="F59C0BD0"/>
    <w:lvl w:ilvl="0">
      <w:start w:val="1"/>
      <w:numFmt w:val="lowerLetter"/>
      <w:lvlText w:val="%1."/>
      <w:lvlJc w:val="left"/>
      <w:pPr>
        <w:ind w:left="780" w:hanging="360"/>
      </w:pPr>
      <w:rPr>
        <w:rFonts w:hint="default"/>
      </w:rPr>
    </w:lvl>
    <w:lvl w:ilvl="1">
      <w:start w:val="1"/>
      <w:numFmt w:val="lowerLetter"/>
      <w:lvlText w:val="%2"/>
      <w:lvlJc w:val="left"/>
      <w:pPr>
        <w:ind w:left="114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5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2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9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3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60" w:hanging="360"/>
      </w:pPr>
      <w:rPr>
        <w:rFonts w:hint="default"/>
      </w:rPr>
    </w:lvl>
  </w:abstractNum>
  <w:abstractNum w:abstractNumId="14" w15:restartNumberingAfterBreak="0">
    <w:nsid w:val="486508AB"/>
    <w:multiLevelType w:val="hybridMultilevel"/>
    <w:tmpl w:val="8C5A04DA"/>
    <w:lvl w:ilvl="0" w:tplc="5A2469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9CA7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7746B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30E0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C669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8A6F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EF82C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38DE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2CE45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677F2A"/>
    <w:multiLevelType w:val="multilevel"/>
    <w:tmpl w:val="28B62CF6"/>
    <w:lvl w:ilvl="0">
      <w:start w:val="1"/>
      <w:numFmt w:val="lowerLetter"/>
      <w:lvlText w:val="%1."/>
      <w:lvlJc w:val="left"/>
      <w:pPr>
        <w:ind w:left="652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CC7156"/>
    <w:multiLevelType w:val="multilevel"/>
    <w:tmpl w:val="A8DCAD4E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7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45635C"/>
    <w:multiLevelType w:val="multilevel"/>
    <w:tmpl w:val="8F5436CC"/>
    <w:lvl w:ilvl="0">
      <w:start w:val="1"/>
      <w:numFmt w:val="lowerLetter"/>
      <w:lvlText w:val="%1."/>
      <w:lvlJc w:val="left"/>
      <w:pPr>
        <w:ind w:left="785" w:hanging="360"/>
      </w:pPr>
      <w:rPr>
        <w:rFonts w:hint="default"/>
      </w:rPr>
    </w:lvl>
    <w:lvl w:ilvl="1">
      <w:start w:val="1"/>
      <w:numFmt w:val="lowerLetter"/>
      <w:lvlText w:val="%2"/>
      <w:lvlJc w:val="left"/>
      <w:pPr>
        <w:ind w:left="1145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505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65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225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85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94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305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65" w:hanging="360"/>
      </w:pPr>
      <w:rPr>
        <w:rFonts w:hint="default"/>
      </w:rPr>
    </w:lvl>
  </w:abstractNum>
  <w:abstractNum w:abstractNumId="20" w15:restartNumberingAfterBreak="0">
    <w:nsid w:val="71BC1BA4"/>
    <w:multiLevelType w:val="hybridMultilevel"/>
    <w:tmpl w:val="B686A66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7"/>
  </w:num>
  <w:num w:numId="3">
    <w:abstractNumId w:val="16"/>
  </w:num>
  <w:num w:numId="4">
    <w:abstractNumId w:val="0"/>
  </w:num>
  <w:num w:numId="5">
    <w:abstractNumId w:val="11"/>
  </w:num>
  <w:num w:numId="6">
    <w:abstractNumId w:val="4"/>
  </w:num>
  <w:num w:numId="7">
    <w:abstractNumId w:val="17"/>
  </w:num>
  <w:num w:numId="8">
    <w:abstractNumId w:val="18"/>
  </w:num>
  <w:num w:numId="9">
    <w:abstractNumId w:val="17"/>
  </w:num>
  <w:num w:numId="10">
    <w:abstractNumId w:val="16"/>
  </w:num>
  <w:num w:numId="11">
    <w:abstractNumId w:val="11"/>
  </w:num>
  <w:num w:numId="12">
    <w:abstractNumId w:val="0"/>
  </w:num>
  <w:num w:numId="13">
    <w:abstractNumId w:val="11"/>
  </w:num>
  <w:num w:numId="14">
    <w:abstractNumId w:val="4"/>
  </w:num>
  <w:num w:numId="15">
    <w:abstractNumId w:val="15"/>
  </w:num>
  <w:num w:numId="16">
    <w:abstractNumId w:val="19"/>
  </w:num>
  <w:num w:numId="17">
    <w:abstractNumId w:val="13"/>
  </w:num>
  <w:num w:numId="18">
    <w:abstractNumId w:val="14"/>
  </w:num>
  <w:num w:numId="19">
    <w:abstractNumId w:val="3"/>
  </w:num>
  <w:num w:numId="20">
    <w:abstractNumId w:val="9"/>
  </w:num>
  <w:num w:numId="21">
    <w:abstractNumId w:val="12"/>
  </w:num>
  <w:num w:numId="22">
    <w:abstractNumId w:val="1"/>
  </w:num>
  <w:num w:numId="23">
    <w:abstractNumId w:val="10"/>
  </w:num>
  <w:num w:numId="24">
    <w:abstractNumId w:val="20"/>
  </w:num>
  <w:num w:numId="25">
    <w:abstractNumId w:val="5"/>
  </w:num>
  <w:num w:numId="26">
    <w:abstractNumId w:val="2"/>
  </w:num>
  <w:num w:numId="27">
    <w:abstractNumId w:val="8"/>
  </w:num>
  <w:num w:numId="28">
    <w:abstractNumId w:val="6"/>
  </w:num>
  <w:num w:numId="29">
    <w:abstractNumId w:val="7"/>
  </w:num>
  <w:num w:numId="30">
    <w:abstractNumId w:val="11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GB" w:vendorID="64" w:dllVersion="4096" w:nlCheck="1" w:checkStyle="0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DoEhalflinesleftjustified2018"/>
  <w:evenAndOddHeaders/>
  <w:drawingGridHorizontalSpacing w:val="120"/>
  <w:displayHorizontalDrawingGridEvery w:val="2"/>
  <w:displayVerticalDrawingGridEvery w:val="2"/>
  <w:characterSpacingControl w:val="doNotCompress"/>
  <w:hdrShapeDefaults>
    <o:shapedefaults v:ext="edit" spidmax="14337">
      <o:colormenu v:ext="edit" fillcolor="none"/>
    </o:shapedefaults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NDc1NjMwtTQxMjNT0lEKTi0uzszPAykwrQUAzRQvASwAAAA="/>
  </w:docVars>
  <w:rsids>
    <w:rsidRoot w:val="00A76950"/>
    <w:rsid w:val="00004A37"/>
    <w:rsid w:val="00005034"/>
    <w:rsid w:val="00007053"/>
    <w:rsid w:val="000078D5"/>
    <w:rsid w:val="0001358F"/>
    <w:rsid w:val="00014490"/>
    <w:rsid w:val="00020502"/>
    <w:rsid w:val="000208A3"/>
    <w:rsid w:val="000310A5"/>
    <w:rsid w:val="00033A52"/>
    <w:rsid w:val="00034D54"/>
    <w:rsid w:val="00035749"/>
    <w:rsid w:val="00041459"/>
    <w:rsid w:val="0004317D"/>
    <w:rsid w:val="0004413D"/>
    <w:rsid w:val="00044CC7"/>
    <w:rsid w:val="00045D96"/>
    <w:rsid w:val="00046617"/>
    <w:rsid w:val="00046A69"/>
    <w:rsid w:val="00052E18"/>
    <w:rsid w:val="00053493"/>
    <w:rsid w:val="00053FAB"/>
    <w:rsid w:val="000569EC"/>
    <w:rsid w:val="00056B22"/>
    <w:rsid w:val="00057848"/>
    <w:rsid w:val="00060D11"/>
    <w:rsid w:val="00061AFA"/>
    <w:rsid w:val="00061D10"/>
    <w:rsid w:val="000625C8"/>
    <w:rsid w:val="000637F7"/>
    <w:rsid w:val="0006428C"/>
    <w:rsid w:val="000647A3"/>
    <w:rsid w:val="0006647F"/>
    <w:rsid w:val="000666AB"/>
    <w:rsid w:val="00071666"/>
    <w:rsid w:val="00074285"/>
    <w:rsid w:val="000744B9"/>
    <w:rsid w:val="000806C4"/>
    <w:rsid w:val="00080B5D"/>
    <w:rsid w:val="00081795"/>
    <w:rsid w:val="000817AC"/>
    <w:rsid w:val="000819DC"/>
    <w:rsid w:val="000845FD"/>
    <w:rsid w:val="000873F3"/>
    <w:rsid w:val="0009315F"/>
    <w:rsid w:val="00094C91"/>
    <w:rsid w:val="00096490"/>
    <w:rsid w:val="00097B4E"/>
    <w:rsid w:val="000A33E4"/>
    <w:rsid w:val="000A3A55"/>
    <w:rsid w:val="000A42DB"/>
    <w:rsid w:val="000B10B4"/>
    <w:rsid w:val="000B1F25"/>
    <w:rsid w:val="000B27B2"/>
    <w:rsid w:val="000B414C"/>
    <w:rsid w:val="000B463F"/>
    <w:rsid w:val="000B507C"/>
    <w:rsid w:val="000B72D9"/>
    <w:rsid w:val="000B72E8"/>
    <w:rsid w:val="000B7BCD"/>
    <w:rsid w:val="000C0F21"/>
    <w:rsid w:val="000C1356"/>
    <w:rsid w:val="000C3D15"/>
    <w:rsid w:val="000D0273"/>
    <w:rsid w:val="000D0E5F"/>
    <w:rsid w:val="000D427D"/>
    <w:rsid w:val="000D44EC"/>
    <w:rsid w:val="000D5ABB"/>
    <w:rsid w:val="000D61E2"/>
    <w:rsid w:val="000D72CD"/>
    <w:rsid w:val="000D75DB"/>
    <w:rsid w:val="000E0198"/>
    <w:rsid w:val="000E0247"/>
    <w:rsid w:val="000E0958"/>
    <w:rsid w:val="000E1764"/>
    <w:rsid w:val="000E2536"/>
    <w:rsid w:val="000E2CB4"/>
    <w:rsid w:val="000E36F8"/>
    <w:rsid w:val="000E46EF"/>
    <w:rsid w:val="000E52E3"/>
    <w:rsid w:val="000E616F"/>
    <w:rsid w:val="000E7186"/>
    <w:rsid w:val="000E736A"/>
    <w:rsid w:val="000E75FD"/>
    <w:rsid w:val="000E7D2F"/>
    <w:rsid w:val="000F4E49"/>
    <w:rsid w:val="000F54B4"/>
    <w:rsid w:val="000F59F8"/>
    <w:rsid w:val="000F6B1C"/>
    <w:rsid w:val="00100432"/>
    <w:rsid w:val="00101F03"/>
    <w:rsid w:val="001041BD"/>
    <w:rsid w:val="0010424C"/>
    <w:rsid w:val="00104449"/>
    <w:rsid w:val="001061A7"/>
    <w:rsid w:val="001076C8"/>
    <w:rsid w:val="00111882"/>
    <w:rsid w:val="00112739"/>
    <w:rsid w:val="00114A3F"/>
    <w:rsid w:val="0011646C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819"/>
    <w:rsid w:val="00127AF4"/>
    <w:rsid w:val="00130FB7"/>
    <w:rsid w:val="00132CBC"/>
    <w:rsid w:val="00135C5F"/>
    <w:rsid w:val="00136A07"/>
    <w:rsid w:val="00143DF0"/>
    <w:rsid w:val="00144708"/>
    <w:rsid w:val="00144A15"/>
    <w:rsid w:val="00144FD5"/>
    <w:rsid w:val="00145941"/>
    <w:rsid w:val="00147F57"/>
    <w:rsid w:val="0015112D"/>
    <w:rsid w:val="00152062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6789B"/>
    <w:rsid w:val="00170FDB"/>
    <w:rsid w:val="00175571"/>
    <w:rsid w:val="001762AF"/>
    <w:rsid w:val="00176EBE"/>
    <w:rsid w:val="001806D4"/>
    <w:rsid w:val="00180D19"/>
    <w:rsid w:val="001811FB"/>
    <w:rsid w:val="001813EB"/>
    <w:rsid w:val="00181E23"/>
    <w:rsid w:val="00182340"/>
    <w:rsid w:val="0018268A"/>
    <w:rsid w:val="0018306C"/>
    <w:rsid w:val="001840A5"/>
    <w:rsid w:val="00187328"/>
    <w:rsid w:val="001876C7"/>
    <w:rsid w:val="00192798"/>
    <w:rsid w:val="00192BDA"/>
    <w:rsid w:val="00192E3E"/>
    <w:rsid w:val="00195B59"/>
    <w:rsid w:val="001A3447"/>
    <w:rsid w:val="001A3CFA"/>
    <w:rsid w:val="001A43B2"/>
    <w:rsid w:val="001A6625"/>
    <w:rsid w:val="001A6A9A"/>
    <w:rsid w:val="001A7D21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27E"/>
    <w:rsid w:val="001F16BB"/>
    <w:rsid w:val="001F37DB"/>
    <w:rsid w:val="001F63A2"/>
    <w:rsid w:val="001F6630"/>
    <w:rsid w:val="001F741C"/>
    <w:rsid w:val="00201FB9"/>
    <w:rsid w:val="002077C3"/>
    <w:rsid w:val="0021219D"/>
    <w:rsid w:val="002141C9"/>
    <w:rsid w:val="002146DC"/>
    <w:rsid w:val="0021679A"/>
    <w:rsid w:val="00216F7C"/>
    <w:rsid w:val="00217EA7"/>
    <w:rsid w:val="00226257"/>
    <w:rsid w:val="00227BC4"/>
    <w:rsid w:val="0023070F"/>
    <w:rsid w:val="00230F5C"/>
    <w:rsid w:val="00231AB4"/>
    <w:rsid w:val="00233AD0"/>
    <w:rsid w:val="00234CB6"/>
    <w:rsid w:val="00244134"/>
    <w:rsid w:val="00245507"/>
    <w:rsid w:val="00246D9F"/>
    <w:rsid w:val="002476D0"/>
    <w:rsid w:val="00247701"/>
    <w:rsid w:val="00251487"/>
    <w:rsid w:val="00262A70"/>
    <w:rsid w:val="00264518"/>
    <w:rsid w:val="00264688"/>
    <w:rsid w:val="00265B7F"/>
    <w:rsid w:val="00266BF8"/>
    <w:rsid w:val="002726CD"/>
    <w:rsid w:val="00273693"/>
    <w:rsid w:val="0027549C"/>
    <w:rsid w:val="00276E86"/>
    <w:rsid w:val="002802CB"/>
    <w:rsid w:val="002812FA"/>
    <w:rsid w:val="0028208D"/>
    <w:rsid w:val="0028512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2B26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4F9"/>
    <w:rsid w:val="002C584C"/>
    <w:rsid w:val="002D32FA"/>
    <w:rsid w:val="002D4B2F"/>
    <w:rsid w:val="002D5107"/>
    <w:rsid w:val="002D67D3"/>
    <w:rsid w:val="002D6D82"/>
    <w:rsid w:val="002D76C2"/>
    <w:rsid w:val="002D76D7"/>
    <w:rsid w:val="002E3DFC"/>
    <w:rsid w:val="002E4622"/>
    <w:rsid w:val="002E6C1C"/>
    <w:rsid w:val="002F039B"/>
    <w:rsid w:val="002F0FDD"/>
    <w:rsid w:val="002F1974"/>
    <w:rsid w:val="002F659E"/>
    <w:rsid w:val="002F7C70"/>
    <w:rsid w:val="002F7CEF"/>
    <w:rsid w:val="00301D72"/>
    <w:rsid w:val="0030418B"/>
    <w:rsid w:val="00306862"/>
    <w:rsid w:val="0031281B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1955"/>
    <w:rsid w:val="00342074"/>
    <w:rsid w:val="00343704"/>
    <w:rsid w:val="003442A3"/>
    <w:rsid w:val="00344AC5"/>
    <w:rsid w:val="00351570"/>
    <w:rsid w:val="00352517"/>
    <w:rsid w:val="0035297C"/>
    <w:rsid w:val="00352C0D"/>
    <w:rsid w:val="003531AD"/>
    <w:rsid w:val="003543E5"/>
    <w:rsid w:val="00354A79"/>
    <w:rsid w:val="00361762"/>
    <w:rsid w:val="00361E9A"/>
    <w:rsid w:val="003623FF"/>
    <w:rsid w:val="003628AA"/>
    <w:rsid w:val="00362D23"/>
    <w:rsid w:val="0036408B"/>
    <w:rsid w:val="00371046"/>
    <w:rsid w:val="0037137E"/>
    <w:rsid w:val="003717ED"/>
    <w:rsid w:val="00372D64"/>
    <w:rsid w:val="00373C7D"/>
    <w:rsid w:val="003743BE"/>
    <w:rsid w:val="003748D3"/>
    <w:rsid w:val="00376683"/>
    <w:rsid w:val="0037729D"/>
    <w:rsid w:val="00380FD1"/>
    <w:rsid w:val="00381721"/>
    <w:rsid w:val="00383DE8"/>
    <w:rsid w:val="00384BDB"/>
    <w:rsid w:val="00385DA6"/>
    <w:rsid w:val="00386C26"/>
    <w:rsid w:val="00387A3C"/>
    <w:rsid w:val="003900EA"/>
    <w:rsid w:val="003918BA"/>
    <w:rsid w:val="00392E68"/>
    <w:rsid w:val="00395FF8"/>
    <w:rsid w:val="00396C71"/>
    <w:rsid w:val="003A0513"/>
    <w:rsid w:val="003A1D67"/>
    <w:rsid w:val="003A230D"/>
    <w:rsid w:val="003A2C6B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D588F"/>
    <w:rsid w:val="003E27A4"/>
    <w:rsid w:val="003E2B73"/>
    <w:rsid w:val="003E33D3"/>
    <w:rsid w:val="003E4C8B"/>
    <w:rsid w:val="003E52FB"/>
    <w:rsid w:val="003E5832"/>
    <w:rsid w:val="003E5FC9"/>
    <w:rsid w:val="003E6312"/>
    <w:rsid w:val="003E6393"/>
    <w:rsid w:val="003E6398"/>
    <w:rsid w:val="003E67FD"/>
    <w:rsid w:val="003F12CD"/>
    <w:rsid w:val="003F18D5"/>
    <w:rsid w:val="003F2136"/>
    <w:rsid w:val="003F5CB8"/>
    <w:rsid w:val="003F683A"/>
    <w:rsid w:val="003F70D9"/>
    <w:rsid w:val="003F7AC5"/>
    <w:rsid w:val="004000E7"/>
    <w:rsid w:val="004003A7"/>
    <w:rsid w:val="0040274C"/>
    <w:rsid w:val="0040519E"/>
    <w:rsid w:val="0040673B"/>
    <w:rsid w:val="00411E53"/>
    <w:rsid w:val="00412862"/>
    <w:rsid w:val="00412C09"/>
    <w:rsid w:val="00414739"/>
    <w:rsid w:val="00414985"/>
    <w:rsid w:val="00416748"/>
    <w:rsid w:val="004173E7"/>
    <w:rsid w:val="004238A6"/>
    <w:rsid w:val="00424525"/>
    <w:rsid w:val="00425249"/>
    <w:rsid w:val="00426AA8"/>
    <w:rsid w:val="004278D9"/>
    <w:rsid w:val="00427B28"/>
    <w:rsid w:val="00431EAC"/>
    <w:rsid w:val="0043361F"/>
    <w:rsid w:val="00433D91"/>
    <w:rsid w:val="00434418"/>
    <w:rsid w:val="00434D18"/>
    <w:rsid w:val="00435F3A"/>
    <w:rsid w:val="00436912"/>
    <w:rsid w:val="0044354A"/>
    <w:rsid w:val="00450B1C"/>
    <w:rsid w:val="00457521"/>
    <w:rsid w:val="00462988"/>
    <w:rsid w:val="0046487D"/>
    <w:rsid w:val="00466ED9"/>
    <w:rsid w:val="004670DE"/>
    <w:rsid w:val="00485F04"/>
    <w:rsid w:val="004874BE"/>
    <w:rsid w:val="00491402"/>
    <w:rsid w:val="00491C7F"/>
    <w:rsid w:val="00491ED3"/>
    <w:rsid w:val="004921DF"/>
    <w:rsid w:val="00492F55"/>
    <w:rsid w:val="00494483"/>
    <w:rsid w:val="0049460F"/>
    <w:rsid w:val="004977D2"/>
    <w:rsid w:val="004A3030"/>
    <w:rsid w:val="004A32EE"/>
    <w:rsid w:val="004A3841"/>
    <w:rsid w:val="004A42A0"/>
    <w:rsid w:val="004A6F38"/>
    <w:rsid w:val="004A75B2"/>
    <w:rsid w:val="004A7EB3"/>
    <w:rsid w:val="004B0D8F"/>
    <w:rsid w:val="004B13B7"/>
    <w:rsid w:val="004B35B5"/>
    <w:rsid w:val="004B3A0C"/>
    <w:rsid w:val="004B4730"/>
    <w:rsid w:val="004C00A3"/>
    <w:rsid w:val="004C0F2C"/>
    <w:rsid w:val="004C3651"/>
    <w:rsid w:val="004C365F"/>
    <w:rsid w:val="004C39BA"/>
    <w:rsid w:val="004C40FD"/>
    <w:rsid w:val="004C4383"/>
    <w:rsid w:val="004C58E0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25D0"/>
    <w:rsid w:val="004F3F99"/>
    <w:rsid w:val="004F52F4"/>
    <w:rsid w:val="004F5A67"/>
    <w:rsid w:val="00504CA2"/>
    <w:rsid w:val="0050538E"/>
    <w:rsid w:val="00505703"/>
    <w:rsid w:val="005072A6"/>
    <w:rsid w:val="0050731C"/>
    <w:rsid w:val="005108FF"/>
    <w:rsid w:val="0051750A"/>
    <w:rsid w:val="005215E7"/>
    <w:rsid w:val="00521C38"/>
    <w:rsid w:val="005231C1"/>
    <w:rsid w:val="00526AEC"/>
    <w:rsid w:val="00527609"/>
    <w:rsid w:val="00527B1E"/>
    <w:rsid w:val="005305EF"/>
    <w:rsid w:val="00531332"/>
    <w:rsid w:val="00531CD2"/>
    <w:rsid w:val="00531D0E"/>
    <w:rsid w:val="00533A7B"/>
    <w:rsid w:val="00534980"/>
    <w:rsid w:val="0053507A"/>
    <w:rsid w:val="005415B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075"/>
    <w:rsid w:val="00556C4B"/>
    <w:rsid w:val="00557858"/>
    <w:rsid w:val="00560E7A"/>
    <w:rsid w:val="0056115B"/>
    <w:rsid w:val="00563911"/>
    <w:rsid w:val="0056468C"/>
    <w:rsid w:val="00565215"/>
    <w:rsid w:val="00566369"/>
    <w:rsid w:val="005668D0"/>
    <w:rsid w:val="00567CB3"/>
    <w:rsid w:val="00572BB6"/>
    <w:rsid w:val="00574AF8"/>
    <w:rsid w:val="005762C5"/>
    <w:rsid w:val="00577029"/>
    <w:rsid w:val="00577650"/>
    <w:rsid w:val="0057775C"/>
    <w:rsid w:val="005778B3"/>
    <w:rsid w:val="00583C0E"/>
    <w:rsid w:val="005844B9"/>
    <w:rsid w:val="005863C8"/>
    <w:rsid w:val="00591EB7"/>
    <w:rsid w:val="00592DC8"/>
    <w:rsid w:val="0059578E"/>
    <w:rsid w:val="005A19EC"/>
    <w:rsid w:val="005A2BE8"/>
    <w:rsid w:val="005A3B09"/>
    <w:rsid w:val="005A4056"/>
    <w:rsid w:val="005A41F8"/>
    <w:rsid w:val="005A4981"/>
    <w:rsid w:val="005A5460"/>
    <w:rsid w:val="005A5D89"/>
    <w:rsid w:val="005B386C"/>
    <w:rsid w:val="005B3C93"/>
    <w:rsid w:val="005B50AD"/>
    <w:rsid w:val="005B6481"/>
    <w:rsid w:val="005C2064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4FF4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E7DED"/>
    <w:rsid w:val="005F401E"/>
    <w:rsid w:val="005F42FF"/>
    <w:rsid w:val="005F6586"/>
    <w:rsid w:val="0060151C"/>
    <w:rsid w:val="0060297F"/>
    <w:rsid w:val="0060321E"/>
    <w:rsid w:val="00603E4E"/>
    <w:rsid w:val="00605C23"/>
    <w:rsid w:val="00611047"/>
    <w:rsid w:val="0061163C"/>
    <w:rsid w:val="00613690"/>
    <w:rsid w:val="00614AA3"/>
    <w:rsid w:val="00615167"/>
    <w:rsid w:val="006151F9"/>
    <w:rsid w:val="00616619"/>
    <w:rsid w:val="00617220"/>
    <w:rsid w:val="0061739B"/>
    <w:rsid w:val="00621F9C"/>
    <w:rsid w:val="006233E2"/>
    <w:rsid w:val="00623D3C"/>
    <w:rsid w:val="00623E10"/>
    <w:rsid w:val="006271EE"/>
    <w:rsid w:val="00627448"/>
    <w:rsid w:val="00630E63"/>
    <w:rsid w:val="0063190C"/>
    <w:rsid w:val="00631BE2"/>
    <w:rsid w:val="00636317"/>
    <w:rsid w:val="006367DC"/>
    <w:rsid w:val="006374AB"/>
    <w:rsid w:val="00641051"/>
    <w:rsid w:val="00641608"/>
    <w:rsid w:val="00641F62"/>
    <w:rsid w:val="00642593"/>
    <w:rsid w:val="0064399C"/>
    <w:rsid w:val="00645A37"/>
    <w:rsid w:val="00645EFC"/>
    <w:rsid w:val="00646103"/>
    <w:rsid w:val="00646154"/>
    <w:rsid w:val="00646480"/>
    <w:rsid w:val="006472E0"/>
    <w:rsid w:val="00647909"/>
    <w:rsid w:val="00650E33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42F1"/>
    <w:rsid w:val="00667FEF"/>
    <w:rsid w:val="006702FF"/>
    <w:rsid w:val="0067272C"/>
    <w:rsid w:val="006738A4"/>
    <w:rsid w:val="00675CF2"/>
    <w:rsid w:val="00680A33"/>
    <w:rsid w:val="00681399"/>
    <w:rsid w:val="00681801"/>
    <w:rsid w:val="00682344"/>
    <w:rsid w:val="00682C6B"/>
    <w:rsid w:val="00684405"/>
    <w:rsid w:val="00686B5B"/>
    <w:rsid w:val="00691235"/>
    <w:rsid w:val="00691279"/>
    <w:rsid w:val="00693224"/>
    <w:rsid w:val="00693A28"/>
    <w:rsid w:val="006A30D2"/>
    <w:rsid w:val="006A3F6A"/>
    <w:rsid w:val="006A4683"/>
    <w:rsid w:val="006B101F"/>
    <w:rsid w:val="006B1B60"/>
    <w:rsid w:val="006B4D29"/>
    <w:rsid w:val="006B5A13"/>
    <w:rsid w:val="006B6B99"/>
    <w:rsid w:val="006B746F"/>
    <w:rsid w:val="006C116B"/>
    <w:rsid w:val="006C2483"/>
    <w:rsid w:val="006C2DE3"/>
    <w:rsid w:val="006C4A48"/>
    <w:rsid w:val="006C616D"/>
    <w:rsid w:val="006C6398"/>
    <w:rsid w:val="006C6420"/>
    <w:rsid w:val="006C6B8B"/>
    <w:rsid w:val="006C72CB"/>
    <w:rsid w:val="006D2C8A"/>
    <w:rsid w:val="006D2D7A"/>
    <w:rsid w:val="006D3380"/>
    <w:rsid w:val="006D36F5"/>
    <w:rsid w:val="006D6C6D"/>
    <w:rsid w:val="006E1206"/>
    <w:rsid w:val="006E249D"/>
    <w:rsid w:val="006E7521"/>
    <w:rsid w:val="006F329B"/>
    <w:rsid w:val="006F6A94"/>
    <w:rsid w:val="00700EE9"/>
    <w:rsid w:val="00702020"/>
    <w:rsid w:val="007027A2"/>
    <w:rsid w:val="007045FF"/>
    <w:rsid w:val="00710BDE"/>
    <w:rsid w:val="00716441"/>
    <w:rsid w:val="00717841"/>
    <w:rsid w:val="00717FE7"/>
    <w:rsid w:val="007206D8"/>
    <w:rsid w:val="0072330F"/>
    <w:rsid w:val="00724411"/>
    <w:rsid w:val="007305A6"/>
    <w:rsid w:val="007327D5"/>
    <w:rsid w:val="007336EE"/>
    <w:rsid w:val="00735302"/>
    <w:rsid w:val="00736370"/>
    <w:rsid w:val="0073761F"/>
    <w:rsid w:val="00737918"/>
    <w:rsid w:val="0074025C"/>
    <w:rsid w:val="0074091A"/>
    <w:rsid w:val="00745115"/>
    <w:rsid w:val="00745AE9"/>
    <w:rsid w:val="00745D4A"/>
    <w:rsid w:val="00746B37"/>
    <w:rsid w:val="00756B8B"/>
    <w:rsid w:val="00760616"/>
    <w:rsid w:val="0076139E"/>
    <w:rsid w:val="00761754"/>
    <w:rsid w:val="0076267D"/>
    <w:rsid w:val="00762CD2"/>
    <w:rsid w:val="00763492"/>
    <w:rsid w:val="00764927"/>
    <w:rsid w:val="00765142"/>
    <w:rsid w:val="00766EE2"/>
    <w:rsid w:val="00771E81"/>
    <w:rsid w:val="00774282"/>
    <w:rsid w:val="007747B7"/>
    <w:rsid w:val="0078007B"/>
    <w:rsid w:val="007805FB"/>
    <w:rsid w:val="00780FE8"/>
    <w:rsid w:val="0078259E"/>
    <w:rsid w:val="0078587F"/>
    <w:rsid w:val="00786AEE"/>
    <w:rsid w:val="00787A97"/>
    <w:rsid w:val="00787D0A"/>
    <w:rsid w:val="00790711"/>
    <w:rsid w:val="007910C7"/>
    <w:rsid w:val="00793D53"/>
    <w:rsid w:val="00795E42"/>
    <w:rsid w:val="00797098"/>
    <w:rsid w:val="007A16CD"/>
    <w:rsid w:val="007A1C04"/>
    <w:rsid w:val="007A4D88"/>
    <w:rsid w:val="007A6A83"/>
    <w:rsid w:val="007B31DC"/>
    <w:rsid w:val="007B3F18"/>
    <w:rsid w:val="007B4FCF"/>
    <w:rsid w:val="007B6051"/>
    <w:rsid w:val="007B67E6"/>
    <w:rsid w:val="007C0895"/>
    <w:rsid w:val="007C1A43"/>
    <w:rsid w:val="007C28B2"/>
    <w:rsid w:val="007C4EDA"/>
    <w:rsid w:val="007C4EFC"/>
    <w:rsid w:val="007D0E84"/>
    <w:rsid w:val="007D249F"/>
    <w:rsid w:val="007D2605"/>
    <w:rsid w:val="007D39CC"/>
    <w:rsid w:val="007D4FCB"/>
    <w:rsid w:val="007E1F34"/>
    <w:rsid w:val="007E47F7"/>
    <w:rsid w:val="007E5579"/>
    <w:rsid w:val="007E5FEB"/>
    <w:rsid w:val="007F1040"/>
    <w:rsid w:val="007F2243"/>
    <w:rsid w:val="007F26E7"/>
    <w:rsid w:val="007F3EF8"/>
    <w:rsid w:val="007F42E2"/>
    <w:rsid w:val="007F65F9"/>
    <w:rsid w:val="00802420"/>
    <w:rsid w:val="00803367"/>
    <w:rsid w:val="00805DA8"/>
    <w:rsid w:val="0081055C"/>
    <w:rsid w:val="00813AAF"/>
    <w:rsid w:val="00815384"/>
    <w:rsid w:val="008153DB"/>
    <w:rsid w:val="00817C02"/>
    <w:rsid w:val="0082144F"/>
    <w:rsid w:val="008230AB"/>
    <w:rsid w:val="00824F34"/>
    <w:rsid w:val="008265DA"/>
    <w:rsid w:val="00830504"/>
    <w:rsid w:val="0083434F"/>
    <w:rsid w:val="008343BF"/>
    <w:rsid w:val="0083461F"/>
    <w:rsid w:val="00835B47"/>
    <w:rsid w:val="008375D1"/>
    <w:rsid w:val="00837785"/>
    <w:rsid w:val="008378C0"/>
    <w:rsid w:val="0083795B"/>
    <w:rsid w:val="00837DA0"/>
    <w:rsid w:val="00840A44"/>
    <w:rsid w:val="00841B50"/>
    <w:rsid w:val="00843035"/>
    <w:rsid w:val="00844934"/>
    <w:rsid w:val="008454C4"/>
    <w:rsid w:val="0084597C"/>
    <w:rsid w:val="00845C7E"/>
    <w:rsid w:val="008462B7"/>
    <w:rsid w:val="0084716B"/>
    <w:rsid w:val="0084745C"/>
    <w:rsid w:val="00847946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65934"/>
    <w:rsid w:val="00867D0D"/>
    <w:rsid w:val="00873B34"/>
    <w:rsid w:val="00873F92"/>
    <w:rsid w:val="0087488E"/>
    <w:rsid w:val="00876DBB"/>
    <w:rsid w:val="00882114"/>
    <w:rsid w:val="00884C91"/>
    <w:rsid w:val="008850E9"/>
    <w:rsid w:val="00885875"/>
    <w:rsid w:val="008910FF"/>
    <w:rsid w:val="00891D49"/>
    <w:rsid w:val="00891F59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571B"/>
    <w:rsid w:val="008C596A"/>
    <w:rsid w:val="008C5F87"/>
    <w:rsid w:val="008C764D"/>
    <w:rsid w:val="008D00CF"/>
    <w:rsid w:val="008D11C4"/>
    <w:rsid w:val="008D31C4"/>
    <w:rsid w:val="008D33EB"/>
    <w:rsid w:val="008D4FCF"/>
    <w:rsid w:val="008E127D"/>
    <w:rsid w:val="008E4334"/>
    <w:rsid w:val="008F0FAD"/>
    <w:rsid w:val="008F208C"/>
    <w:rsid w:val="008F534A"/>
    <w:rsid w:val="00900329"/>
    <w:rsid w:val="00901353"/>
    <w:rsid w:val="00903227"/>
    <w:rsid w:val="009036E8"/>
    <w:rsid w:val="0091053C"/>
    <w:rsid w:val="0091173B"/>
    <w:rsid w:val="00916358"/>
    <w:rsid w:val="00917561"/>
    <w:rsid w:val="009177E8"/>
    <w:rsid w:val="00920011"/>
    <w:rsid w:val="0092025C"/>
    <w:rsid w:val="0092063C"/>
    <w:rsid w:val="00920F94"/>
    <w:rsid w:val="00921148"/>
    <w:rsid w:val="00922868"/>
    <w:rsid w:val="009240E4"/>
    <w:rsid w:val="00926437"/>
    <w:rsid w:val="009265D2"/>
    <w:rsid w:val="00927499"/>
    <w:rsid w:val="009326B8"/>
    <w:rsid w:val="009338F2"/>
    <w:rsid w:val="00934ADB"/>
    <w:rsid w:val="009358FB"/>
    <w:rsid w:val="00937DF6"/>
    <w:rsid w:val="009426F9"/>
    <w:rsid w:val="00944DA7"/>
    <w:rsid w:val="009458A5"/>
    <w:rsid w:val="0094644C"/>
    <w:rsid w:val="00947009"/>
    <w:rsid w:val="00953ABD"/>
    <w:rsid w:val="00954F1E"/>
    <w:rsid w:val="00956AE4"/>
    <w:rsid w:val="009639BE"/>
    <w:rsid w:val="00964D8D"/>
    <w:rsid w:val="009653F2"/>
    <w:rsid w:val="0096694E"/>
    <w:rsid w:val="0096707B"/>
    <w:rsid w:val="009725C8"/>
    <w:rsid w:val="00974536"/>
    <w:rsid w:val="00975398"/>
    <w:rsid w:val="00977162"/>
    <w:rsid w:val="009815C0"/>
    <w:rsid w:val="00981C1D"/>
    <w:rsid w:val="009831DF"/>
    <w:rsid w:val="00984F80"/>
    <w:rsid w:val="00995FA3"/>
    <w:rsid w:val="00996168"/>
    <w:rsid w:val="00997EA5"/>
    <w:rsid w:val="009A1846"/>
    <w:rsid w:val="009A7BDB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E5C8D"/>
    <w:rsid w:val="009F19C1"/>
    <w:rsid w:val="009F1BA0"/>
    <w:rsid w:val="009F46FD"/>
    <w:rsid w:val="009F4EA3"/>
    <w:rsid w:val="009F701E"/>
    <w:rsid w:val="009F75B5"/>
    <w:rsid w:val="009F7BD4"/>
    <w:rsid w:val="009F7F68"/>
    <w:rsid w:val="00A03676"/>
    <w:rsid w:val="00A04E21"/>
    <w:rsid w:val="00A05AFC"/>
    <w:rsid w:val="00A05D14"/>
    <w:rsid w:val="00A10143"/>
    <w:rsid w:val="00A101C6"/>
    <w:rsid w:val="00A11298"/>
    <w:rsid w:val="00A11AC5"/>
    <w:rsid w:val="00A12652"/>
    <w:rsid w:val="00A13474"/>
    <w:rsid w:val="00A13953"/>
    <w:rsid w:val="00A13DCC"/>
    <w:rsid w:val="00A14043"/>
    <w:rsid w:val="00A14500"/>
    <w:rsid w:val="00A148A2"/>
    <w:rsid w:val="00A1562B"/>
    <w:rsid w:val="00A15EB0"/>
    <w:rsid w:val="00A16761"/>
    <w:rsid w:val="00A175CB"/>
    <w:rsid w:val="00A17BDF"/>
    <w:rsid w:val="00A17BF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5386"/>
    <w:rsid w:val="00A360AB"/>
    <w:rsid w:val="00A375D1"/>
    <w:rsid w:val="00A4041D"/>
    <w:rsid w:val="00A4456B"/>
    <w:rsid w:val="00A5439E"/>
    <w:rsid w:val="00A5641A"/>
    <w:rsid w:val="00A57E20"/>
    <w:rsid w:val="00A61357"/>
    <w:rsid w:val="00A6201A"/>
    <w:rsid w:val="00A622E0"/>
    <w:rsid w:val="00A62CBD"/>
    <w:rsid w:val="00A6351D"/>
    <w:rsid w:val="00A64D28"/>
    <w:rsid w:val="00A6543C"/>
    <w:rsid w:val="00A664AA"/>
    <w:rsid w:val="00A7063E"/>
    <w:rsid w:val="00A720AE"/>
    <w:rsid w:val="00A74544"/>
    <w:rsid w:val="00A74E75"/>
    <w:rsid w:val="00A75539"/>
    <w:rsid w:val="00A76950"/>
    <w:rsid w:val="00A76A4A"/>
    <w:rsid w:val="00A776CD"/>
    <w:rsid w:val="00A77CB9"/>
    <w:rsid w:val="00A77E31"/>
    <w:rsid w:val="00A80BD8"/>
    <w:rsid w:val="00A824B4"/>
    <w:rsid w:val="00A82699"/>
    <w:rsid w:val="00A868CE"/>
    <w:rsid w:val="00A876B0"/>
    <w:rsid w:val="00A90423"/>
    <w:rsid w:val="00A90704"/>
    <w:rsid w:val="00A9297B"/>
    <w:rsid w:val="00A92AC2"/>
    <w:rsid w:val="00A9509D"/>
    <w:rsid w:val="00A966EB"/>
    <w:rsid w:val="00A97170"/>
    <w:rsid w:val="00AA1624"/>
    <w:rsid w:val="00AA1D29"/>
    <w:rsid w:val="00AA2F10"/>
    <w:rsid w:val="00AA37B2"/>
    <w:rsid w:val="00AA5307"/>
    <w:rsid w:val="00AA5428"/>
    <w:rsid w:val="00AB0D60"/>
    <w:rsid w:val="00AB1902"/>
    <w:rsid w:val="00AB2382"/>
    <w:rsid w:val="00AB2FA1"/>
    <w:rsid w:val="00AB438A"/>
    <w:rsid w:val="00AB4CC5"/>
    <w:rsid w:val="00AB5AAE"/>
    <w:rsid w:val="00AB6917"/>
    <w:rsid w:val="00AC0DC2"/>
    <w:rsid w:val="00AC1249"/>
    <w:rsid w:val="00AC2104"/>
    <w:rsid w:val="00AC3236"/>
    <w:rsid w:val="00AD00DC"/>
    <w:rsid w:val="00AD0361"/>
    <w:rsid w:val="00AD0D7B"/>
    <w:rsid w:val="00AD0EB4"/>
    <w:rsid w:val="00AD3F7E"/>
    <w:rsid w:val="00AD6BBB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04160"/>
    <w:rsid w:val="00B171AC"/>
    <w:rsid w:val="00B177AF"/>
    <w:rsid w:val="00B20162"/>
    <w:rsid w:val="00B201C3"/>
    <w:rsid w:val="00B20717"/>
    <w:rsid w:val="00B232D1"/>
    <w:rsid w:val="00B238E4"/>
    <w:rsid w:val="00B24384"/>
    <w:rsid w:val="00B2579D"/>
    <w:rsid w:val="00B25BB3"/>
    <w:rsid w:val="00B26BA9"/>
    <w:rsid w:val="00B276B6"/>
    <w:rsid w:val="00B303D4"/>
    <w:rsid w:val="00B335A2"/>
    <w:rsid w:val="00B3360F"/>
    <w:rsid w:val="00B33741"/>
    <w:rsid w:val="00B34233"/>
    <w:rsid w:val="00B347E6"/>
    <w:rsid w:val="00B34B5A"/>
    <w:rsid w:val="00B34B88"/>
    <w:rsid w:val="00B35A71"/>
    <w:rsid w:val="00B378EA"/>
    <w:rsid w:val="00B41E20"/>
    <w:rsid w:val="00B42162"/>
    <w:rsid w:val="00B42356"/>
    <w:rsid w:val="00B44CE0"/>
    <w:rsid w:val="00B45D68"/>
    <w:rsid w:val="00B461DB"/>
    <w:rsid w:val="00B5045D"/>
    <w:rsid w:val="00B5054A"/>
    <w:rsid w:val="00B50F97"/>
    <w:rsid w:val="00B51017"/>
    <w:rsid w:val="00B513F0"/>
    <w:rsid w:val="00B51B53"/>
    <w:rsid w:val="00B52BFE"/>
    <w:rsid w:val="00B52CEC"/>
    <w:rsid w:val="00B555DA"/>
    <w:rsid w:val="00B565D8"/>
    <w:rsid w:val="00B56AE9"/>
    <w:rsid w:val="00B63B83"/>
    <w:rsid w:val="00B6450A"/>
    <w:rsid w:val="00B64746"/>
    <w:rsid w:val="00B64FED"/>
    <w:rsid w:val="00B651B4"/>
    <w:rsid w:val="00B65549"/>
    <w:rsid w:val="00B6633C"/>
    <w:rsid w:val="00B671A6"/>
    <w:rsid w:val="00B70627"/>
    <w:rsid w:val="00B70FA4"/>
    <w:rsid w:val="00B713DA"/>
    <w:rsid w:val="00B721B8"/>
    <w:rsid w:val="00B732DD"/>
    <w:rsid w:val="00B76983"/>
    <w:rsid w:val="00B779E2"/>
    <w:rsid w:val="00B77DEB"/>
    <w:rsid w:val="00B83919"/>
    <w:rsid w:val="00B86A0D"/>
    <w:rsid w:val="00B87258"/>
    <w:rsid w:val="00B87CF4"/>
    <w:rsid w:val="00B92521"/>
    <w:rsid w:val="00B942ED"/>
    <w:rsid w:val="00B94432"/>
    <w:rsid w:val="00BA4DBA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C63E9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BF72C2"/>
    <w:rsid w:val="00C01E03"/>
    <w:rsid w:val="00C05E16"/>
    <w:rsid w:val="00C06997"/>
    <w:rsid w:val="00C069C8"/>
    <w:rsid w:val="00C075DA"/>
    <w:rsid w:val="00C075E4"/>
    <w:rsid w:val="00C07B95"/>
    <w:rsid w:val="00C12073"/>
    <w:rsid w:val="00C12AAE"/>
    <w:rsid w:val="00C17D7E"/>
    <w:rsid w:val="00C20B93"/>
    <w:rsid w:val="00C22695"/>
    <w:rsid w:val="00C22C1E"/>
    <w:rsid w:val="00C23B2E"/>
    <w:rsid w:val="00C2541C"/>
    <w:rsid w:val="00C279B7"/>
    <w:rsid w:val="00C30CBA"/>
    <w:rsid w:val="00C32E74"/>
    <w:rsid w:val="00C333B8"/>
    <w:rsid w:val="00C34AE5"/>
    <w:rsid w:val="00C353BC"/>
    <w:rsid w:val="00C35AC9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1D77"/>
    <w:rsid w:val="00C52300"/>
    <w:rsid w:val="00C5522A"/>
    <w:rsid w:val="00C55E32"/>
    <w:rsid w:val="00C5710A"/>
    <w:rsid w:val="00C602F0"/>
    <w:rsid w:val="00C620AA"/>
    <w:rsid w:val="00C66F9C"/>
    <w:rsid w:val="00C70824"/>
    <w:rsid w:val="00C74A83"/>
    <w:rsid w:val="00C74E07"/>
    <w:rsid w:val="00C77564"/>
    <w:rsid w:val="00C80359"/>
    <w:rsid w:val="00C904EC"/>
    <w:rsid w:val="00C9061A"/>
    <w:rsid w:val="00C91510"/>
    <w:rsid w:val="00C95A94"/>
    <w:rsid w:val="00C95D67"/>
    <w:rsid w:val="00C9617E"/>
    <w:rsid w:val="00C96692"/>
    <w:rsid w:val="00CA030E"/>
    <w:rsid w:val="00CA270D"/>
    <w:rsid w:val="00CA316B"/>
    <w:rsid w:val="00CA6472"/>
    <w:rsid w:val="00CA7079"/>
    <w:rsid w:val="00CA7CEF"/>
    <w:rsid w:val="00CB2B77"/>
    <w:rsid w:val="00CB7A71"/>
    <w:rsid w:val="00CC1DBC"/>
    <w:rsid w:val="00CC1F15"/>
    <w:rsid w:val="00CC20FA"/>
    <w:rsid w:val="00CC3793"/>
    <w:rsid w:val="00CC4DB3"/>
    <w:rsid w:val="00CC502B"/>
    <w:rsid w:val="00CC6090"/>
    <w:rsid w:val="00CD2D88"/>
    <w:rsid w:val="00CD44AC"/>
    <w:rsid w:val="00CD602A"/>
    <w:rsid w:val="00CD6553"/>
    <w:rsid w:val="00CD700A"/>
    <w:rsid w:val="00CD7AD8"/>
    <w:rsid w:val="00CD7CC2"/>
    <w:rsid w:val="00CE0486"/>
    <w:rsid w:val="00CE15E6"/>
    <w:rsid w:val="00CE4BD3"/>
    <w:rsid w:val="00CE5C2C"/>
    <w:rsid w:val="00CF03F2"/>
    <w:rsid w:val="00CF1891"/>
    <w:rsid w:val="00CF63C2"/>
    <w:rsid w:val="00CF6492"/>
    <w:rsid w:val="00D016AA"/>
    <w:rsid w:val="00D0314C"/>
    <w:rsid w:val="00D055E8"/>
    <w:rsid w:val="00D058D4"/>
    <w:rsid w:val="00D06765"/>
    <w:rsid w:val="00D06837"/>
    <w:rsid w:val="00D10702"/>
    <w:rsid w:val="00D11744"/>
    <w:rsid w:val="00D12C13"/>
    <w:rsid w:val="00D13D08"/>
    <w:rsid w:val="00D1547B"/>
    <w:rsid w:val="00D1642B"/>
    <w:rsid w:val="00D17A4C"/>
    <w:rsid w:val="00D17A94"/>
    <w:rsid w:val="00D21C88"/>
    <w:rsid w:val="00D227AA"/>
    <w:rsid w:val="00D23D6F"/>
    <w:rsid w:val="00D24B86"/>
    <w:rsid w:val="00D26A5E"/>
    <w:rsid w:val="00D313E2"/>
    <w:rsid w:val="00D3504F"/>
    <w:rsid w:val="00D35EFC"/>
    <w:rsid w:val="00D3676A"/>
    <w:rsid w:val="00D433E7"/>
    <w:rsid w:val="00D43D5C"/>
    <w:rsid w:val="00D50368"/>
    <w:rsid w:val="00D558B7"/>
    <w:rsid w:val="00D56C2B"/>
    <w:rsid w:val="00D60D80"/>
    <w:rsid w:val="00D61C6D"/>
    <w:rsid w:val="00D635BE"/>
    <w:rsid w:val="00D647E6"/>
    <w:rsid w:val="00D65B42"/>
    <w:rsid w:val="00D6625E"/>
    <w:rsid w:val="00D67563"/>
    <w:rsid w:val="00D67B0E"/>
    <w:rsid w:val="00D727F3"/>
    <w:rsid w:val="00D73D97"/>
    <w:rsid w:val="00D74026"/>
    <w:rsid w:val="00D74563"/>
    <w:rsid w:val="00D74EDB"/>
    <w:rsid w:val="00D77D25"/>
    <w:rsid w:val="00D811BB"/>
    <w:rsid w:val="00D8316F"/>
    <w:rsid w:val="00D834F3"/>
    <w:rsid w:val="00D8749D"/>
    <w:rsid w:val="00D90787"/>
    <w:rsid w:val="00D90FC9"/>
    <w:rsid w:val="00D921B4"/>
    <w:rsid w:val="00D922DA"/>
    <w:rsid w:val="00D925AA"/>
    <w:rsid w:val="00D94EFC"/>
    <w:rsid w:val="00D94F09"/>
    <w:rsid w:val="00D957E6"/>
    <w:rsid w:val="00D95B11"/>
    <w:rsid w:val="00D96697"/>
    <w:rsid w:val="00DA058B"/>
    <w:rsid w:val="00DA1213"/>
    <w:rsid w:val="00DA1635"/>
    <w:rsid w:val="00DA2E50"/>
    <w:rsid w:val="00DB2FCC"/>
    <w:rsid w:val="00DB3860"/>
    <w:rsid w:val="00DB3E5F"/>
    <w:rsid w:val="00DB3EB5"/>
    <w:rsid w:val="00DB3FD7"/>
    <w:rsid w:val="00DB4BFE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16C6"/>
    <w:rsid w:val="00DE42C0"/>
    <w:rsid w:val="00DE4564"/>
    <w:rsid w:val="00DE61EF"/>
    <w:rsid w:val="00DE7C34"/>
    <w:rsid w:val="00DF0F3B"/>
    <w:rsid w:val="00DF10F6"/>
    <w:rsid w:val="00DF1341"/>
    <w:rsid w:val="00DF2FBC"/>
    <w:rsid w:val="00DF5924"/>
    <w:rsid w:val="00DF7DA8"/>
    <w:rsid w:val="00E03265"/>
    <w:rsid w:val="00E0344E"/>
    <w:rsid w:val="00E0444A"/>
    <w:rsid w:val="00E045AD"/>
    <w:rsid w:val="00E04CB8"/>
    <w:rsid w:val="00E05204"/>
    <w:rsid w:val="00E077BB"/>
    <w:rsid w:val="00E107F2"/>
    <w:rsid w:val="00E13834"/>
    <w:rsid w:val="00E2212F"/>
    <w:rsid w:val="00E22E9F"/>
    <w:rsid w:val="00E235DD"/>
    <w:rsid w:val="00E2441B"/>
    <w:rsid w:val="00E2473F"/>
    <w:rsid w:val="00E24D3A"/>
    <w:rsid w:val="00E27824"/>
    <w:rsid w:val="00E30F8D"/>
    <w:rsid w:val="00E32AD8"/>
    <w:rsid w:val="00E32CC8"/>
    <w:rsid w:val="00E32FAC"/>
    <w:rsid w:val="00E32FD0"/>
    <w:rsid w:val="00E33FA9"/>
    <w:rsid w:val="00E33FEF"/>
    <w:rsid w:val="00E358DD"/>
    <w:rsid w:val="00E366B8"/>
    <w:rsid w:val="00E41637"/>
    <w:rsid w:val="00E4200F"/>
    <w:rsid w:val="00E426E1"/>
    <w:rsid w:val="00E44FFA"/>
    <w:rsid w:val="00E466C4"/>
    <w:rsid w:val="00E471E6"/>
    <w:rsid w:val="00E51912"/>
    <w:rsid w:val="00E53F9A"/>
    <w:rsid w:val="00E545D3"/>
    <w:rsid w:val="00E55810"/>
    <w:rsid w:val="00E570E5"/>
    <w:rsid w:val="00E604D8"/>
    <w:rsid w:val="00E6203D"/>
    <w:rsid w:val="00E63A25"/>
    <w:rsid w:val="00E678B5"/>
    <w:rsid w:val="00E7006F"/>
    <w:rsid w:val="00E712EC"/>
    <w:rsid w:val="00E71B62"/>
    <w:rsid w:val="00E73ECF"/>
    <w:rsid w:val="00E748AF"/>
    <w:rsid w:val="00E74B5E"/>
    <w:rsid w:val="00E82717"/>
    <w:rsid w:val="00E853A1"/>
    <w:rsid w:val="00E86F4A"/>
    <w:rsid w:val="00E87059"/>
    <w:rsid w:val="00E901BA"/>
    <w:rsid w:val="00E90FE8"/>
    <w:rsid w:val="00E91BD1"/>
    <w:rsid w:val="00E91F32"/>
    <w:rsid w:val="00E930E3"/>
    <w:rsid w:val="00E93A4D"/>
    <w:rsid w:val="00E94A2C"/>
    <w:rsid w:val="00E97D0C"/>
    <w:rsid w:val="00EA1FAB"/>
    <w:rsid w:val="00EA36D6"/>
    <w:rsid w:val="00EA4479"/>
    <w:rsid w:val="00EA7A86"/>
    <w:rsid w:val="00EB039E"/>
    <w:rsid w:val="00EB0523"/>
    <w:rsid w:val="00EB086D"/>
    <w:rsid w:val="00EB09B9"/>
    <w:rsid w:val="00EB0C70"/>
    <w:rsid w:val="00EB0E82"/>
    <w:rsid w:val="00EB3362"/>
    <w:rsid w:val="00EB4255"/>
    <w:rsid w:val="00EB594B"/>
    <w:rsid w:val="00EB7316"/>
    <w:rsid w:val="00EC039F"/>
    <w:rsid w:val="00EC3757"/>
    <w:rsid w:val="00EC3C7A"/>
    <w:rsid w:val="00EC3F5F"/>
    <w:rsid w:val="00EC60EA"/>
    <w:rsid w:val="00EC66E8"/>
    <w:rsid w:val="00EC74C7"/>
    <w:rsid w:val="00ED5D2F"/>
    <w:rsid w:val="00ED7791"/>
    <w:rsid w:val="00ED7AFF"/>
    <w:rsid w:val="00EE1334"/>
    <w:rsid w:val="00EE178D"/>
    <w:rsid w:val="00EE2058"/>
    <w:rsid w:val="00EE7519"/>
    <w:rsid w:val="00EF171B"/>
    <w:rsid w:val="00EF205D"/>
    <w:rsid w:val="00EF21AE"/>
    <w:rsid w:val="00EF21C4"/>
    <w:rsid w:val="00EF28E0"/>
    <w:rsid w:val="00EF30FA"/>
    <w:rsid w:val="00EF3BA5"/>
    <w:rsid w:val="00EF3D9A"/>
    <w:rsid w:val="00EF3DB4"/>
    <w:rsid w:val="00EF429B"/>
    <w:rsid w:val="00EF45E2"/>
    <w:rsid w:val="00EF6014"/>
    <w:rsid w:val="00EF615A"/>
    <w:rsid w:val="00EF67F4"/>
    <w:rsid w:val="00F00DEE"/>
    <w:rsid w:val="00F0200B"/>
    <w:rsid w:val="00F02948"/>
    <w:rsid w:val="00F144DA"/>
    <w:rsid w:val="00F14CC4"/>
    <w:rsid w:val="00F15692"/>
    <w:rsid w:val="00F1606A"/>
    <w:rsid w:val="00F201A3"/>
    <w:rsid w:val="00F20FF3"/>
    <w:rsid w:val="00F2117C"/>
    <w:rsid w:val="00F22076"/>
    <w:rsid w:val="00F2425F"/>
    <w:rsid w:val="00F247F6"/>
    <w:rsid w:val="00F26818"/>
    <w:rsid w:val="00F30FD1"/>
    <w:rsid w:val="00F312C3"/>
    <w:rsid w:val="00F31EF7"/>
    <w:rsid w:val="00F32692"/>
    <w:rsid w:val="00F3566F"/>
    <w:rsid w:val="00F36ADB"/>
    <w:rsid w:val="00F37139"/>
    <w:rsid w:val="00F37F03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6561E"/>
    <w:rsid w:val="00F73E2B"/>
    <w:rsid w:val="00F7772F"/>
    <w:rsid w:val="00F804C4"/>
    <w:rsid w:val="00F81945"/>
    <w:rsid w:val="00F8280F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0576"/>
    <w:rsid w:val="00FA1C1A"/>
    <w:rsid w:val="00FA256F"/>
    <w:rsid w:val="00FA52AA"/>
    <w:rsid w:val="00FA6BFF"/>
    <w:rsid w:val="00FB279A"/>
    <w:rsid w:val="00FB4F85"/>
    <w:rsid w:val="00FC1388"/>
    <w:rsid w:val="00FC4D89"/>
    <w:rsid w:val="00FC7959"/>
    <w:rsid w:val="00FC7B6A"/>
    <w:rsid w:val="00FD3C9C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4337">
      <o:colormenu v:ext="edit" fillcolor="none"/>
    </o:shapedefaults>
    <o:shapelayout v:ext="edit">
      <o:idmap v:ext="edit" data="1"/>
    </o:shapelayout>
  </w:shapeDefaults>
  <w:decimalSymbol w:val="."/>
  <w:listSeparator w:val=","/>
  <w14:docId w14:val="68043F04"/>
  <w15:docId w15:val="{471CF05B-A6EE-4BE5-B160-A38E037191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halflinesleftjustified2018">
    <w:name w:val="DoE half lines left justified 2018"/>
    <w:basedOn w:val="Normal"/>
    <w:qFormat/>
    <w:rsid w:val="00BC63E9"/>
    <w:pPr>
      <w:tabs>
        <w:tab w:val="left" w:leader="underscore" w:pos="4820"/>
      </w:tabs>
      <w:spacing w:before="0" w:line="480" w:lineRule="atLeast"/>
      <w:ind w:left="-40"/>
    </w:pPr>
    <w:rPr>
      <w:szCs w:val="24"/>
    </w:rPr>
  </w:style>
  <w:style w:type="paragraph" w:customStyle="1" w:styleId="DoETOCheading2018">
    <w:name w:val="DoE TOC heading 2018"/>
    <w:basedOn w:val="Normal"/>
    <w:next w:val="Normal"/>
    <w:qFormat/>
    <w:rsid w:val="00A17BFF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400" w:after="240" w:line="240" w:lineRule="auto"/>
    </w:pPr>
    <w:rPr>
      <w:rFonts w:ascii="Helvetica" w:hAnsi="Helvetica"/>
      <w:sz w:val="48"/>
      <w:szCs w:val="36"/>
      <w:lang w:eastAsia="en-US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DoETOC1landscape2018">
    <w:name w:val="DoE TOC 1 landscape 2018"/>
    <w:basedOn w:val="Normal"/>
    <w:qFormat/>
    <w:rsid w:val="00BC63E9"/>
    <w:pPr>
      <w:tabs>
        <w:tab w:val="left" w:pos="851"/>
        <w:tab w:val="right" w:leader="dot" w:pos="15706"/>
      </w:tabs>
      <w:spacing w:before="80" w:after="100"/>
    </w:pPr>
    <w:rPr>
      <w:noProof/>
      <w:szCs w:val="20"/>
    </w:rPr>
  </w:style>
  <w:style w:type="paragraph" w:customStyle="1" w:styleId="DoETOC2landscape2018">
    <w:name w:val="DoE TOC 2 landscape 2018"/>
    <w:basedOn w:val="Normal"/>
    <w:qFormat/>
    <w:rsid w:val="00BC63E9"/>
    <w:pPr>
      <w:tabs>
        <w:tab w:val="right" w:leader="dot" w:pos="15706"/>
      </w:tabs>
      <w:spacing w:before="40" w:after="100"/>
      <w:ind w:left="240"/>
    </w:pPr>
    <w:rPr>
      <w:rFonts w:ascii="Helvetica" w:hAnsi="Helvetica"/>
      <w:noProof/>
      <w:sz w:val="20"/>
      <w:szCs w:val="20"/>
    </w:rPr>
  </w:style>
  <w:style w:type="paragraph" w:customStyle="1" w:styleId="DoEfooterlandscape2018">
    <w:name w:val="DoE footer landscape 2018"/>
    <w:basedOn w:val="Normal"/>
    <w:qFormat/>
    <w:rsid w:val="00947009"/>
    <w:pPr>
      <w:pBdr>
        <w:top w:val="single" w:sz="4" w:space="6" w:color="auto"/>
      </w:pBdr>
      <w:tabs>
        <w:tab w:val="left" w:pos="7938"/>
        <w:tab w:val="right" w:pos="15706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lineslandscape2018">
    <w:name w:val="DoE lines landscape 2018"/>
    <w:basedOn w:val="Normal"/>
    <w:qFormat/>
    <w:rsid w:val="00BC63E9"/>
    <w:pPr>
      <w:tabs>
        <w:tab w:val="right" w:leader="underscore" w:pos="15706"/>
      </w:tabs>
      <w:spacing w:before="0" w:line="480" w:lineRule="atLeast"/>
      <w:ind w:left="-40" w:right="40"/>
    </w:pPr>
    <w:rPr>
      <w:szCs w:val="24"/>
    </w:rPr>
  </w:style>
  <w:style w:type="paragraph" w:customStyle="1" w:styleId="DoEdateline2018">
    <w:name w:val="DoE date line 2018"/>
    <w:basedOn w:val="Normal"/>
    <w:qFormat/>
    <w:rsid w:val="00BF72C2"/>
    <w:pPr>
      <w:tabs>
        <w:tab w:val="left" w:leader="underscore" w:pos="2552"/>
      </w:tabs>
      <w:spacing w:before="0" w:line="720" w:lineRule="atLeast"/>
      <w:ind w:left="-40"/>
    </w:pPr>
    <w:rPr>
      <w:szCs w:val="24"/>
    </w:rPr>
  </w:style>
  <w:style w:type="paragraph" w:customStyle="1" w:styleId="DoEsignatureline2018">
    <w:name w:val="DoE signature line 2018"/>
    <w:basedOn w:val="Normal"/>
    <w:next w:val="DoEbodytext2018"/>
    <w:qFormat/>
    <w:rsid w:val="00BA4DBA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bodytext2018">
    <w:name w:val="DoE body text 2018"/>
    <w:basedOn w:val="Normal"/>
    <w:qFormat/>
    <w:rsid w:val="00BA4DB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reference2018">
    <w:name w:val="DoE reference 2018"/>
    <w:basedOn w:val="Normal"/>
    <w:next w:val="DoEbodytext2018"/>
    <w:qFormat/>
    <w:locked/>
    <w:rsid w:val="00BA4DB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captiongraphics2018">
    <w:name w:val="DoE caption graphics 2018"/>
    <w:basedOn w:val="DoEreference2018"/>
    <w:next w:val="Normal"/>
    <w:qFormat/>
    <w:locked/>
    <w:rsid w:val="00BA4DBA"/>
    <w:pPr>
      <w:keepNext/>
      <w:spacing w:before="240" w:after="80"/>
    </w:pPr>
    <w:rPr>
      <w:sz w:val="22"/>
    </w:rPr>
  </w:style>
  <w:style w:type="paragraph" w:customStyle="1" w:styleId="DoEcaptionforquoteorextract2018">
    <w:name w:val="DoE caption for quote or extract 2018"/>
    <w:basedOn w:val="DoEcaptiongraphics2018"/>
    <w:next w:val="Normal"/>
    <w:qFormat/>
    <w:rsid w:val="00BA4DBA"/>
  </w:style>
  <w:style w:type="paragraph" w:customStyle="1" w:styleId="DoEdate2018">
    <w:name w:val="DoE date 2018"/>
    <w:basedOn w:val="Normal"/>
    <w:next w:val="DoEbodytext2018"/>
    <w:qFormat/>
    <w:rsid w:val="00BA4DB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paragraph" w:customStyle="1" w:styleId="DoEheading12018">
    <w:name w:val="DoE heading 1 2018"/>
    <w:basedOn w:val="Normal"/>
    <w:next w:val="DoEbodytext2018"/>
    <w:qFormat/>
    <w:locked/>
    <w:rsid w:val="00BA4DBA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handbooktitle2018">
    <w:name w:val="DoE handbook title 2018"/>
    <w:basedOn w:val="DoEheading12018"/>
    <w:next w:val="DoEbodytext2018"/>
    <w:qFormat/>
    <w:rsid w:val="00BA4DBA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unformattedspace2018">
    <w:name w:val="DoE unformatted space 2018"/>
    <w:basedOn w:val="Normal"/>
    <w:qFormat/>
    <w:locked/>
    <w:rsid w:val="00BA4DB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graphics2018">
    <w:name w:val="DoE graphics 2018"/>
    <w:basedOn w:val="DoEunformattedspace2018"/>
    <w:next w:val="DoEreference2018"/>
    <w:qFormat/>
    <w:rsid w:val="00BA4DBA"/>
    <w:pPr>
      <w:keepNext/>
    </w:pPr>
  </w:style>
  <w:style w:type="paragraph" w:customStyle="1" w:styleId="DoEheading22018">
    <w:name w:val="DoE heading 2 2018"/>
    <w:basedOn w:val="DoEheading12018"/>
    <w:next w:val="DoEbodytext2018"/>
    <w:qFormat/>
    <w:locked/>
    <w:rsid w:val="00BA4DBA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BA4DBA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A4DBA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BA4DBA"/>
    <w:pPr>
      <w:spacing w:before="280"/>
      <w:outlineLvl w:val="4"/>
    </w:pPr>
    <w:rPr>
      <w:sz w:val="28"/>
      <w:szCs w:val="24"/>
    </w:rPr>
  </w:style>
  <w:style w:type="paragraph" w:customStyle="1" w:styleId="DoElines2018">
    <w:name w:val="DoE lines 2018"/>
    <w:basedOn w:val="Normal"/>
    <w:qFormat/>
    <w:rsid w:val="00BA4DBA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list1bullet2018">
    <w:name w:val="DoE list 1 bullet 2018"/>
    <w:basedOn w:val="Normal"/>
    <w:qFormat/>
    <w:locked/>
    <w:rsid w:val="00BA4DBA"/>
    <w:pPr>
      <w:numPr>
        <w:numId w:val="9"/>
      </w:numPr>
      <w:spacing w:before="80" w:line="280" w:lineRule="atLeast"/>
    </w:pPr>
    <w:rPr>
      <w:szCs w:val="24"/>
    </w:rPr>
  </w:style>
  <w:style w:type="paragraph" w:customStyle="1" w:styleId="DoElist1numbered2018">
    <w:name w:val="DoE list 1 numbered 2018"/>
    <w:basedOn w:val="Normal"/>
    <w:qFormat/>
    <w:locked/>
    <w:rsid w:val="00BA4DBA"/>
    <w:pPr>
      <w:numPr>
        <w:numId w:val="8"/>
      </w:numPr>
      <w:spacing w:before="80" w:line="280" w:lineRule="atLeast"/>
    </w:pPr>
    <w:rPr>
      <w:szCs w:val="24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BA4DBA"/>
    <w:pPr>
      <w:numPr>
        <w:ilvl w:val="1"/>
        <w:numId w:val="9"/>
      </w:numPr>
      <w:spacing w:before="80" w:line="280" w:lineRule="atLeast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BA4DBA"/>
    <w:rPr>
      <w:rFonts w:ascii="Arial" w:hAnsi="Arial"/>
      <w:lang w:eastAsia="zh-CN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147F57"/>
    <w:pPr>
      <w:spacing w:before="80" w:line="280" w:lineRule="atLeast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BA4DBA"/>
    <w:rPr>
      <w:rFonts w:ascii="Arial" w:hAnsi="Arial"/>
      <w:lang w:eastAsia="zh-CN"/>
    </w:rPr>
  </w:style>
  <w:style w:type="paragraph" w:customStyle="1" w:styleId="DoEquoteorextract2018">
    <w:name w:val="DoE quote or extract 2018"/>
    <w:basedOn w:val="Normal"/>
    <w:next w:val="DoEreference2018"/>
    <w:qFormat/>
    <w:locked/>
    <w:rsid w:val="00BA4DBA"/>
    <w:pPr>
      <w:spacing w:before="80" w:line="260" w:lineRule="atLeast"/>
      <w:ind w:left="567" w:right="567"/>
    </w:pPr>
    <w:rPr>
      <w:sz w:val="22"/>
    </w:r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BA4DBA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BA4DBA"/>
    <w:rPr>
      <w:b/>
      <w:noProof w:val="0"/>
      <w:lang w:val="en-AU"/>
    </w:rPr>
  </w:style>
  <w:style w:type="paragraph" w:customStyle="1" w:styleId="DoEtableheading2018">
    <w:name w:val="DoE table heading 2018"/>
    <w:basedOn w:val="Normal"/>
    <w:next w:val="Normal"/>
    <w:qFormat/>
    <w:locked/>
    <w:rsid w:val="00BA4DBA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text2018">
    <w:name w:val="DoE table text 2018"/>
    <w:basedOn w:val="Normal"/>
    <w:qFormat/>
    <w:locked/>
    <w:rsid w:val="00BA4DB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BA4DBA"/>
    <w:pPr>
      <w:numPr>
        <w:numId w:val="5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</w:pPr>
  </w:style>
  <w:style w:type="paragraph" w:customStyle="1" w:styleId="DoEtablelist1numbered2018">
    <w:name w:val="DoE table list 1 numbered 2018"/>
    <w:basedOn w:val="DoEtabletext2018"/>
    <w:qFormat/>
    <w:rsid w:val="00BA4DBA"/>
    <w:pPr>
      <w:numPr>
        <w:numId w:val="12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</w:pPr>
  </w:style>
  <w:style w:type="paragraph" w:customStyle="1" w:styleId="DoEtablelist2bullet2018">
    <w:name w:val="DoE table list 2 bullet 2018"/>
    <w:basedOn w:val="DoEtablelist1bullet2018"/>
    <w:qFormat/>
    <w:rsid w:val="00BA4DBA"/>
    <w:pPr>
      <w:numPr>
        <w:ilvl w:val="1"/>
      </w:numPr>
    </w:pPr>
  </w:style>
  <w:style w:type="paragraph" w:customStyle="1" w:styleId="DoEtablelist2numbered2018">
    <w:name w:val="DoE table list 2 numbered 2018"/>
    <w:basedOn w:val="DoEtablelist1numbered2018"/>
    <w:qFormat/>
    <w:rsid w:val="00147F57"/>
    <w:pPr>
      <w:numPr>
        <w:ilvl w:val="1"/>
        <w:numId w:val="14"/>
      </w:numPr>
    </w:pPr>
  </w:style>
  <w:style w:type="paragraph" w:customStyle="1" w:styleId="IOSbodytext2017">
    <w:name w:val="IOS body text 2017"/>
    <w:basedOn w:val="Normal"/>
    <w:qFormat/>
    <w:rsid w:val="00A76950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list1bullet2017">
    <w:name w:val="IOS list 1 bullet 2017"/>
    <w:basedOn w:val="Normal"/>
    <w:qFormat/>
    <w:locked/>
    <w:rsid w:val="00A76950"/>
    <w:pPr>
      <w:spacing w:before="80" w:line="280" w:lineRule="atLeast"/>
      <w:ind w:left="720" w:hanging="360"/>
    </w:pPr>
    <w:rPr>
      <w:szCs w:val="24"/>
    </w:rPr>
  </w:style>
  <w:style w:type="paragraph" w:customStyle="1" w:styleId="IOSlist2bullet2017">
    <w:name w:val="IOS list 2 bullet 2017"/>
    <w:basedOn w:val="Normal"/>
    <w:qFormat/>
    <w:locked/>
    <w:rsid w:val="00A76950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440" w:hanging="360"/>
    </w:pPr>
    <w:rPr>
      <w:szCs w:val="24"/>
    </w:rPr>
  </w:style>
  <w:style w:type="paragraph" w:customStyle="1" w:styleId="IOStabletext2017">
    <w:name w:val="IOS table text 2017"/>
    <w:basedOn w:val="Normal"/>
    <w:qFormat/>
    <w:locked/>
    <w:rsid w:val="00A76950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A76950"/>
    <w:rPr>
      <w:i/>
      <w:noProof w:val="0"/>
      <w:lang w:val="en-AU"/>
    </w:rPr>
  </w:style>
  <w:style w:type="paragraph" w:customStyle="1" w:styleId="IOStableheading2017">
    <w:name w:val="IOS table heading 2017"/>
    <w:basedOn w:val="Normal"/>
    <w:next w:val="Normal"/>
    <w:qFormat/>
    <w:locked/>
    <w:rsid w:val="00A76950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A76950"/>
    <w:pPr>
      <w:tabs>
        <w:tab w:val="clear" w:pos="567"/>
        <w:tab w:val="left" w:pos="425"/>
      </w:tabs>
      <w:spacing w:after="40" w:line="240" w:lineRule="atLeast"/>
      <w:ind w:left="425" w:hanging="227"/>
    </w:pPr>
  </w:style>
  <w:style w:type="paragraph" w:customStyle="1" w:styleId="IOStablelist2bullet2017">
    <w:name w:val="IOS table list 2 bullet 2017"/>
    <w:basedOn w:val="IOStablelist1bullet2017"/>
    <w:qFormat/>
    <w:rsid w:val="00A76950"/>
    <w:pPr>
      <w:tabs>
        <w:tab w:val="clear" w:pos="425"/>
        <w:tab w:val="clear" w:pos="2268"/>
        <w:tab w:val="clear" w:pos="3402"/>
        <w:tab w:val="left" w:pos="1106"/>
        <w:tab w:val="left" w:pos="2240"/>
      </w:tabs>
      <w:ind w:left="1440" w:hanging="360"/>
    </w:pPr>
  </w:style>
  <w:style w:type="table" w:styleId="TableGrid">
    <w:name w:val="Table Grid"/>
    <w:basedOn w:val="TableNormal"/>
    <w:uiPriority w:val="59"/>
    <w:rsid w:val="00A76950"/>
    <w:rPr>
      <w:rFonts w:asciiTheme="minorHAnsi" w:hAnsiTheme="minorHAnsi" w:cstheme="minorBidi"/>
      <w:sz w:val="22"/>
      <w:szCs w:val="22"/>
      <w:lang w:eastAsia="ja-JP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A76950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6950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A76950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6950"/>
    <w:rPr>
      <w:rFonts w:ascii="Arial" w:hAnsi="Arial"/>
      <w:szCs w:val="22"/>
      <w:lang w:eastAsia="zh-CN"/>
    </w:rPr>
  </w:style>
  <w:style w:type="paragraph" w:styleId="NormalWeb">
    <w:name w:val="Normal (Web)"/>
    <w:basedOn w:val="Normal"/>
    <w:uiPriority w:val="99"/>
    <w:semiHidden/>
    <w:unhideWhenUsed/>
    <w:rsid w:val="0011646C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Cs w:val="24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1646C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3447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3447"/>
    <w:rPr>
      <w:rFonts w:ascii="Segoe UI" w:hAnsi="Segoe UI" w:cs="Segoe UI"/>
      <w:sz w:val="18"/>
      <w:szCs w:val="18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D67B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67B0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7B0E"/>
    <w:rPr>
      <w:rFonts w:ascii="Arial" w:hAnsi="Arial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7B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7B0E"/>
    <w:rPr>
      <w:rFonts w:ascii="Arial" w:hAnsi="Arial"/>
      <w:b/>
      <w:bCs/>
      <w:sz w:val="20"/>
      <w:szCs w:val="20"/>
      <w:lang w:eastAsia="zh-CN"/>
    </w:rPr>
  </w:style>
  <w:style w:type="paragraph" w:styleId="Revision">
    <w:name w:val="Revision"/>
    <w:hidden/>
    <w:uiPriority w:val="99"/>
    <w:semiHidden/>
    <w:rsid w:val="00D67B0E"/>
    <w:rPr>
      <w:rFonts w:ascii="Arial" w:hAnsi="Arial"/>
      <w:szCs w:val="22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0742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124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25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ducation.nsw.gov.au/teaching-and-learning/curriculum/contact-us-secondary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ducationstandards.nsw.edu.au/wps/wcm/connect/4bdc21e3-22af-4dd0-b1f7-214ee203882d/modern-greek-k-10-2019-syllabus-pdf.pdf?MOD=AJPERES&amp;CVID=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education.nsw.gov.au/teaching-and-learning/curriculum/contact-us-secondary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yas\OneDrive%20-%20NSW%20Department%20of%20Education\Desktop\writing%20teams\samples\DOE-program-template-2018080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494CE045E0554A8AA303A42ABE8176" ma:contentTypeVersion="13" ma:contentTypeDescription="Create a new document." ma:contentTypeScope="" ma:versionID="638bae3d9fc131f4266c2889c98d1fba">
  <xsd:schema xmlns:xsd="http://www.w3.org/2001/XMLSchema" xmlns:xs="http://www.w3.org/2001/XMLSchema" xmlns:p="http://schemas.microsoft.com/office/2006/metadata/properties" xmlns:ns3="bb16d5aa-c9eb-4378-9e26-7df1a0c8873d" xmlns:ns4="74e67937-37fa-4a86-aebb-629f25544494" targetNamespace="http://schemas.microsoft.com/office/2006/metadata/properties" ma:root="true" ma:fieldsID="aa484a5fdc8e80745ca5e298ed61757b" ns3:_="" ns4:_="">
    <xsd:import namespace="bb16d5aa-c9eb-4378-9e26-7df1a0c8873d"/>
    <xsd:import namespace="74e67937-37fa-4a86-aebb-629f2554449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16d5aa-c9eb-4378-9e26-7df1a0c8873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e67937-37fa-4a86-aebb-629f255444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17685C-4AE1-4441-91CE-C0B39B5DA2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16d5aa-c9eb-4378-9e26-7df1a0c8873d"/>
    <ds:schemaRef ds:uri="74e67937-37fa-4a86-aebb-629f255444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CB3B877-8575-4F4A-A94B-B4E294F0BA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B918C0C-16B9-4C58-B2FA-E79B84A5BDE6}">
  <ds:schemaRefs>
    <ds:schemaRef ds:uri="http://schemas.openxmlformats.org/package/2006/metadata/core-properties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terms/"/>
    <ds:schemaRef ds:uri="http://www.w3.org/XML/1998/namespace"/>
    <ds:schemaRef ds:uri="bb16d5aa-c9eb-4378-9e26-7df1a0c8873d"/>
    <ds:schemaRef ds:uri="74e67937-37fa-4a86-aebb-629f25544494"/>
    <ds:schemaRef ds:uri="http://purl.org/dc/dcmitype/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25EB2F67-2AB1-4F23-917C-4430DB9045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E-program-template-20180802.dotx</Template>
  <TotalTime>29</TotalTime>
  <Pages>8</Pages>
  <Words>2181</Words>
  <Characters>12433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ge 4 Assessment Task</vt:lpstr>
    </vt:vector>
  </TitlesOfParts>
  <Manager/>
  <Company>NSW Department of Education</Company>
  <LinksUpToDate>false</LinksUpToDate>
  <CharactersWithSpaces>1458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4 Assessment Task</dc:title>
  <dc:subject/>
  <dc:creator>Maxine Acosta</dc:creator>
  <cp:keywords/>
  <dc:description/>
  <cp:lastModifiedBy>Elisabeth Robertson</cp:lastModifiedBy>
  <cp:revision>5</cp:revision>
  <cp:lastPrinted>2017-12-18T23:04:00Z</cp:lastPrinted>
  <dcterms:created xsi:type="dcterms:W3CDTF">2020-11-08T22:25:00Z</dcterms:created>
  <dcterms:modified xsi:type="dcterms:W3CDTF">2021-08-02T01:5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494CE045E0554A8AA303A42ABE8176</vt:lpwstr>
  </property>
</Properties>
</file>